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02CCC" w14:textId="77777777" w:rsidR="00AE5467" w:rsidRPr="00DA7B2E" w:rsidRDefault="00AE5467" w:rsidP="00AE546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DA7B2E">
        <w:rPr>
          <w:rStyle w:val="gd15mcfcktb"/>
          <w:rFonts w:ascii="Lucida Console" w:hAnsi="Lucida Console"/>
          <w:color w:val="0000FF"/>
          <w:highlight w:val="yellow"/>
        </w:rPr>
        <w:t>KhavrSVR_Micro_modeltune_Cu_RS_Landsat</w:t>
      </w:r>
      <w:proofErr w:type="spellEnd"/>
    </w:p>
    <w:p w14:paraId="20434C4D" w14:textId="77777777" w:rsidR="00AE5467" w:rsidRPr="00DA7B2E" w:rsidRDefault="00AE5467" w:rsidP="00AE546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50D2F6AB" w14:textId="77777777" w:rsidR="00AE5467" w:rsidRPr="00DA7B2E" w:rsidRDefault="00AE5467" w:rsidP="00AE546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DA7B2E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 tuning of ‘</w:t>
      </w:r>
      <w:proofErr w:type="spellStart"/>
      <w:r w:rsidRPr="00DA7B2E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DA7B2E">
        <w:rPr>
          <w:rStyle w:val="gd15mcfceub"/>
          <w:rFonts w:ascii="Lucida Console" w:hAnsi="Lucida Console"/>
          <w:color w:val="404040"/>
          <w:bdr w:val="none" w:sz="0" w:space="0" w:color="auto" w:frame="1"/>
        </w:rPr>
        <w:t>’:</w:t>
      </w:r>
    </w:p>
    <w:p w14:paraId="484DF003" w14:textId="77777777" w:rsidR="00AE5467" w:rsidRPr="00DA7B2E" w:rsidRDefault="00AE5467" w:rsidP="00AE546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70FD8086" w14:textId="77777777" w:rsidR="00AE5467" w:rsidRPr="00DA7B2E" w:rsidRDefault="00AE5467" w:rsidP="00AE546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DA7B2E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sampling method: 10-fold cross validation </w:t>
      </w:r>
    </w:p>
    <w:p w14:paraId="483881ED" w14:textId="77777777" w:rsidR="00AE5467" w:rsidRPr="00DA7B2E" w:rsidRDefault="00AE5467" w:rsidP="00AE546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3ADD34A5" w14:textId="77777777" w:rsidR="00AE5467" w:rsidRPr="00DA7B2E" w:rsidRDefault="00AE5467" w:rsidP="00AE546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DA7B2E">
        <w:rPr>
          <w:rStyle w:val="gd15mcfceub"/>
          <w:rFonts w:ascii="Lucida Console" w:hAnsi="Lucida Console"/>
          <w:color w:val="404040"/>
          <w:bdr w:val="none" w:sz="0" w:space="0" w:color="auto" w:frame="1"/>
        </w:rPr>
        <w:t>- best parameters:</w:t>
      </w:r>
    </w:p>
    <w:p w14:paraId="533965B9" w14:textId="77777777" w:rsidR="00AE5467" w:rsidRPr="00DA7B2E" w:rsidRDefault="00AE5467" w:rsidP="00AE546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DA7B2E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gamma cost</w:t>
      </w:r>
    </w:p>
    <w:p w14:paraId="5C00447F" w14:textId="77777777" w:rsidR="00AE5467" w:rsidRPr="00DA7B2E" w:rsidRDefault="00AE5467" w:rsidP="00AE546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DA7B2E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</w:t>
      </w:r>
      <w:proofErr w:type="gramStart"/>
      <w:r w:rsidRPr="00DA7B2E">
        <w:rPr>
          <w:rStyle w:val="gd15mcfceub"/>
          <w:rFonts w:ascii="Lucida Console" w:hAnsi="Lucida Console"/>
          <w:color w:val="404040"/>
          <w:bdr w:val="none" w:sz="0" w:space="0" w:color="auto" w:frame="1"/>
        </w:rPr>
        <w:t>4  0.5</w:t>
      </w:r>
      <w:proofErr w:type="gramEnd"/>
    </w:p>
    <w:p w14:paraId="11509142" w14:textId="77777777" w:rsidR="00AE5467" w:rsidRPr="00DA7B2E" w:rsidRDefault="00AE5467" w:rsidP="00AE546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5AE151A3" w14:textId="77777777" w:rsidR="00AE5467" w:rsidRPr="00DA7B2E" w:rsidRDefault="00AE5467" w:rsidP="00AE5467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DA7B2E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best performance: 0.08325191 </w:t>
      </w:r>
    </w:p>
    <w:p w14:paraId="2731BCB6" w14:textId="77777777" w:rsidR="00AE5467" w:rsidRPr="00DA7B2E" w:rsidRDefault="00AE5467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AU"/>
        </w:rPr>
      </w:pPr>
    </w:p>
    <w:p w14:paraId="4289B883" w14:textId="1105D10E" w:rsidR="00AE5467" w:rsidRPr="00AE5467" w:rsidRDefault="00AE5467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AU"/>
        </w:rPr>
      </w:pPr>
      <w:proofErr w:type="spellStart"/>
      <w:r w:rsidRPr="00AE5467">
        <w:rPr>
          <w:rFonts w:ascii="Lucida Console" w:eastAsia="Times New Roman" w:hAnsi="Lucida Console" w:cs="Courier New"/>
          <w:color w:val="0000FF"/>
          <w:sz w:val="20"/>
          <w:szCs w:val="20"/>
          <w:lang w:eastAsia="en-AU"/>
        </w:rPr>
        <w:t>KhavrSVR_Micro_Cu_RS_Landsat</w:t>
      </w:r>
      <w:proofErr w:type="spellEnd"/>
    </w:p>
    <w:p w14:paraId="38785F45" w14:textId="77777777" w:rsidR="00AE5467" w:rsidRPr="00AE5467" w:rsidRDefault="00AE5467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</w:p>
    <w:p w14:paraId="7CEBA032" w14:textId="77777777" w:rsidR="00AE5467" w:rsidRPr="00AE5467" w:rsidRDefault="00AE5467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>Call:</w:t>
      </w:r>
    </w:p>
    <w:p w14:paraId="766D9EF6" w14:textId="77777777" w:rsidR="00AE5467" w:rsidRPr="00AE5467" w:rsidRDefault="00AE5467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  <w:proofErr w:type="spellStart"/>
      <w:proofErr w:type="gramStart"/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>svm</w:t>
      </w:r>
      <w:proofErr w:type="spellEnd"/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>(</w:t>
      </w:r>
      <w:proofErr w:type="gramEnd"/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 xml:space="preserve">formula = Cu ~ b2_reflectance + b3_reflectance + b4_reflectance + b5_reflectance + b6_reflectance + b7_reflectance + </w:t>
      </w:r>
      <w:proofErr w:type="spellStart"/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>ci_mean_kh</w:t>
      </w:r>
      <w:proofErr w:type="spellEnd"/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 xml:space="preserve"> + </w:t>
      </w:r>
    </w:p>
    <w:p w14:paraId="66784CDC" w14:textId="77777777" w:rsidR="00AE5467" w:rsidRPr="00AE5467" w:rsidRDefault="00AE5467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 xml:space="preserve">    </w:t>
      </w:r>
      <w:proofErr w:type="spellStart"/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>gndvi_mean_kh</w:t>
      </w:r>
      <w:proofErr w:type="spellEnd"/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>ndvi_mean_kh</w:t>
      </w:r>
      <w:proofErr w:type="spellEnd"/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>satind_mean_kh</w:t>
      </w:r>
      <w:proofErr w:type="spellEnd"/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>sgsi_mean_kh</w:t>
      </w:r>
      <w:proofErr w:type="spellEnd"/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 xml:space="preserve">, data = </w:t>
      </w:r>
      <w:proofErr w:type="spellStart"/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>SVR_Micro_Scenario_models_</w:t>
      </w:r>
      <w:proofErr w:type="gramStart"/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>dataset</w:t>
      </w:r>
      <w:proofErr w:type="spellEnd"/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>[</w:t>
      </w:r>
      <w:proofErr w:type="spellStart"/>
      <w:proofErr w:type="gramEnd"/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>Training_SVR_Micro_scenario</w:t>
      </w:r>
      <w:proofErr w:type="spellEnd"/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 xml:space="preserve">, </w:t>
      </w:r>
    </w:p>
    <w:p w14:paraId="302979C0" w14:textId="77777777" w:rsidR="00AE5467" w:rsidRPr="00AE5467" w:rsidRDefault="00AE5467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 xml:space="preserve">    ], kernel = "radial", cost = 0.5, gamma = 4)</w:t>
      </w:r>
    </w:p>
    <w:p w14:paraId="42308ED2" w14:textId="77777777" w:rsidR="00AE5467" w:rsidRPr="00AE5467" w:rsidRDefault="00AE5467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</w:p>
    <w:p w14:paraId="5BE3E07C" w14:textId="77777777" w:rsidR="00AE5467" w:rsidRPr="00AE5467" w:rsidRDefault="00AE5467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</w:p>
    <w:p w14:paraId="5027D8DA" w14:textId="77777777" w:rsidR="00AE5467" w:rsidRPr="00AE5467" w:rsidRDefault="00AE5467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>Parameters:</w:t>
      </w:r>
    </w:p>
    <w:p w14:paraId="23B6FAF0" w14:textId="77777777" w:rsidR="00AE5467" w:rsidRPr="00AE5467" w:rsidRDefault="00AE5467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 xml:space="preserve">   SVM-Type:  eps-regression </w:t>
      </w:r>
    </w:p>
    <w:p w14:paraId="3DC59790" w14:textId="77777777" w:rsidR="00AE5467" w:rsidRPr="00AE5467" w:rsidRDefault="00AE5467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 xml:space="preserve"> SVM-Kernel:  radial </w:t>
      </w:r>
    </w:p>
    <w:p w14:paraId="60544900" w14:textId="77777777" w:rsidR="00AE5467" w:rsidRPr="00AE5467" w:rsidRDefault="00AE5467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 xml:space="preserve">       cost:  0.5 </w:t>
      </w:r>
    </w:p>
    <w:p w14:paraId="1C816F1A" w14:textId="77777777" w:rsidR="00AE5467" w:rsidRPr="00AE5467" w:rsidRDefault="00AE5467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 xml:space="preserve">      gamma:  4 </w:t>
      </w:r>
    </w:p>
    <w:p w14:paraId="2C8FF3B7" w14:textId="77777777" w:rsidR="00AE5467" w:rsidRPr="00AE5467" w:rsidRDefault="00AE5467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 xml:space="preserve">    epsilon:  0.1 </w:t>
      </w:r>
    </w:p>
    <w:p w14:paraId="298580F5" w14:textId="77777777" w:rsidR="00AE5467" w:rsidRPr="00AE5467" w:rsidRDefault="00AE5467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</w:p>
    <w:p w14:paraId="01B109CE" w14:textId="77777777" w:rsidR="00AE5467" w:rsidRPr="00AE5467" w:rsidRDefault="00AE5467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</w:p>
    <w:p w14:paraId="7FD1CC4B" w14:textId="6ED2FBF4" w:rsidR="00AE5467" w:rsidRPr="00DA7B2E" w:rsidRDefault="00AE5467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  <w:r w:rsidRPr="00AE5467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>Number of Support Vectors:  46</w:t>
      </w:r>
    </w:p>
    <w:p w14:paraId="2F18B129" w14:textId="61512C90" w:rsidR="00DA7B2E" w:rsidRPr="00DA7B2E" w:rsidRDefault="00DA7B2E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</w:p>
    <w:p w14:paraId="5267FA73" w14:textId="77777777" w:rsidR="00DA7B2E" w:rsidRPr="00DA7B2E" w:rsidRDefault="00DA7B2E" w:rsidP="00DA7B2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 w:rsidRPr="00DA7B2E">
        <w:rPr>
          <w:rStyle w:val="gd15mcfcktb"/>
          <w:rFonts w:ascii="Lucida Console" w:hAnsi="Lucida Console"/>
          <w:color w:val="0000FF"/>
        </w:rPr>
        <w:t>goof(</w:t>
      </w:r>
      <w:proofErr w:type="gramEnd"/>
      <w:r w:rsidRPr="00DA7B2E">
        <w:rPr>
          <w:rStyle w:val="gd15mcfcktb"/>
          <w:rFonts w:ascii="Lucida Console" w:hAnsi="Lucida Console"/>
          <w:color w:val="0000FF"/>
        </w:rPr>
        <w:t xml:space="preserve">observed = SVR_Micro_Scenario_models_dataset$Cu[Training_SVR_Micro_scenario], predicted = </w:t>
      </w:r>
      <w:proofErr w:type="spellStart"/>
      <w:r w:rsidRPr="00DA7B2E">
        <w:rPr>
          <w:rStyle w:val="gd15mcfcktb"/>
          <w:rFonts w:ascii="Lucida Console" w:hAnsi="Lucida Console"/>
          <w:color w:val="0000FF"/>
        </w:rPr>
        <w:t>KhavrSVR_Micro_Cu_RS_Landsat_Internal</w:t>
      </w:r>
      <w:proofErr w:type="spellEnd"/>
      <w:r w:rsidRPr="00DA7B2E">
        <w:rPr>
          <w:rStyle w:val="gd15mcfcktb"/>
          <w:rFonts w:ascii="Lucida Console" w:hAnsi="Lucida Console"/>
          <w:color w:val="0000FF"/>
        </w:rPr>
        <w:t xml:space="preserve"> ,  plot.it = TRUE)</w:t>
      </w:r>
    </w:p>
    <w:p w14:paraId="79FFF4A7" w14:textId="77777777" w:rsidR="00DA7B2E" w:rsidRPr="00DA7B2E" w:rsidRDefault="00DA7B2E" w:rsidP="00DA7B2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DA7B2E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R2 concordance        MSE      RMSE         bias</w:t>
      </w:r>
    </w:p>
    <w:p w14:paraId="6B599391" w14:textId="77777777" w:rsidR="00DA7B2E" w:rsidRPr="00DA7B2E" w:rsidRDefault="00DA7B2E" w:rsidP="00DA7B2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DA7B2E">
        <w:rPr>
          <w:rStyle w:val="gd15mcfceub"/>
          <w:rFonts w:ascii="Lucida Console" w:hAnsi="Lucida Console"/>
          <w:color w:val="404040"/>
          <w:bdr w:val="none" w:sz="0" w:space="0" w:color="auto" w:frame="1"/>
        </w:rPr>
        <w:t>1 0.5984492   0.6493274 0.03237608 0.1799336 -0.002821242</w:t>
      </w:r>
    </w:p>
    <w:p w14:paraId="667F06E7" w14:textId="77777777" w:rsidR="00DA7B2E" w:rsidRPr="00DA7B2E" w:rsidRDefault="00DA7B2E" w:rsidP="00DA7B2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DA7B2E">
        <w:rPr>
          <w:rStyle w:val="gd15mcfckub"/>
          <w:rFonts w:ascii="Lucida Console" w:hAnsi="Lucida Console"/>
          <w:color w:val="0000FF"/>
        </w:rPr>
        <w:t xml:space="preserve">&gt; </w:t>
      </w:r>
      <w:r w:rsidRPr="00DA7B2E">
        <w:rPr>
          <w:rStyle w:val="gd15mcfcktb"/>
          <w:rFonts w:ascii="Lucida Console" w:hAnsi="Lucida Console"/>
          <w:color w:val="0000FF"/>
        </w:rPr>
        <w:t xml:space="preserve"># </w:t>
      </w:r>
      <w:proofErr w:type="spellStart"/>
      <w:r w:rsidRPr="00DA7B2E">
        <w:rPr>
          <w:rStyle w:val="gd15mcfcktb"/>
          <w:rFonts w:ascii="Lucida Console" w:hAnsi="Lucida Console"/>
          <w:color w:val="0000FF"/>
        </w:rPr>
        <w:t>externalvalidation</w:t>
      </w:r>
      <w:proofErr w:type="spellEnd"/>
    </w:p>
    <w:p w14:paraId="44863AC4" w14:textId="77777777" w:rsidR="00DA7B2E" w:rsidRPr="00DA7B2E" w:rsidRDefault="00DA7B2E" w:rsidP="00DA7B2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DA7B2E"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 w:rsidRPr="00DA7B2E">
        <w:rPr>
          <w:rStyle w:val="gd15mcfcktb"/>
          <w:rFonts w:ascii="Lucida Console" w:hAnsi="Lucida Console"/>
          <w:color w:val="0000FF"/>
        </w:rPr>
        <w:t>goof(</w:t>
      </w:r>
      <w:proofErr w:type="gramEnd"/>
      <w:r w:rsidRPr="00DA7B2E">
        <w:rPr>
          <w:rStyle w:val="gd15mcfcktb"/>
          <w:rFonts w:ascii="Lucida Console" w:hAnsi="Lucida Console"/>
          <w:color w:val="0000FF"/>
        </w:rPr>
        <w:t xml:space="preserve">observed =  SVR_Micro_Scenario_models_dataset$Cu[-Training_SVR_Micro_scenario], predicted = </w:t>
      </w:r>
      <w:proofErr w:type="spellStart"/>
      <w:r w:rsidRPr="00DA7B2E">
        <w:rPr>
          <w:rStyle w:val="gd15mcfcktb"/>
          <w:rFonts w:ascii="Lucida Console" w:hAnsi="Lucida Console"/>
          <w:color w:val="0000FF"/>
        </w:rPr>
        <w:t>KhavrSVR_Micro_Cu_RS_Landsat_External</w:t>
      </w:r>
      <w:proofErr w:type="spellEnd"/>
      <w:r w:rsidRPr="00DA7B2E">
        <w:rPr>
          <w:rStyle w:val="gd15mcfcktb"/>
          <w:rFonts w:ascii="Lucida Console" w:hAnsi="Lucida Console"/>
          <w:color w:val="0000FF"/>
        </w:rPr>
        <w:t xml:space="preserve"> ,  plot.it = TRUE)</w:t>
      </w:r>
    </w:p>
    <w:p w14:paraId="6C894DE3" w14:textId="77777777" w:rsidR="00DA7B2E" w:rsidRPr="00DA7B2E" w:rsidRDefault="00DA7B2E" w:rsidP="00DA7B2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DA7B2E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 R2 concordance        MSE      RMSE       bias</w:t>
      </w:r>
    </w:p>
    <w:p w14:paraId="6A7DF1C0" w14:textId="77777777" w:rsidR="00DA7B2E" w:rsidRPr="00DA7B2E" w:rsidRDefault="00DA7B2E" w:rsidP="00DA7B2E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DA7B2E">
        <w:rPr>
          <w:rStyle w:val="gd15mcfceub"/>
          <w:rFonts w:ascii="Lucida Console" w:hAnsi="Lucida Console"/>
          <w:color w:val="404040"/>
          <w:bdr w:val="none" w:sz="0" w:space="0" w:color="auto" w:frame="1"/>
        </w:rPr>
        <w:t>1 -0.1294574 -0.03092503 0.09131753 0.3021879 0.08361195</w:t>
      </w:r>
    </w:p>
    <w:p w14:paraId="022772C6" w14:textId="77777777" w:rsidR="00DA7B2E" w:rsidRPr="00AE5467" w:rsidRDefault="00DA7B2E" w:rsidP="00AE54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lang w:eastAsia="en-AU"/>
        </w:rPr>
      </w:pPr>
    </w:p>
    <w:p w14:paraId="62EFB778" w14:textId="77777777" w:rsidR="00DA7B2E" w:rsidRPr="00DA7B2E" w:rsidRDefault="00DA7B2E" w:rsidP="00DA7B2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DA7B2E">
        <w:rPr>
          <w:rStyle w:val="gd15mcfcktb"/>
          <w:rFonts w:ascii="Lucida Console" w:hAnsi="Lucida Console"/>
          <w:color w:val="0000FF"/>
        </w:rPr>
        <w:t>#</w:t>
      </w:r>
      <w:proofErr w:type="gramStart"/>
      <w:r w:rsidRPr="00DA7B2E">
        <w:rPr>
          <w:rStyle w:val="gd15mcfcktb"/>
          <w:rFonts w:ascii="Lucida Console" w:hAnsi="Lucida Console"/>
          <w:color w:val="0000FF"/>
        </w:rPr>
        <w:t>training</w:t>
      </w:r>
      <w:proofErr w:type="gramEnd"/>
    </w:p>
    <w:p w14:paraId="215E7394" w14:textId="77777777" w:rsidR="00DA7B2E" w:rsidRPr="00DA7B2E" w:rsidRDefault="00DA7B2E" w:rsidP="00DA7B2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DA7B2E">
        <w:rPr>
          <w:rStyle w:val="gd15mcfckub"/>
          <w:rFonts w:ascii="Lucida Console" w:hAnsi="Lucida Console"/>
          <w:color w:val="0000FF"/>
        </w:rPr>
        <w:t xml:space="preserve">&gt; </w:t>
      </w:r>
      <w:proofErr w:type="spellStart"/>
      <w:proofErr w:type="gramStart"/>
      <w:r w:rsidRPr="00DA7B2E">
        <w:rPr>
          <w:rStyle w:val="gd15mcfcktb"/>
          <w:rFonts w:ascii="Lucida Console" w:hAnsi="Lucida Console"/>
          <w:color w:val="0000FF"/>
        </w:rPr>
        <w:t>nrmse</w:t>
      </w:r>
      <w:proofErr w:type="spellEnd"/>
      <w:r w:rsidRPr="00DA7B2E">
        <w:rPr>
          <w:rStyle w:val="gd15mcfcktb"/>
          <w:rFonts w:ascii="Lucida Console" w:hAnsi="Lucida Console"/>
          <w:color w:val="0000FF"/>
        </w:rPr>
        <w:t>(</w:t>
      </w:r>
      <w:proofErr w:type="spellStart"/>
      <w:proofErr w:type="gramEnd"/>
      <w:r w:rsidRPr="00DA7B2E">
        <w:rPr>
          <w:rStyle w:val="gd15mcfcktb"/>
          <w:rFonts w:ascii="Lucida Console" w:hAnsi="Lucida Console"/>
          <w:color w:val="0000FF"/>
        </w:rPr>
        <w:t>KhavrSVR_Micro_Cu_RS_Landsat_Internal</w:t>
      </w:r>
      <w:proofErr w:type="spellEnd"/>
      <w:r w:rsidRPr="00DA7B2E">
        <w:rPr>
          <w:rStyle w:val="gd15mcfcktb"/>
          <w:rFonts w:ascii="Lucida Console" w:hAnsi="Lucida Console"/>
          <w:color w:val="0000FF"/>
        </w:rPr>
        <w:t>, SVR_Micro_Scenario_models_dataset$Cu[Training_SVR_Micro_scenario])</w:t>
      </w:r>
    </w:p>
    <w:p w14:paraId="3F84A758" w14:textId="77777777" w:rsidR="00DA7B2E" w:rsidRPr="00DA7B2E" w:rsidRDefault="00DA7B2E" w:rsidP="00DA7B2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DA7B2E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62.7</w:t>
      </w:r>
    </w:p>
    <w:p w14:paraId="5F14A5BF" w14:textId="77777777" w:rsidR="00DA7B2E" w:rsidRPr="00DA7B2E" w:rsidRDefault="00DA7B2E" w:rsidP="00DA7B2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DA7B2E"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 w:rsidRPr="00DA7B2E">
        <w:rPr>
          <w:rStyle w:val="gd15mcfcktb"/>
          <w:rFonts w:ascii="Lucida Console" w:hAnsi="Lucida Console"/>
          <w:color w:val="0000FF"/>
        </w:rPr>
        <w:t>MAPE(</w:t>
      </w:r>
      <w:proofErr w:type="spellStart"/>
      <w:proofErr w:type="gramEnd"/>
      <w:r w:rsidRPr="00DA7B2E">
        <w:rPr>
          <w:rStyle w:val="gd15mcfcktb"/>
          <w:rFonts w:ascii="Lucida Console" w:hAnsi="Lucida Console"/>
          <w:color w:val="0000FF"/>
        </w:rPr>
        <w:t>KhavrSVR_Micro_Cu_RS_Landsat_Internal</w:t>
      </w:r>
      <w:proofErr w:type="spellEnd"/>
      <w:r w:rsidRPr="00DA7B2E">
        <w:rPr>
          <w:rStyle w:val="gd15mcfcktb"/>
          <w:rFonts w:ascii="Lucida Console" w:hAnsi="Lucida Console"/>
          <w:color w:val="0000FF"/>
        </w:rPr>
        <w:t>, SVR_Micro_Scenario_models_dataset$Cu[Training_SVR_Micro_scenario])</w:t>
      </w:r>
    </w:p>
    <w:p w14:paraId="362774DE" w14:textId="77777777" w:rsidR="00DA7B2E" w:rsidRPr="00DA7B2E" w:rsidRDefault="00DA7B2E" w:rsidP="00DA7B2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DA7B2E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0.1123304</w:t>
      </w:r>
    </w:p>
    <w:p w14:paraId="22BB3261" w14:textId="77777777" w:rsidR="00DA7B2E" w:rsidRPr="00DA7B2E" w:rsidRDefault="00DA7B2E" w:rsidP="00DA7B2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DA7B2E">
        <w:rPr>
          <w:rStyle w:val="gd15mcfckub"/>
          <w:rFonts w:ascii="Lucida Console" w:hAnsi="Lucida Console"/>
          <w:color w:val="0000FF"/>
        </w:rPr>
        <w:t xml:space="preserve">&gt; </w:t>
      </w:r>
      <w:r w:rsidRPr="00DA7B2E">
        <w:rPr>
          <w:rStyle w:val="gd15mcfcktb"/>
          <w:rFonts w:ascii="Lucida Console" w:hAnsi="Lucida Console"/>
          <w:color w:val="0000FF"/>
        </w:rPr>
        <w:t>##testing</w:t>
      </w:r>
    </w:p>
    <w:p w14:paraId="028882E4" w14:textId="77777777" w:rsidR="00DA7B2E" w:rsidRPr="00DA7B2E" w:rsidRDefault="00DA7B2E" w:rsidP="00DA7B2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DA7B2E">
        <w:rPr>
          <w:rStyle w:val="gd15mcfckub"/>
          <w:rFonts w:ascii="Lucida Console" w:hAnsi="Lucida Console"/>
          <w:color w:val="0000FF"/>
        </w:rPr>
        <w:t xml:space="preserve">&gt; </w:t>
      </w:r>
      <w:proofErr w:type="spellStart"/>
      <w:proofErr w:type="gramStart"/>
      <w:r w:rsidRPr="00DA7B2E">
        <w:rPr>
          <w:rStyle w:val="gd15mcfcktb"/>
          <w:rFonts w:ascii="Lucida Console" w:hAnsi="Lucida Console"/>
          <w:color w:val="0000FF"/>
        </w:rPr>
        <w:t>nrmse</w:t>
      </w:r>
      <w:proofErr w:type="spellEnd"/>
      <w:r w:rsidRPr="00DA7B2E">
        <w:rPr>
          <w:rStyle w:val="gd15mcfcktb"/>
          <w:rFonts w:ascii="Lucida Console" w:hAnsi="Lucida Console"/>
          <w:color w:val="0000FF"/>
        </w:rPr>
        <w:t>(</w:t>
      </w:r>
      <w:proofErr w:type="spellStart"/>
      <w:proofErr w:type="gramEnd"/>
      <w:r w:rsidRPr="00DA7B2E">
        <w:rPr>
          <w:rStyle w:val="gd15mcfcktb"/>
          <w:rFonts w:ascii="Lucida Console" w:hAnsi="Lucida Console"/>
          <w:color w:val="0000FF"/>
        </w:rPr>
        <w:t>KhavrSVR_Micro_Cu_RS_Landsat_External</w:t>
      </w:r>
      <w:proofErr w:type="spellEnd"/>
      <w:r w:rsidRPr="00DA7B2E">
        <w:rPr>
          <w:rStyle w:val="gd15mcfcktb"/>
          <w:rFonts w:ascii="Lucida Console" w:hAnsi="Lucida Console"/>
          <w:color w:val="0000FF"/>
        </w:rPr>
        <w:t>, SVR_Micro_Scenario_models_dataset$Cu[-Training_SVR_Micro_scenario])</w:t>
      </w:r>
    </w:p>
    <w:p w14:paraId="4A121B87" w14:textId="77777777" w:rsidR="00DA7B2E" w:rsidRPr="00DA7B2E" w:rsidRDefault="00DA7B2E" w:rsidP="00DA7B2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DA7B2E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103.7</w:t>
      </w:r>
    </w:p>
    <w:p w14:paraId="33B6D473" w14:textId="77777777" w:rsidR="00DA7B2E" w:rsidRPr="00DA7B2E" w:rsidRDefault="00DA7B2E" w:rsidP="00DA7B2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DA7B2E"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 w:rsidRPr="00DA7B2E">
        <w:rPr>
          <w:rStyle w:val="gd15mcfcktb"/>
          <w:rFonts w:ascii="Lucida Console" w:hAnsi="Lucida Console"/>
          <w:color w:val="0000FF"/>
        </w:rPr>
        <w:t>MAPE(</w:t>
      </w:r>
      <w:proofErr w:type="spellStart"/>
      <w:proofErr w:type="gramEnd"/>
      <w:r w:rsidRPr="00DA7B2E">
        <w:rPr>
          <w:rStyle w:val="gd15mcfcktb"/>
          <w:rFonts w:ascii="Lucida Console" w:hAnsi="Lucida Console"/>
          <w:color w:val="0000FF"/>
        </w:rPr>
        <w:t>KhavrSVR_Micro_Cu_RS_Landsat_External</w:t>
      </w:r>
      <w:proofErr w:type="spellEnd"/>
      <w:r w:rsidRPr="00DA7B2E">
        <w:rPr>
          <w:rStyle w:val="gd15mcfcktb"/>
          <w:rFonts w:ascii="Lucida Console" w:hAnsi="Lucida Console"/>
          <w:color w:val="0000FF"/>
        </w:rPr>
        <w:t>, SVR_Micro_Scenario_models_dataset$Cu[-Training_SVR_Micro_scenario])</w:t>
      </w:r>
    </w:p>
    <w:p w14:paraId="0801186C" w14:textId="77777777" w:rsidR="00DA7B2E" w:rsidRPr="00DA7B2E" w:rsidRDefault="00DA7B2E" w:rsidP="00DA7B2E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DA7B2E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0.2488069</w:t>
      </w:r>
    </w:p>
    <w:p w14:paraId="684E8A00" w14:textId="1C5D4B63" w:rsidR="00863DD2" w:rsidRDefault="00863DD2">
      <w:pPr>
        <w:rPr>
          <w:sz w:val="20"/>
          <w:szCs w:val="20"/>
        </w:rPr>
      </w:pPr>
    </w:p>
    <w:p w14:paraId="4221C9CB" w14:textId="25473D66" w:rsidR="00BB01FB" w:rsidRDefault="00BB01FB">
      <w:pPr>
        <w:rPr>
          <w:sz w:val="20"/>
          <w:szCs w:val="20"/>
        </w:rPr>
      </w:pPr>
    </w:p>
    <w:p w14:paraId="390B44ED" w14:textId="00600DE5" w:rsidR="00BB01FB" w:rsidRDefault="00BB01FB">
      <w:pPr>
        <w:rPr>
          <w:sz w:val="20"/>
          <w:szCs w:val="20"/>
        </w:rPr>
      </w:pPr>
    </w:p>
    <w:p w14:paraId="0001BCD9" w14:textId="7047CAD2" w:rsidR="00BB01FB" w:rsidRDefault="00BB01FB">
      <w:pPr>
        <w:rPr>
          <w:sz w:val="20"/>
          <w:szCs w:val="20"/>
        </w:rPr>
      </w:pPr>
    </w:p>
    <w:p w14:paraId="0D3CCF8E" w14:textId="77777777" w:rsidR="00741152" w:rsidRDefault="00741152">
      <w:pPr>
        <w:rPr>
          <w:sz w:val="20"/>
          <w:szCs w:val="20"/>
        </w:rPr>
      </w:pPr>
    </w:p>
    <w:p w14:paraId="3CC838B6" w14:textId="683483A5" w:rsidR="00BB01FB" w:rsidRDefault="00BB01FB">
      <w:pPr>
        <w:rPr>
          <w:sz w:val="20"/>
          <w:szCs w:val="20"/>
        </w:rPr>
      </w:pPr>
    </w:p>
    <w:p w14:paraId="01C14C4A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21575B">
        <w:rPr>
          <w:rStyle w:val="gd15mcfcktb"/>
          <w:rFonts w:ascii="Lucida Console" w:hAnsi="Lucida Console"/>
          <w:color w:val="0000FF"/>
          <w:sz w:val="22"/>
          <w:szCs w:val="22"/>
          <w:highlight w:val="yellow"/>
        </w:rPr>
        <w:t>KhavrSVR_Micro_modeltune_Cu_RS_Sentinel</w:t>
      </w:r>
      <w:proofErr w:type="spellEnd"/>
    </w:p>
    <w:p w14:paraId="6F985E0A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435C9774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 tuning of ‘</w:t>
      </w:r>
      <w:proofErr w:type="spellStart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’:</w:t>
      </w:r>
    </w:p>
    <w:p w14:paraId="522B043F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74ECD30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sampling method: 10-fold cross validation </w:t>
      </w:r>
    </w:p>
    <w:p w14:paraId="05227E49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75373D0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- best parameters:</w:t>
      </w:r>
    </w:p>
    <w:p w14:paraId="778EBC5D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gamma cost</w:t>
      </w:r>
    </w:p>
    <w:p w14:paraId="39DD38C4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4    2</w:t>
      </w:r>
    </w:p>
    <w:p w14:paraId="76D79024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46C1A638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best performance: 0.08170133 </w:t>
      </w:r>
    </w:p>
    <w:p w14:paraId="41AB2F80" w14:textId="4556FB27" w:rsidR="00BB01FB" w:rsidRPr="0021575B" w:rsidRDefault="00BB01FB">
      <w:pPr>
        <w:rPr>
          <w:sz w:val="16"/>
          <w:szCs w:val="16"/>
        </w:rPr>
      </w:pPr>
    </w:p>
    <w:p w14:paraId="11B3CC30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KhavrSVR_MicroCu_RS_Sentinel</w:t>
      </w:r>
      <w:proofErr w:type="spellEnd"/>
    </w:p>
    <w:p w14:paraId="39AD0868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E2855BF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all:</w:t>
      </w:r>
    </w:p>
    <w:p w14:paraId="2C6E63AB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proofErr w:type="spellStart"/>
      <w:proofErr w:type="gramStart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(</w:t>
      </w:r>
      <w:proofErr w:type="gramEnd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formula = Cu ~ Sen_B02_30m_aoi + Sen_B03_Mean_30m_aoi + Sen_B04_Mean_30m_aoi + Sen_B05_Mean_30m_aoi + Sen_B06_Mean_30m_aoi + </w:t>
      </w:r>
    </w:p>
    <w:p w14:paraId="21F26473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07_Mean_30m_aoi + Sen_B08_Mean_30m_aoi + Sen_B08A_Mean_30m_aoi + Sen_B11_Mean_30m_aoi + Sen_B12_Mean_30m_aoi + </w:t>
      </w:r>
      <w:proofErr w:type="spellStart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layInd_Mean_Sentinel_khavr</w:t>
      </w:r>
      <w:proofErr w:type="spellEnd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6B0454A2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Sentinel_khavr</w:t>
      </w:r>
      <w:proofErr w:type="spellEnd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MSAVI2_Mean_Sentinel_khavr + </w:t>
      </w:r>
      <w:proofErr w:type="spellStart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Sentinel_khavr</w:t>
      </w:r>
      <w:proofErr w:type="spellEnd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uration_Mean_Sentinel_khavr</w:t>
      </w:r>
      <w:proofErr w:type="spellEnd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Sentinel_khavr</w:t>
      </w:r>
      <w:proofErr w:type="spellEnd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</w:t>
      </w:r>
    </w:p>
    <w:p w14:paraId="202FC849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data = </w:t>
      </w:r>
      <w:proofErr w:type="spellStart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R_Micro_Scenario_models_</w:t>
      </w:r>
      <w:proofErr w:type="gramStart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dataset</w:t>
      </w:r>
      <w:proofErr w:type="spellEnd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</w:t>
      </w:r>
      <w:proofErr w:type="spellStart"/>
      <w:proofErr w:type="gramEnd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raining_SVR_Micro_scenario</w:t>
      </w:r>
      <w:proofErr w:type="spellEnd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, ], kernel = "radial", cost = 2, gamma = 4)</w:t>
      </w:r>
    </w:p>
    <w:p w14:paraId="64234EB1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98EC2A7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4CE5F27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s:</w:t>
      </w:r>
    </w:p>
    <w:p w14:paraId="6C2536E1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SVM-Type:  eps-regression </w:t>
      </w:r>
    </w:p>
    <w:p w14:paraId="6AB73C2A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SVM-Kernel:  radial </w:t>
      </w:r>
    </w:p>
    <w:p w14:paraId="128BFCCA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cost:  2 </w:t>
      </w:r>
    </w:p>
    <w:p w14:paraId="1F6D8995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gamma:  4 </w:t>
      </w:r>
    </w:p>
    <w:p w14:paraId="6D6058B8" w14:textId="07F9C5DA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epsilon:  0.1 </w:t>
      </w:r>
    </w:p>
    <w:p w14:paraId="243870AC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4EDEDC0" w14:textId="73A73BD9" w:rsidR="0021575B" w:rsidRPr="0021575B" w:rsidRDefault="0021575B" w:rsidP="0021575B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umber of Support Vectors:  45</w:t>
      </w:r>
    </w:p>
    <w:p w14:paraId="37DEB055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gramStart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SVR_Micro_Scenario_models_dataset$Cu[Training_SVR_Micro_scenario], predicted = </w:t>
      </w:r>
      <w:proofErr w:type="spellStart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KhavrSVR_MicroCu_RS_Sentinel_Internal</w:t>
      </w:r>
      <w:proofErr w:type="spellEnd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,  plot.it = TRUE)</w:t>
      </w:r>
    </w:p>
    <w:p w14:paraId="751F7076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R2 concordance         MSE      RMSE         bias</w:t>
      </w:r>
    </w:p>
    <w:p w14:paraId="522A58ED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9814542   0.9685754 0.001495307 0.0386692 -0.004389064</w:t>
      </w:r>
    </w:p>
    <w:p w14:paraId="172C70D9" w14:textId="073ABE6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1575B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# </w:t>
      </w:r>
      <w:proofErr w:type="spellStart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externalvalidation</w:t>
      </w:r>
      <w:proofErr w:type="spellEnd"/>
    </w:p>
    <w:p w14:paraId="1EF1E038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1575B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 SVR_Micro_Scenario_models_dataset$Cu[-Training_SVR_Micro_scenario], predicted = </w:t>
      </w:r>
      <w:proofErr w:type="spellStart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KhavrSVR_MicroCu_RS_Sentinel_External</w:t>
      </w:r>
      <w:proofErr w:type="spellEnd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,  plot.it = TRUE)</w:t>
      </w:r>
    </w:p>
    <w:p w14:paraId="40337E57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  R</w:t>
      </w:r>
      <w:proofErr w:type="gramStart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2  concordance</w:t>
      </w:r>
      <w:proofErr w:type="gramEnd"/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MSE      RMSE       bias</w:t>
      </w:r>
    </w:p>
    <w:p w14:paraId="128299B6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-0.07754369 -0.004853356 0.08712026 0.2951614 0.07617527</w:t>
      </w:r>
    </w:p>
    <w:p w14:paraId="374FA73F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1575B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#training</w:t>
      </w:r>
    </w:p>
    <w:p w14:paraId="05CFE459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1575B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KhavrSVR_MicroCu_RS_Sentinel_Internal</w:t>
      </w:r>
      <w:proofErr w:type="spellEnd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Training_SVR_Micro_scenario])</w:t>
      </w:r>
    </w:p>
    <w:p w14:paraId="1377D040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13.5</w:t>
      </w:r>
    </w:p>
    <w:p w14:paraId="767CD747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1575B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KhavrSVR_MicroCu_RS_Sentinel_Internal</w:t>
      </w:r>
      <w:proofErr w:type="spellEnd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Training_SVR_Micro_scenario])</w:t>
      </w:r>
    </w:p>
    <w:p w14:paraId="2E5BA931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02677162</w:t>
      </w:r>
    </w:p>
    <w:p w14:paraId="0D7693F2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1575B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191667E9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1575B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KhavrSVR_MicroCu_RS_Sentinel_External</w:t>
      </w:r>
      <w:proofErr w:type="spellEnd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-Training_SVR_Micro_scenario])</w:t>
      </w:r>
    </w:p>
    <w:p w14:paraId="0B9D0394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101.3</w:t>
      </w:r>
    </w:p>
    <w:p w14:paraId="219F0581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1575B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KhavrSVR_MicroCu_RS_Sentinel_External</w:t>
      </w:r>
      <w:proofErr w:type="spellEnd"/>
      <w:r w:rsidRPr="0021575B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-Training_SVR_Micro_scenario])</w:t>
      </w:r>
    </w:p>
    <w:p w14:paraId="6CA2FD4D" w14:textId="77777777" w:rsidR="0021575B" w:rsidRPr="0021575B" w:rsidRDefault="0021575B" w:rsidP="0021575B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21575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2413487</w:t>
      </w:r>
    </w:p>
    <w:p w14:paraId="73FE576A" w14:textId="1E47B1AC" w:rsidR="0021575B" w:rsidRDefault="0021575B">
      <w:pPr>
        <w:rPr>
          <w:sz w:val="12"/>
          <w:szCs w:val="12"/>
        </w:rPr>
      </w:pPr>
    </w:p>
    <w:p w14:paraId="3F77D892" w14:textId="73BC1EA5" w:rsidR="00741152" w:rsidRDefault="00741152">
      <w:pPr>
        <w:rPr>
          <w:sz w:val="12"/>
          <w:szCs w:val="12"/>
        </w:rPr>
      </w:pPr>
    </w:p>
    <w:p w14:paraId="12F09655" w14:textId="32C3EE0E" w:rsidR="00741152" w:rsidRDefault="00741152">
      <w:pPr>
        <w:rPr>
          <w:sz w:val="12"/>
          <w:szCs w:val="12"/>
        </w:rPr>
      </w:pPr>
    </w:p>
    <w:p w14:paraId="40AEA66D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401B6F">
        <w:rPr>
          <w:rStyle w:val="gd15mcfcktb"/>
          <w:rFonts w:ascii="Lucida Console" w:hAnsi="Lucida Console"/>
          <w:color w:val="0000FF"/>
          <w:highlight w:val="yellow"/>
        </w:rPr>
        <w:t>KhavrSVR_Micro_modeltune_Cu_RS_Landsat_Sentinel</w:t>
      </w:r>
      <w:proofErr w:type="spellEnd"/>
    </w:p>
    <w:p w14:paraId="073367F0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5A270879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 tuning of ‘</w:t>
      </w:r>
      <w:proofErr w:type="spellStart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’:</w:t>
      </w:r>
    </w:p>
    <w:p w14:paraId="267D0331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24F04498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sampling method: 10-fold cross validation </w:t>
      </w:r>
    </w:p>
    <w:p w14:paraId="3084543C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5FA0538B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- best parameters:</w:t>
      </w:r>
    </w:p>
    <w:p w14:paraId="24B1DBDB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gamma cost</w:t>
      </w:r>
    </w:p>
    <w:p w14:paraId="564C2AA9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4    4</w:t>
      </w:r>
    </w:p>
    <w:p w14:paraId="430D87E3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7922D7EB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best performance: 0.08295221 </w:t>
      </w:r>
    </w:p>
    <w:p w14:paraId="21906B40" w14:textId="70F33866" w:rsidR="00741152" w:rsidRPr="00401B6F" w:rsidRDefault="00741152">
      <w:pPr>
        <w:rPr>
          <w:sz w:val="20"/>
          <w:szCs w:val="20"/>
        </w:rPr>
      </w:pPr>
    </w:p>
    <w:p w14:paraId="06191770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401B6F">
        <w:rPr>
          <w:rStyle w:val="gd15mcfcktb"/>
          <w:rFonts w:ascii="Lucida Console" w:hAnsi="Lucida Console"/>
          <w:color w:val="0000FF"/>
        </w:rPr>
        <w:t>KhavrSVR_Micro_Cu_RS_Landsat_Sentinel</w:t>
      </w:r>
      <w:proofErr w:type="spellEnd"/>
    </w:p>
    <w:p w14:paraId="0BA4E10F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4F5AA6DC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all:</w:t>
      </w:r>
    </w:p>
    <w:p w14:paraId="63C0186B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proofErr w:type="spellStart"/>
      <w:proofErr w:type="gramStart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(</w:t>
      </w:r>
      <w:proofErr w:type="gramEnd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formula = Cu ~ b2_reflectance + b3_reflectance + b4_reflectance + b5_reflectance + b6_reflectance + b7_reflectance + </w:t>
      </w:r>
      <w:proofErr w:type="spellStart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i_mean_kh</w:t>
      </w:r>
      <w:proofErr w:type="spellEnd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</w:p>
    <w:p w14:paraId="5B759A2F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</w:t>
      </w:r>
      <w:proofErr w:type="spellStart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gndvi_mean_kh</w:t>
      </w:r>
      <w:proofErr w:type="spellEnd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dvi_mean_kh</w:t>
      </w:r>
      <w:proofErr w:type="spellEnd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atind_mean_kh</w:t>
      </w:r>
      <w:proofErr w:type="spellEnd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gsi_mean_kh</w:t>
      </w:r>
      <w:proofErr w:type="spellEnd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Sen_B02_30m_aoi + Sen_B03_Mean_30m_aoi + Sen_B04_Mean_30m_aoi + </w:t>
      </w:r>
    </w:p>
    <w:p w14:paraId="49A8EAB2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Sen_B05_Mean_30m_aoi + Sen_B06_Mean_30m_aoi + Sen_B07_Mean_30m_aoi + Sen_B08_Mean_30m_aoi + Sen_B08A_Mean_30m_aoi + Sen_B11_Mean_30m_aoi + </w:t>
      </w:r>
    </w:p>
    <w:p w14:paraId="70407E89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Sen_B12_Mean_30m_aoi + </w:t>
      </w:r>
      <w:proofErr w:type="spellStart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layInd_Mean_Sentinel_khavr</w:t>
      </w:r>
      <w:proofErr w:type="spellEnd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GNDVI_Mean_Sentinel_khavr</w:t>
      </w:r>
      <w:proofErr w:type="spellEnd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MSAVI2_Mean_Sentinel_khavr + </w:t>
      </w:r>
      <w:proofErr w:type="spellStart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DVI_Mean_Sentinel_khavr</w:t>
      </w:r>
      <w:proofErr w:type="spellEnd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</w:p>
    <w:p w14:paraId="75433FBC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</w:t>
      </w:r>
      <w:proofErr w:type="spellStart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aturation_Mean_Sentinel_khavr</w:t>
      </w:r>
      <w:proofErr w:type="spellEnd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GSI_Mean_Sentinel_khavr</w:t>
      </w:r>
      <w:proofErr w:type="spellEnd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data = </w:t>
      </w:r>
      <w:proofErr w:type="spellStart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R_Micro_Scenario_models_</w:t>
      </w:r>
      <w:proofErr w:type="gramStart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dataset</w:t>
      </w:r>
      <w:proofErr w:type="spellEnd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</w:t>
      </w:r>
      <w:proofErr w:type="spellStart"/>
      <w:proofErr w:type="gramEnd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Training_SVR_Micro_scenario</w:t>
      </w:r>
      <w:proofErr w:type="spellEnd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</w:t>
      </w:r>
    </w:p>
    <w:p w14:paraId="2FF0F3C7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], kernel = "radial", cost = 4, gamma = 4)</w:t>
      </w:r>
    </w:p>
    <w:p w14:paraId="49C4E319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21490CB4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0A7907F9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s:</w:t>
      </w:r>
    </w:p>
    <w:p w14:paraId="60337FDF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SVM-Type:  eps-regression </w:t>
      </w:r>
    </w:p>
    <w:p w14:paraId="32BD727E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SVM-Kernel:  radial </w:t>
      </w:r>
    </w:p>
    <w:p w14:paraId="28DE1581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cost:  4 </w:t>
      </w:r>
    </w:p>
    <w:p w14:paraId="6AEBC582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gamma:  4 </w:t>
      </w:r>
    </w:p>
    <w:p w14:paraId="47364439" w14:textId="41B29768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epsilon:  0.1 </w:t>
      </w:r>
    </w:p>
    <w:p w14:paraId="07E40E5C" w14:textId="77777777" w:rsidR="00741152" w:rsidRPr="00401B6F" w:rsidRDefault="00741152" w:rsidP="007411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3DC79BA3" w14:textId="29A88993" w:rsidR="00741152" w:rsidRPr="00401B6F" w:rsidRDefault="00741152" w:rsidP="00401B6F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umber of Support Vectors:  46</w:t>
      </w:r>
    </w:p>
    <w:p w14:paraId="21723F81" w14:textId="77777777" w:rsidR="00401B6F" w:rsidRPr="00401B6F" w:rsidRDefault="00401B6F" w:rsidP="00401B6F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 w:rsidRPr="00401B6F">
        <w:rPr>
          <w:rStyle w:val="gd15mcfcktb"/>
          <w:rFonts w:ascii="Lucida Console" w:hAnsi="Lucida Console"/>
          <w:color w:val="0000FF"/>
        </w:rPr>
        <w:t>goof(</w:t>
      </w:r>
      <w:proofErr w:type="gramEnd"/>
      <w:r w:rsidRPr="00401B6F">
        <w:rPr>
          <w:rStyle w:val="gd15mcfcktb"/>
          <w:rFonts w:ascii="Lucida Console" w:hAnsi="Lucida Console"/>
          <w:color w:val="0000FF"/>
        </w:rPr>
        <w:t xml:space="preserve">observed = SVR_Micro_Scenario_models_dataset$Cu[Training_SVR_Micro_scenario], predicted = </w:t>
      </w:r>
      <w:proofErr w:type="spellStart"/>
      <w:r w:rsidRPr="00401B6F">
        <w:rPr>
          <w:rStyle w:val="gd15mcfcktb"/>
          <w:rFonts w:ascii="Lucida Console" w:hAnsi="Lucida Console"/>
          <w:color w:val="0000FF"/>
        </w:rPr>
        <w:t>KhavrSVR_Micro_Cu_RS_Landsat_Sentinel_Internal</w:t>
      </w:r>
      <w:proofErr w:type="spellEnd"/>
      <w:r w:rsidRPr="00401B6F">
        <w:rPr>
          <w:rStyle w:val="gd15mcfcktb"/>
          <w:rFonts w:ascii="Lucida Console" w:hAnsi="Lucida Console"/>
          <w:color w:val="0000FF"/>
        </w:rPr>
        <w:t xml:space="preserve"> ,  plot.it = TRUE)</w:t>
      </w:r>
    </w:p>
    <w:p w14:paraId="36FB0D5B" w14:textId="77777777" w:rsidR="00401B6F" w:rsidRPr="00401B6F" w:rsidRDefault="00401B6F" w:rsidP="00401B6F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R2 concordance          MSE       RMSE         bias</w:t>
      </w:r>
    </w:p>
    <w:p w14:paraId="583C3F90" w14:textId="77777777" w:rsidR="00401B6F" w:rsidRPr="00401B6F" w:rsidRDefault="00401B6F" w:rsidP="00401B6F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1 0.9899734   0.9733908 0.0008084177 0.02843269 -0.001024802</w:t>
      </w:r>
    </w:p>
    <w:p w14:paraId="1A5F598C" w14:textId="77777777" w:rsidR="00401B6F" w:rsidRPr="00401B6F" w:rsidRDefault="00401B6F" w:rsidP="00401B6F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401B6F">
        <w:rPr>
          <w:rStyle w:val="gd15mcfckub"/>
          <w:rFonts w:ascii="Lucida Console" w:hAnsi="Lucida Console"/>
          <w:color w:val="0000FF"/>
        </w:rPr>
        <w:t xml:space="preserve">&gt; </w:t>
      </w:r>
      <w:r w:rsidRPr="00401B6F">
        <w:rPr>
          <w:rStyle w:val="gd15mcfcktb"/>
          <w:rFonts w:ascii="Lucida Console" w:hAnsi="Lucida Console"/>
          <w:color w:val="0000FF"/>
        </w:rPr>
        <w:t xml:space="preserve"># </w:t>
      </w:r>
      <w:proofErr w:type="spellStart"/>
      <w:r w:rsidRPr="00401B6F">
        <w:rPr>
          <w:rStyle w:val="gd15mcfcktb"/>
          <w:rFonts w:ascii="Lucida Console" w:hAnsi="Lucida Console"/>
          <w:color w:val="0000FF"/>
        </w:rPr>
        <w:t>externalvalidation</w:t>
      </w:r>
      <w:proofErr w:type="spellEnd"/>
    </w:p>
    <w:p w14:paraId="777C633F" w14:textId="77777777" w:rsidR="00401B6F" w:rsidRPr="00401B6F" w:rsidRDefault="00401B6F" w:rsidP="00401B6F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401B6F"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 w:rsidRPr="00401B6F">
        <w:rPr>
          <w:rStyle w:val="gd15mcfcktb"/>
          <w:rFonts w:ascii="Lucida Console" w:hAnsi="Lucida Console"/>
          <w:color w:val="0000FF"/>
        </w:rPr>
        <w:t>goof(</w:t>
      </w:r>
      <w:proofErr w:type="gramEnd"/>
      <w:r w:rsidRPr="00401B6F">
        <w:rPr>
          <w:rStyle w:val="gd15mcfcktb"/>
          <w:rFonts w:ascii="Lucida Console" w:hAnsi="Lucida Console"/>
          <w:color w:val="0000FF"/>
        </w:rPr>
        <w:t xml:space="preserve">observed =  SVR_Micro_Scenario_models_dataset$Cu[-Training_SVR_Micro_scenario], predicted = </w:t>
      </w:r>
      <w:proofErr w:type="spellStart"/>
      <w:r w:rsidRPr="00401B6F">
        <w:rPr>
          <w:rStyle w:val="gd15mcfcktb"/>
          <w:rFonts w:ascii="Lucida Console" w:hAnsi="Lucida Console"/>
          <w:color w:val="0000FF"/>
        </w:rPr>
        <w:t>KhavrSVR_Micro_Cu_RS_Landsat_Sentinel_External</w:t>
      </w:r>
      <w:proofErr w:type="spellEnd"/>
      <w:r w:rsidRPr="00401B6F">
        <w:rPr>
          <w:rStyle w:val="gd15mcfcktb"/>
          <w:rFonts w:ascii="Lucida Console" w:hAnsi="Lucida Console"/>
          <w:color w:val="0000FF"/>
        </w:rPr>
        <w:t>,  plot.it = TRUE)</w:t>
      </w:r>
    </w:p>
    <w:p w14:paraId="79F86012" w14:textId="77777777" w:rsidR="00401B6F" w:rsidRPr="00401B6F" w:rsidRDefault="00401B6F" w:rsidP="00401B6F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  R</w:t>
      </w:r>
      <w:proofErr w:type="gramStart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2  concordance</w:t>
      </w:r>
      <w:proofErr w:type="gramEnd"/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MSE      RMSE       bias</w:t>
      </w:r>
    </w:p>
    <w:p w14:paraId="488A79DD" w14:textId="77777777" w:rsidR="00401B6F" w:rsidRPr="00401B6F" w:rsidRDefault="00401B6F" w:rsidP="00401B6F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401B6F">
        <w:rPr>
          <w:rStyle w:val="gd15mcfceub"/>
          <w:rFonts w:ascii="Lucida Console" w:hAnsi="Lucida Console"/>
          <w:color w:val="404040"/>
          <w:bdr w:val="none" w:sz="0" w:space="0" w:color="auto" w:frame="1"/>
        </w:rPr>
        <w:t>1 -0.08460414 0.0005470987 0.08769111 0.2961268 0.08299316</w:t>
      </w:r>
    </w:p>
    <w:p w14:paraId="6DC5AD43" w14:textId="77777777" w:rsidR="00401B6F" w:rsidRPr="00401B6F" w:rsidRDefault="00401B6F" w:rsidP="00401B6F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401B6F">
        <w:rPr>
          <w:rStyle w:val="gd15mcfcktb"/>
          <w:rFonts w:ascii="Lucida Console" w:hAnsi="Lucida Console"/>
          <w:color w:val="0000FF"/>
          <w:sz w:val="22"/>
          <w:szCs w:val="22"/>
        </w:rPr>
        <w:t>#</w:t>
      </w:r>
      <w:proofErr w:type="gramStart"/>
      <w:r w:rsidRPr="00401B6F">
        <w:rPr>
          <w:rStyle w:val="gd15mcfcktb"/>
          <w:rFonts w:ascii="Lucida Console" w:hAnsi="Lucida Console"/>
          <w:color w:val="0000FF"/>
          <w:sz w:val="22"/>
          <w:szCs w:val="22"/>
        </w:rPr>
        <w:t>training</w:t>
      </w:r>
      <w:proofErr w:type="gramEnd"/>
    </w:p>
    <w:p w14:paraId="5394D6E1" w14:textId="77777777" w:rsidR="00401B6F" w:rsidRPr="00401B6F" w:rsidRDefault="00401B6F" w:rsidP="00401B6F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401B6F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401B6F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401B6F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401B6F">
        <w:rPr>
          <w:rStyle w:val="gd15mcfcktb"/>
          <w:rFonts w:ascii="Lucida Console" w:hAnsi="Lucida Console"/>
          <w:color w:val="0000FF"/>
          <w:sz w:val="22"/>
          <w:szCs w:val="22"/>
        </w:rPr>
        <w:t>KhavrSVR_Micro_Cu_RS_Landsat_Sentinel_Internal</w:t>
      </w:r>
      <w:proofErr w:type="spellEnd"/>
      <w:r w:rsidRPr="00401B6F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Training_SVR_Micro_scenario])</w:t>
      </w:r>
    </w:p>
    <w:p w14:paraId="1004532D" w14:textId="77777777" w:rsidR="00401B6F" w:rsidRPr="00401B6F" w:rsidRDefault="00401B6F" w:rsidP="00401B6F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9.9</w:t>
      </w:r>
    </w:p>
    <w:p w14:paraId="10F7AC3C" w14:textId="77777777" w:rsidR="00401B6F" w:rsidRPr="00401B6F" w:rsidRDefault="00401B6F" w:rsidP="00401B6F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401B6F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401B6F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401B6F">
        <w:rPr>
          <w:rStyle w:val="gd15mcfcktb"/>
          <w:rFonts w:ascii="Lucida Console" w:hAnsi="Lucida Console"/>
          <w:color w:val="0000FF"/>
          <w:sz w:val="22"/>
          <w:szCs w:val="22"/>
        </w:rPr>
        <w:t>KhavrSVR_Micro_Cu_RS_Landsat_Sentinel_Internal</w:t>
      </w:r>
      <w:proofErr w:type="spellEnd"/>
      <w:r w:rsidRPr="00401B6F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Training_SVR_Micro_scenario])</w:t>
      </w:r>
    </w:p>
    <w:p w14:paraId="089726D5" w14:textId="77777777" w:rsidR="00401B6F" w:rsidRPr="00401B6F" w:rsidRDefault="00401B6F" w:rsidP="00401B6F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02523762</w:t>
      </w:r>
    </w:p>
    <w:p w14:paraId="29B9733A" w14:textId="77777777" w:rsidR="00401B6F" w:rsidRPr="00401B6F" w:rsidRDefault="00401B6F" w:rsidP="00401B6F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401B6F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401B6F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4A86343D" w14:textId="77777777" w:rsidR="00401B6F" w:rsidRPr="00401B6F" w:rsidRDefault="00401B6F" w:rsidP="00401B6F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401B6F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401B6F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401B6F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401B6F">
        <w:rPr>
          <w:rStyle w:val="gd15mcfcktb"/>
          <w:rFonts w:ascii="Lucida Console" w:hAnsi="Lucida Console"/>
          <w:color w:val="0000FF"/>
          <w:sz w:val="22"/>
          <w:szCs w:val="22"/>
        </w:rPr>
        <w:t>KhavrSVR_Micro_Cu_RS_Landsat_Sentinel_External</w:t>
      </w:r>
      <w:proofErr w:type="spellEnd"/>
      <w:r w:rsidRPr="00401B6F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-Training_SVR_Micro_scenario])</w:t>
      </w:r>
    </w:p>
    <w:p w14:paraId="198EDC88" w14:textId="77777777" w:rsidR="00401B6F" w:rsidRPr="00401B6F" w:rsidRDefault="00401B6F" w:rsidP="00401B6F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401B6F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101.6</w:t>
      </w:r>
    </w:p>
    <w:p w14:paraId="18AF151E" w14:textId="77777777" w:rsidR="00401B6F" w:rsidRPr="00401B6F" w:rsidRDefault="00401B6F" w:rsidP="00401B6F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401B6F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401B6F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401B6F">
        <w:rPr>
          <w:rStyle w:val="gd15mcfcktb"/>
          <w:rFonts w:ascii="Lucida Console" w:hAnsi="Lucida Console"/>
          <w:color w:val="0000FF"/>
          <w:sz w:val="22"/>
          <w:szCs w:val="22"/>
        </w:rPr>
        <w:t>KhavrSVR_Micro_Cu_RS_Landsat_Sentinel_External</w:t>
      </w:r>
      <w:proofErr w:type="spellEnd"/>
      <w:r w:rsidRPr="00401B6F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-Training_SVR_Micro_scenario])</w:t>
      </w:r>
    </w:p>
    <w:p w14:paraId="0FC9CCDC" w14:textId="77777777" w:rsidR="00401B6F" w:rsidRPr="00401B6F" w:rsidRDefault="00401B6F" w:rsidP="00401B6F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401B6F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2440694</w:t>
      </w:r>
    </w:p>
    <w:p w14:paraId="0EA91892" w14:textId="52F0D578" w:rsidR="00401B6F" w:rsidRDefault="00401B6F">
      <w:pPr>
        <w:rPr>
          <w:sz w:val="16"/>
          <w:szCs w:val="16"/>
        </w:rPr>
      </w:pPr>
    </w:p>
    <w:p w14:paraId="7C3A3A07" w14:textId="60D10BC9" w:rsidR="00AB39A3" w:rsidRDefault="00AB39A3">
      <w:pPr>
        <w:rPr>
          <w:sz w:val="16"/>
          <w:szCs w:val="16"/>
        </w:rPr>
      </w:pPr>
    </w:p>
    <w:p w14:paraId="277952F7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AB39A3">
        <w:rPr>
          <w:rStyle w:val="gd15mcfcktb"/>
          <w:rFonts w:ascii="Lucida Console" w:hAnsi="Lucida Console"/>
          <w:color w:val="0000FF"/>
          <w:highlight w:val="yellow"/>
        </w:rPr>
        <w:lastRenderedPageBreak/>
        <w:t>KhavrSVR_Micro_modeltune_Cu_RS_Topographic</w:t>
      </w:r>
      <w:proofErr w:type="spellEnd"/>
    </w:p>
    <w:p w14:paraId="74708566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BBA98B0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 tuning of ‘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’:</w:t>
      </w:r>
    </w:p>
    <w:p w14:paraId="60804A83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34B774BC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sampling method: 10-fold cross validation </w:t>
      </w:r>
    </w:p>
    <w:p w14:paraId="7D060E69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6C63C23C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- best parameters:</w:t>
      </w:r>
    </w:p>
    <w:p w14:paraId="4A1F6DCF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gamma cost</w:t>
      </w:r>
    </w:p>
    <w:p w14:paraId="32C47B56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4    1</w:t>
      </w:r>
    </w:p>
    <w:p w14:paraId="36BC639D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744661E9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best performance: 0.08594547 </w:t>
      </w:r>
    </w:p>
    <w:p w14:paraId="4EBE17ED" w14:textId="37C5EE26" w:rsidR="00AB39A3" w:rsidRPr="00AB39A3" w:rsidRDefault="00AB39A3">
      <w:pPr>
        <w:rPr>
          <w:sz w:val="20"/>
          <w:szCs w:val="20"/>
        </w:rPr>
      </w:pPr>
    </w:p>
    <w:p w14:paraId="25E065EA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AB39A3">
        <w:rPr>
          <w:rStyle w:val="gd15mcfcktb"/>
          <w:rFonts w:ascii="Lucida Console" w:hAnsi="Lucida Console"/>
          <w:color w:val="0000FF"/>
        </w:rPr>
        <w:t>KhavrSVR_Micro_Cu_RS_Topographic</w:t>
      </w:r>
      <w:proofErr w:type="spellEnd"/>
    </w:p>
    <w:p w14:paraId="2CB29495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59FAD20C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all:</w:t>
      </w:r>
    </w:p>
    <w:p w14:paraId="0658FFDD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proofErr w:type="spellStart"/>
      <w:proofErr w:type="gram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(</w:t>
      </w:r>
      <w:proofErr w:type="gram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formula = Cu ~ b2_reflectance + b3_reflectance + b4_reflectance + b5_reflectance + b6_reflectance + b7_reflectance + 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i_mean_kh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</w:p>
    <w:p w14:paraId="1F5C6B2C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gndvi_mean_kh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dvi_mean_kh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atind_mean_kh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gsi_mean_kh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Sen_B02_30m_aoi + Sen_B03_Mean_30m_aoi + Sen_B04_Mean_30m_aoi + </w:t>
      </w:r>
    </w:p>
    <w:p w14:paraId="37883F11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Sen_B05_Mean_30m_aoi + Sen_B06_Mean_30m_aoi + Sen_B07_Mean_30m_aoi + Sen_B08_Mean_30m_aoi + Sen_B08A_Mean_30m_aoi + Sen_B11_Mean_30m_aoi + </w:t>
      </w:r>
    </w:p>
    <w:p w14:paraId="00E83EFB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Sen_B12_Mean_30m_aoi + 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layInd_Mean_Sentinel_khavr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GNDVI_Mean_Sentinel_khavr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MSAVI2_Mean_Sentinel_khavr + 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DVI_Mean_Sentinel_khavr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</w:p>
    <w:p w14:paraId="68C4C174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aturation_Mean_Sentinel_khavr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GSI_Mean_Sentinel_khavr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FlowAcc_kh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lanCur_kh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roflCur_kh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lope_kh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pi_kh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</w:p>
    <w:p w14:paraId="5F3E67AA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Twi_kh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aoi_dem_clip_khavr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data = </w:t>
      </w:r>
      <w:proofErr w:type="spell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R_Micro_Scenario_models_</w:t>
      </w:r>
      <w:proofErr w:type="gramStart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dataset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</w:t>
      </w:r>
      <w:proofErr w:type="spellStart"/>
      <w:proofErr w:type="gram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Training_SVR_Micro_scenario</w:t>
      </w:r>
      <w:proofErr w:type="spellEnd"/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], kernel = "radial", </w:t>
      </w:r>
    </w:p>
    <w:p w14:paraId="781BD8F8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cost = 1, gamma = 4)</w:t>
      </w:r>
    </w:p>
    <w:p w14:paraId="5F5F97BB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714CC1AA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28AE83B5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s:</w:t>
      </w:r>
    </w:p>
    <w:p w14:paraId="49FF6E6D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SVM-Type:  eps-regression </w:t>
      </w:r>
    </w:p>
    <w:p w14:paraId="673C23DC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SVM-Kernel:  radial </w:t>
      </w:r>
    </w:p>
    <w:p w14:paraId="0938AE14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cost:  1 </w:t>
      </w:r>
    </w:p>
    <w:p w14:paraId="5E7AF21B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gamma:  4 </w:t>
      </w:r>
    </w:p>
    <w:p w14:paraId="2DA6E288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epsilon:  0.1 </w:t>
      </w:r>
    </w:p>
    <w:p w14:paraId="764D4462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0D4560A9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3999ED04" w14:textId="77777777" w:rsidR="00AB39A3" w:rsidRPr="00AB39A3" w:rsidRDefault="00AB39A3" w:rsidP="00AB39A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AB39A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umber of Support Vectors:  46</w:t>
      </w:r>
    </w:p>
    <w:p w14:paraId="3F4DE805" w14:textId="319ABC49" w:rsidR="00AB39A3" w:rsidRPr="00AB39A3" w:rsidRDefault="00AB39A3">
      <w:pPr>
        <w:rPr>
          <w:sz w:val="20"/>
          <w:szCs w:val="20"/>
        </w:rPr>
      </w:pPr>
    </w:p>
    <w:tbl>
      <w:tblPr>
        <w:tblW w:w="2160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AB39A3" w:rsidRPr="00AB39A3" w14:paraId="6D477F10" w14:textId="77777777" w:rsidTr="00AB39A3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4039C452" w14:textId="77777777" w:rsidR="00AB39A3" w:rsidRPr="00AB39A3" w:rsidRDefault="00AB39A3" w:rsidP="00AB39A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proofErr w:type="gramStart"/>
            <w:r w:rsidRPr="00AB39A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goof(</w:t>
            </w:r>
            <w:proofErr w:type="gramEnd"/>
            <w:r w:rsidRPr="00AB39A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observed = SVR_Micro_Scenario_models_dataset$Cu[Training_SVR_Micro_scenario], predicted = </w:t>
            </w:r>
            <w:proofErr w:type="spellStart"/>
            <w:r w:rsidRPr="00AB39A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KhavrSVR_Micro_Cu_RS_Topographic_Internal</w:t>
            </w:r>
            <w:proofErr w:type="spellEnd"/>
            <w:r w:rsidRPr="00AB39A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 ,  plot.it = TRUE)</w:t>
            </w:r>
          </w:p>
          <w:p w14:paraId="032D5409" w14:textId="77777777" w:rsidR="00AB39A3" w:rsidRPr="00AB39A3" w:rsidRDefault="00AB39A3" w:rsidP="00AB39A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AB39A3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 xml:space="preserve">         R2 concordance        MSE      RMSE        bias</w:t>
            </w:r>
          </w:p>
          <w:p w14:paraId="7CFD935D" w14:textId="77777777" w:rsidR="00AB39A3" w:rsidRPr="00AB39A3" w:rsidRDefault="00AB39A3" w:rsidP="00AB39A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AB39A3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>1 0.8725329   0.8957323 0.01027736 0.1013773 -0.01279128</w:t>
            </w:r>
          </w:p>
          <w:p w14:paraId="79E9C703" w14:textId="19314A58" w:rsidR="00AB39A3" w:rsidRPr="00AB39A3" w:rsidRDefault="00AB39A3" w:rsidP="00AB39A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AB39A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&gt; # </w:t>
            </w:r>
            <w:proofErr w:type="spellStart"/>
            <w:r w:rsidRPr="00AB39A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externalvalidation</w:t>
            </w:r>
            <w:proofErr w:type="spellEnd"/>
          </w:p>
          <w:p w14:paraId="1884B6BA" w14:textId="77777777" w:rsidR="00AB39A3" w:rsidRPr="00AB39A3" w:rsidRDefault="00AB39A3" w:rsidP="00AB39A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AB39A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&gt; </w:t>
            </w:r>
            <w:proofErr w:type="gramStart"/>
            <w:r w:rsidRPr="00AB39A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goof(</w:t>
            </w:r>
            <w:proofErr w:type="gramEnd"/>
            <w:r w:rsidRPr="00AB39A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observed =  SVR_Micro_Scenario_models_dataset$Cu[-Training_SVR_Micro_scenario], predicted = </w:t>
            </w:r>
            <w:proofErr w:type="spellStart"/>
            <w:r w:rsidRPr="00AB39A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KhavrSVR_Micro_Cu_RS_Topographic_External</w:t>
            </w:r>
            <w:proofErr w:type="spellEnd"/>
            <w:r w:rsidRPr="00AB39A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,  plot.it = TRUE)</w:t>
            </w:r>
          </w:p>
          <w:p w14:paraId="3662C221" w14:textId="77777777" w:rsidR="00AB39A3" w:rsidRPr="00AB39A3" w:rsidRDefault="00AB39A3" w:rsidP="00AB39A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AB39A3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 xml:space="preserve">           R2   concordance      MSE      RMSE       bias</w:t>
            </w:r>
          </w:p>
          <w:p w14:paraId="05BE4D8C" w14:textId="77777777" w:rsidR="00AB39A3" w:rsidRPr="00AB39A3" w:rsidRDefault="00AB39A3" w:rsidP="00AB39A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AB39A3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>1 -0.06117701 -3.468478e-09 0.085797 0.2929113 0.07032929</w:t>
            </w:r>
          </w:p>
          <w:p w14:paraId="70B1BA5D" w14:textId="77777777" w:rsidR="00AB39A3" w:rsidRPr="00AB39A3" w:rsidRDefault="00AB39A3" w:rsidP="00AB39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AB39A3" w:rsidRPr="00AB39A3" w14:paraId="0DFA43DC" w14:textId="77777777" w:rsidTr="00AB39A3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6AE27DA0" w14:textId="77777777" w:rsidR="00AB39A3" w:rsidRPr="00AB39A3" w:rsidRDefault="00AB39A3" w:rsidP="00AB39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AB39A3" w:rsidRPr="00AB39A3" w14:paraId="5FA12B93" w14:textId="77777777" w:rsidTr="00AB39A3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AB39A3" w:rsidRPr="00AB39A3" w14:paraId="7EEAB39E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6AA050EB" w14:textId="77777777" w:rsidR="00AB39A3" w:rsidRPr="00AB39A3" w:rsidRDefault="00AB39A3" w:rsidP="00AB39A3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ktb"/>
                      <w:rFonts w:ascii="Lucida Console" w:hAnsi="Lucida Console"/>
                      <w:color w:val="0000FF"/>
                    </w:rPr>
                  </w:pPr>
                  <w:proofErr w:type="gramStart"/>
                  <w:r w:rsidRPr="00AB39A3">
                    <w:rPr>
                      <w:rFonts w:ascii="Lucida Console" w:hAnsi="Lucida Console" w:cs="Times New Roman"/>
                      <w:color w:val="0000FF"/>
                    </w:rPr>
                    <w:t xml:space="preserve">&gt; </w:t>
                  </w:r>
                  <w:r w:rsidRPr="00AB39A3">
                    <w:rPr>
                      <w:rStyle w:val="gd15mcfckub"/>
                      <w:rFonts w:ascii="Lucida Console" w:hAnsi="Lucida Console"/>
                      <w:color w:val="0000FF"/>
                    </w:rPr>
                    <w:t xml:space="preserve"> </w:t>
                  </w:r>
                  <w:r w:rsidRPr="00AB39A3">
                    <w:rPr>
                      <w:rStyle w:val="gd15mcfcktb"/>
                      <w:rFonts w:ascii="Lucida Console" w:hAnsi="Lucida Console"/>
                      <w:color w:val="0000FF"/>
                    </w:rPr>
                    <w:t>#</w:t>
                  </w:r>
                  <w:proofErr w:type="gramEnd"/>
                  <w:r w:rsidRPr="00AB39A3">
                    <w:rPr>
                      <w:rStyle w:val="gd15mcfcktb"/>
                      <w:rFonts w:ascii="Lucida Console" w:hAnsi="Lucida Console"/>
                      <w:color w:val="0000FF"/>
                    </w:rPr>
                    <w:t>training</w:t>
                  </w:r>
                </w:p>
                <w:p w14:paraId="234D2BB4" w14:textId="77777777" w:rsidR="00AB39A3" w:rsidRPr="00AB39A3" w:rsidRDefault="00AB39A3" w:rsidP="00AB39A3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ktb"/>
                      <w:rFonts w:ascii="Lucida Console" w:hAnsi="Lucida Console"/>
                      <w:color w:val="0000FF"/>
                    </w:rPr>
                  </w:pPr>
                  <w:r w:rsidRPr="00AB39A3">
                    <w:rPr>
                      <w:rStyle w:val="gd15mcfckub"/>
                      <w:rFonts w:ascii="Lucida Console" w:hAnsi="Lucida Console"/>
                      <w:color w:val="0000FF"/>
                    </w:rPr>
                    <w:t xml:space="preserve">&gt; </w:t>
                  </w:r>
                  <w:proofErr w:type="spellStart"/>
                  <w:proofErr w:type="gramStart"/>
                  <w:r w:rsidRPr="00AB39A3">
                    <w:rPr>
                      <w:rStyle w:val="gd15mcfcktb"/>
                      <w:rFonts w:ascii="Lucida Console" w:hAnsi="Lucida Console"/>
                      <w:color w:val="0000FF"/>
                    </w:rPr>
                    <w:t>nrmse</w:t>
                  </w:r>
                  <w:proofErr w:type="spellEnd"/>
                  <w:r w:rsidRPr="00AB39A3">
                    <w:rPr>
                      <w:rStyle w:val="gd15mcfcktb"/>
                      <w:rFonts w:ascii="Lucida Console" w:hAnsi="Lucida Console"/>
                      <w:color w:val="0000FF"/>
                    </w:rPr>
                    <w:t>(</w:t>
                  </w:r>
                  <w:proofErr w:type="spellStart"/>
                  <w:proofErr w:type="gramEnd"/>
                  <w:r w:rsidRPr="00AB39A3">
                    <w:rPr>
                      <w:rStyle w:val="gd15mcfcktb"/>
                      <w:rFonts w:ascii="Lucida Console" w:hAnsi="Lucida Console"/>
                      <w:color w:val="0000FF"/>
                    </w:rPr>
                    <w:t>KhavrSVR_Micro_Cu_RS_Topographic_Internal</w:t>
                  </w:r>
                  <w:proofErr w:type="spellEnd"/>
                  <w:r w:rsidRPr="00AB39A3">
                    <w:rPr>
                      <w:rStyle w:val="gd15mcfcktb"/>
                      <w:rFonts w:ascii="Lucida Console" w:hAnsi="Lucida Console"/>
                      <w:color w:val="0000FF"/>
                    </w:rPr>
                    <w:t>, SVR_Micro_Scenario_models_dataset$Cu[Training_SVR_Micro_scenario])</w:t>
                  </w:r>
                </w:p>
                <w:p w14:paraId="6292542E" w14:textId="77777777" w:rsidR="00AB39A3" w:rsidRPr="00AB39A3" w:rsidRDefault="00AB39A3" w:rsidP="00AB39A3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bdr w:val="none" w:sz="0" w:space="0" w:color="auto" w:frame="1"/>
                    </w:rPr>
                  </w:pPr>
                  <w:r w:rsidRPr="00AB39A3">
                    <w:rPr>
                      <w:rStyle w:val="gd15mcfceub"/>
                      <w:rFonts w:ascii="Lucida Console" w:hAnsi="Lucida Console"/>
                      <w:color w:val="404040"/>
                      <w:bdr w:val="none" w:sz="0" w:space="0" w:color="auto" w:frame="1"/>
                    </w:rPr>
                    <w:t>[1] 35.3</w:t>
                  </w:r>
                </w:p>
                <w:p w14:paraId="22B466F8" w14:textId="77777777" w:rsidR="00AB39A3" w:rsidRPr="00AB39A3" w:rsidRDefault="00AB39A3" w:rsidP="00AB39A3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ktb"/>
                      <w:rFonts w:ascii="Lucida Console" w:hAnsi="Lucida Console"/>
                      <w:color w:val="0000FF"/>
                    </w:rPr>
                  </w:pPr>
                  <w:r w:rsidRPr="00AB39A3">
                    <w:rPr>
                      <w:rStyle w:val="gd15mcfckub"/>
                      <w:rFonts w:ascii="Lucida Console" w:hAnsi="Lucida Console"/>
                      <w:color w:val="0000FF"/>
                    </w:rPr>
                    <w:t xml:space="preserve">&gt; </w:t>
                  </w:r>
                  <w:proofErr w:type="gramStart"/>
                  <w:r w:rsidRPr="00AB39A3">
                    <w:rPr>
                      <w:rStyle w:val="gd15mcfcktb"/>
                      <w:rFonts w:ascii="Lucida Console" w:hAnsi="Lucida Console"/>
                      <w:color w:val="0000FF"/>
                    </w:rPr>
                    <w:t>MAPE(</w:t>
                  </w:r>
                  <w:proofErr w:type="spellStart"/>
                  <w:proofErr w:type="gramEnd"/>
                  <w:r w:rsidRPr="00AB39A3">
                    <w:rPr>
                      <w:rStyle w:val="gd15mcfcktb"/>
                      <w:rFonts w:ascii="Lucida Console" w:hAnsi="Lucida Console"/>
                      <w:color w:val="0000FF"/>
                    </w:rPr>
                    <w:t>KhavrSVR_Micro_Cu_RS_Topographic_Internal</w:t>
                  </w:r>
                  <w:proofErr w:type="spellEnd"/>
                  <w:r w:rsidRPr="00AB39A3">
                    <w:rPr>
                      <w:rStyle w:val="gd15mcfcktb"/>
                      <w:rFonts w:ascii="Lucida Console" w:hAnsi="Lucida Console"/>
                      <w:color w:val="0000FF"/>
                    </w:rPr>
                    <w:t>, SVR_Micro_Scenario_models_dataset$Cu[Training_SVR_Micro_scenario])</w:t>
                  </w:r>
                </w:p>
                <w:p w14:paraId="7DDEEE0A" w14:textId="77777777" w:rsidR="00AB39A3" w:rsidRPr="00AB39A3" w:rsidRDefault="00AB39A3" w:rsidP="00AB39A3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bdr w:val="none" w:sz="0" w:space="0" w:color="auto" w:frame="1"/>
                    </w:rPr>
                  </w:pPr>
                  <w:r w:rsidRPr="00AB39A3">
                    <w:rPr>
                      <w:rStyle w:val="gd15mcfceub"/>
                      <w:rFonts w:ascii="Lucida Console" w:hAnsi="Lucida Console"/>
                      <w:color w:val="404040"/>
                      <w:bdr w:val="none" w:sz="0" w:space="0" w:color="auto" w:frame="1"/>
                    </w:rPr>
                    <w:t>[1] 0.05366223</w:t>
                  </w:r>
                </w:p>
                <w:p w14:paraId="6C5EED71" w14:textId="77777777" w:rsidR="00AB39A3" w:rsidRPr="00AB39A3" w:rsidRDefault="00AB39A3" w:rsidP="00AB39A3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ktb"/>
                      <w:rFonts w:ascii="Lucida Console" w:hAnsi="Lucida Console"/>
                      <w:color w:val="0000FF"/>
                    </w:rPr>
                  </w:pPr>
                  <w:r w:rsidRPr="00AB39A3">
                    <w:rPr>
                      <w:rStyle w:val="gd15mcfckub"/>
                      <w:rFonts w:ascii="Lucida Console" w:hAnsi="Lucida Console"/>
                      <w:color w:val="0000FF"/>
                    </w:rPr>
                    <w:t xml:space="preserve">&gt; </w:t>
                  </w:r>
                  <w:r w:rsidRPr="00AB39A3">
                    <w:rPr>
                      <w:rStyle w:val="gd15mcfcktb"/>
                      <w:rFonts w:ascii="Lucida Console" w:hAnsi="Lucida Console"/>
                      <w:color w:val="0000FF"/>
                    </w:rPr>
                    <w:t>##testing</w:t>
                  </w:r>
                </w:p>
                <w:p w14:paraId="10C7F2FA" w14:textId="77777777" w:rsidR="00AB39A3" w:rsidRPr="00AB39A3" w:rsidRDefault="00AB39A3" w:rsidP="00AB39A3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ktb"/>
                      <w:rFonts w:ascii="Lucida Console" w:hAnsi="Lucida Console"/>
                      <w:color w:val="0000FF"/>
                    </w:rPr>
                  </w:pPr>
                  <w:r w:rsidRPr="00AB39A3">
                    <w:rPr>
                      <w:rStyle w:val="gd15mcfckub"/>
                      <w:rFonts w:ascii="Lucida Console" w:hAnsi="Lucida Console"/>
                      <w:color w:val="0000FF"/>
                    </w:rPr>
                    <w:t xml:space="preserve">&gt; </w:t>
                  </w:r>
                  <w:proofErr w:type="spellStart"/>
                  <w:proofErr w:type="gramStart"/>
                  <w:r w:rsidRPr="00AB39A3">
                    <w:rPr>
                      <w:rStyle w:val="gd15mcfcktb"/>
                      <w:rFonts w:ascii="Lucida Console" w:hAnsi="Lucida Console"/>
                      <w:color w:val="0000FF"/>
                    </w:rPr>
                    <w:t>nrmse</w:t>
                  </w:r>
                  <w:proofErr w:type="spellEnd"/>
                  <w:r w:rsidRPr="00AB39A3">
                    <w:rPr>
                      <w:rStyle w:val="gd15mcfcktb"/>
                      <w:rFonts w:ascii="Lucida Console" w:hAnsi="Lucida Console"/>
                      <w:color w:val="0000FF"/>
                    </w:rPr>
                    <w:t>(</w:t>
                  </w:r>
                  <w:proofErr w:type="spellStart"/>
                  <w:proofErr w:type="gramEnd"/>
                  <w:r w:rsidRPr="00AB39A3">
                    <w:rPr>
                      <w:rStyle w:val="gd15mcfcktb"/>
                      <w:rFonts w:ascii="Lucida Console" w:hAnsi="Lucida Console"/>
                      <w:color w:val="0000FF"/>
                    </w:rPr>
                    <w:t>KhavrSVR_Micro_Cu_RS_Topographic_External</w:t>
                  </w:r>
                  <w:proofErr w:type="spellEnd"/>
                  <w:r w:rsidRPr="00AB39A3">
                    <w:rPr>
                      <w:rStyle w:val="gd15mcfcktb"/>
                      <w:rFonts w:ascii="Lucida Console" w:hAnsi="Lucida Console"/>
                      <w:color w:val="0000FF"/>
                    </w:rPr>
                    <w:t>, SVR_Micro_Scenario_models_dataset$Cu[-Training_SVR_Micro_scenario])</w:t>
                  </w:r>
                </w:p>
                <w:p w14:paraId="61C11C16" w14:textId="77777777" w:rsidR="00AB39A3" w:rsidRPr="00AB39A3" w:rsidRDefault="00AB39A3" w:rsidP="00AB39A3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bdr w:val="none" w:sz="0" w:space="0" w:color="auto" w:frame="1"/>
                    </w:rPr>
                  </w:pPr>
                  <w:r w:rsidRPr="00AB39A3">
                    <w:rPr>
                      <w:rStyle w:val="gd15mcfceub"/>
                      <w:rFonts w:ascii="Lucida Console" w:hAnsi="Lucida Console"/>
                      <w:color w:val="404040"/>
                      <w:bdr w:val="none" w:sz="0" w:space="0" w:color="auto" w:frame="1"/>
                    </w:rPr>
                    <w:t>[1] 100.5</w:t>
                  </w:r>
                </w:p>
                <w:p w14:paraId="485F6BD5" w14:textId="77777777" w:rsidR="00AB39A3" w:rsidRPr="00AB39A3" w:rsidRDefault="00AB39A3" w:rsidP="00AB39A3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ktb"/>
                      <w:rFonts w:ascii="Lucida Console" w:hAnsi="Lucida Console"/>
                      <w:color w:val="0000FF"/>
                    </w:rPr>
                  </w:pPr>
                  <w:r w:rsidRPr="00AB39A3">
                    <w:rPr>
                      <w:rStyle w:val="gd15mcfckub"/>
                      <w:rFonts w:ascii="Lucida Console" w:hAnsi="Lucida Console"/>
                      <w:color w:val="0000FF"/>
                    </w:rPr>
                    <w:t xml:space="preserve">&gt; </w:t>
                  </w:r>
                  <w:proofErr w:type="gramStart"/>
                  <w:r w:rsidRPr="00AB39A3">
                    <w:rPr>
                      <w:rStyle w:val="gd15mcfcktb"/>
                      <w:rFonts w:ascii="Lucida Console" w:hAnsi="Lucida Console"/>
                      <w:color w:val="0000FF"/>
                    </w:rPr>
                    <w:t>MAPE(</w:t>
                  </w:r>
                  <w:proofErr w:type="spellStart"/>
                  <w:proofErr w:type="gramEnd"/>
                  <w:r w:rsidRPr="00AB39A3">
                    <w:rPr>
                      <w:rStyle w:val="gd15mcfcktb"/>
                      <w:rFonts w:ascii="Lucida Console" w:hAnsi="Lucida Console"/>
                      <w:color w:val="0000FF"/>
                    </w:rPr>
                    <w:t>KhavrSVR_Micro_Cu_RS_Topographic_External</w:t>
                  </w:r>
                  <w:proofErr w:type="spellEnd"/>
                  <w:r w:rsidRPr="00AB39A3">
                    <w:rPr>
                      <w:rStyle w:val="gd15mcfcktb"/>
                      <w:rFonts w:ascii="Lucida Console" w:hAnsi="Lucida Console"/>
                      <w:color w:val="0000FF"/>
                    </w:rPr>
                    <w:t>, SVR_Micro_Scenario_models_dataset$Cu[-Training_SVR_Micro_scenario])</w:t>
                  </w:r>
                </w:p>
                <w:p w14:paraId="0FB89D2E" w14:textId="77777777" w:rsidR="00AB39A3" w:rsidRPr="00AB39A3" w:rsidRDefault="00AB39A3" w:rsidP="00AB39A3">
                  <w:pPr>
                    <w:pStyle w:val="HTMLncedenBiimlendirilmi"/>
                    <w:shd w:val="clear" w:color="auto" w:fill="FFFFFF"/>
                    <w:wordWrap w:val="0"/>
                    <w:rPr>
                      <w:rFonts w:ascii="Lucida Console" w:hAnsi="Lucida Console"/>
                      <w:color w:val="404040"/>
                    </w:rPr>
                  </w:pPr>
                  <w:r w:rsidRPr="00AB39A3">
                    <w:rPr>
                      <w:rStyle w:val="gd15mcfceub"/>
                      <w:rFonts w:ascii="Lucida Console" w:hAnsi="Lucida Console"/>
                      <w:color w:val="404040"/>
                      <w:bdr w:val="none" w:sz="0" w:space="0" w:color="auto" w:frame="1"/>
                    </w:rPr>
                    <w:t>[1] 0.2381008</w:t>
                  </w:r>
                </w:p>
                <w:p w14:paraId="550A1594" w14:textId="3872962C" w:rsidR="00AB39A3" w:rsidRPr="00AB39A3" w:rsidRDefault="00AB39A3" w:rsidP="00AB39A3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 w:val="20"/>
                      <w:szCs w:val="20"/>
                      <w:lang w:eastAsia="en-AU"/>
                    </w:rPr>
                  </w:pPr>
                </w:p>
              </w:tc>
            </w:tr>
          </w:tbl>
          <w:p w14:paraId="0CF9A0F9" w14:textId="77777777" w:rsidR="00AB39A3" w:rsidRPr="00AB39A3" w:rsidRDefault="00AB39A3" w:rsidP="00AB39A3">
            <w:pPr>
              <w:spacing w:after="0" w:line="240" w:lineRule="auto"/>
              <w:rPr>
                <w:rFonts w:ascii="Lucida Console" w:eastAsia="Times New Roman" w:hAnsi="Lucida Console" w:cs="Times New Roman"/>
                <w:color w:val="404040"/>
                <w:sz w:val="20"/>
                <w:szCs w:val="20"/>
                <w:lang w:eastAsia="en-AU"/>
              </w:rPr>
            </w:pPr>
          </w:p>
        </w:tc>
      </w:tr>
    </w:tbl>
    <w:p w14:paraId="18360A4C" w14:textId="756DBA6D" w:rsidR="00AB39A3" w:rsidRDefault="00AB39A3">
      <w:pPr>
        <w:rPr>
          <w:sz w:val="20"/>
          <w:szCs w:val="20"/>
        </w:rPr>
      </w:pPr>
    </w:p>
    <w:p w14:paraId="0D95E70E" w14:textId="4ACDB683" w:rsidR="00D0705D" w:rsidRDefault="00D0705D">
      <w:pPr>
        <w:rPr>
          <w:sz w:val="20"/>
          <w:szCs w:val="20"/>
        </w:rPr>
      </w:pPr>
    </w:p>
    <w:p w14:paraId="50DFA2CB" w14:textId="2E753278" w:rsidR="00D0705D" w:rsidRDefault="00D0705D">
      <w:pPr>
        <w:rPr>
          <w:sz w:val="20"/>
          <w:szCs w:val="20"/>
        </w:rPr>
      </w:pPr>
    </w:p>
    <w:p w14:paraId="611DEE92" w14:textId="54565418" w:rsidR="00D0705D" w:rsidRDefault="00D0705D">
      <w:pPr>
        <w:rPr>
          <w:sz w:val="20"/>
          <w:szCs w:val="20"/>
        </w:rPr>
      </w:pPr>
    </w:p>
    <w:p w14:paraId="2EE795D7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D0705D">
        <w:rPr>
          <w:rStyle w:val="gd15mcfcktb"/>
          <w:rFonts w:ascii="Lucida Console" w:hAnsi="Lucida Console"/>
          <w:color w:val="0000FF"/>
          <w:sz w:val="22"/>
          <w:szCs w:val="22"/>
          <w:highlight w:val="yellow"/>
        </w:rPr>
        <w:lastRenderedPageBreak/>
        <w:t>KhavrSVR_Micro_modeltune_Cu_RS_Topographic_Climate</w:t>
      </w:r>
      <w:proofErr w:type="spellEnd"/>
    </w:p>
    <w:p w14:paraId="056C2995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2183EFC1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 tuning of ‘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’:</w:t>
      </w:r>
    </w:p>
    <w:p w14:paraId="5D91828C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24A20FB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sampling method: 10-fold cross validation </w:t>
      </w:r>
    </w:p>
    <w:p w14:paraId="60E01B24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07E2BBE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- best parameters:</w:t>
      </w:r>
    </w:p>
    <w:p w14:paraId="5360CE92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gamma cost</w:t>
      </w:r>
    </w:p>
    <w:p w14:paraId="43E199DF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4    2</w:t>
      </w:r>
    </w:p>
    <w:p w14:paraId="40D8C9E4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7C60D6A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best performance: 0.08497375 </w:t>
      </w:r>
    </w:p>
    <w:p w14:paraId="58BD9EF6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D0705D">
        <w:rPr>
          <w:rStyle w:val="gd15mcfcktb"/>
          <w:rFonts w:ascii="Lucida Console" w:hAnsi="Lucida Console"/>
          <w:color w:val="0000FF"/>
          <w:sz w:val="22"/>
          <w:szCs w:val="22"/>
        </w:rPr>
        <w:t>KhavrSVR_Micro_Cu_RS_Topographic_Climate</w:t>
      </w:r>
      <w:proofErr w:type="spellEnd"/>
    </w:p>
    <w:p w14:paraId="7D883A0D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6E27FA22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all:</w:t>
      </w:r>
    </w:p>
    <w:p w14:paraId="0EB3DC78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proofErr w:type="spellStart"/>
      <w:proofErr w:type="gram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(</w:t>
      </w:r>
      <w:proofErr w:type="gram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formula = Cu ~ b2_reflectance + b3_reflectance + b4_reflectance + b5_reflectance + b6_reflectance + b7_reflectance +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i_mean_kh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251DB3A6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kh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kh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ind_mean_kh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kh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Sen_B02_30m_aoi + Sen_B03_Mean_30m_aoi + Sen_B04_Mean_30m_aoi + </w:t>
      </w:r>
    </w:p>
    <w:p w14:paraId="7F81A8CA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05_Mean_30m_aoi + Sen_B06_Mean_30m_aoi + Sen_B07_Mean_30m_aoi + Sen_B08_Mean_30m_aoi + Sen_B08A_Mean_30m_aoi + Sen_B11_Mean_30m_aoi + </w:t>
      </w:r>
    </w:p>
    <w:p w14:paraId="2C354425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12_Mean_30m_aoi +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layInd_Mean_Sentinel_khavr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Sentinel_khavr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MSAVI2_Mean_Sentinel_khavr +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Sentinel_khavr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1284158A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uration_Mean_Sentinel_khavr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Sentinel_khavr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FlowAcc_kh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lanCur_kh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roflCur_kh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lope_kh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pi_kh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703AF74B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wi_kh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aoi_dem_clip_khavr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rad_khavr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bio_15_khavr + bio_12_khavr + bio_1_khavr, data = </w:t>
      </w:r>
      <w:proofErr w:type="spell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R_Micro_Scenario_models_</w:t>
      </w:r>
      <w:proofErr w:type="gram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dataset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</w:t>
      </w:r>
      <w:proofErr w:type="spellStart"/>
      <w:proofErr w:type="gram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raining_SVR_Micro_scenario</w:t>
      </w:r>
      <w:proofErr w:type="spell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</w:t>
      </w:r>
    </w:p>
    <w:p w14:paraId="77F24FF1" w14:textId="681874CE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], kernel = "radial", cost = 2, gamma = 4)</w:t>
      </w:r>
    </w:p>
    <w:p w14:paraId="25F1B9E7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45759561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s:</w:t>
      </w:r>
    </w:p>
    <w:p w14:paraId="4AF0887F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SVM-Type:  eps-regression </w:t>
      </w:r>
    </w:p>
    <w:p w14:paraId="08B15D50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SVM-Kernel:  radial </w:t>
      </w:r>
    </w:p>
    <w:p w14:paraId="17556C21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cost:  2 </w:t>
      </w:r>
    </w:p>
    <w:p w14:paraId="4321EBF4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gamma:  4 </w:t>
      </w:r>
    </w:p>
    <w:p w14:paraId="682E5700" w14:textId="32EA785E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epsilon:  0.1 </w:t>
      </w:r>
    </w:p>
    <w:p w14:paraId="54CC7750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0EE4FCA1" w14:textId="6E5AF80A" w:rsidR="00D0705D" w:rsidRPr="00440A03" w:rsidRDefault="00D0705D" w:rsidP="00440A0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umber of Support Vectors:  46</w:t>
      </w:r>
    </w:p>
    <w:p w14:paraId="6FE81706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gramStart"/>
      <w:r w:rsidRPr="00D0705D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D0705D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SVR_Micro_Scenario_models_dataset$Cu[Training_SVR_Micro_scenario], predicted = </w:t>
      </w:r>
      <w:proofErr w:type="spellStart"/>
      <w:r w:rsidRPr="00D0705D">
        <w:rPr>
          <w:rStyle w:val="gd15mcfcktb"/>
          <w:rFonts w:ascii="Lucida Console" w:hAnsi="Lucida Console"/>
          <w:color w:val="0000FF"/>
          <w:sz w:val="22"/>
          <w:szCs w:val="22"/>
        </w:rPr>
        <w:t>KhavrSVR_Micro_Cu_RS_Topographic_Climate_Internal</w:t>
      </w:r>
      <w:proofErr w:type="spellEnd"/>
      <w:r w:rsidRPr="00D0705D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,  plot.it = TRUE)</w:t>
      </w:r>
    </w:p>
    <w:p w14:paraId="35C82788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R2 concordance         MSE      RMSE         bias</w:t>
      </w:r>
    </w:p>
    <w:p w14:paraId="5AA16B0A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9816131   0.9686648 0.001482488 0.0385031 -0.004335285</w:t>
      </w:r>
    </w:p>
    <w:p w14:paraId="7D944847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D0705D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D0705D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# </w:t>
      </w:r>
      <w:proofErr w:type="spellStart"/>
      <w:r w:rsidRPr="00D0705D">
        <w:rPr>
          <w:rStyle w:val="gd15mcfcktb"/>
          <w:rFonts w:ascii="Lucida Console" w:hAnsi="Lucida Console"/>
          <w:color w:val="0000FF"/>
          <w:sz w:val="22"/>
          <w:szCs w:val="22"/>
        </w:rPr>
        <w:t>externalvalidation</w:t>
      </w:r>
      <w:proofErr w:type="spellEnd"/>
    </w:p>
    <w:p w14:paraId="40367FE2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D0705D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D0705D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D0705D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 SVR_Micro_Scenario_models_dataset$Cu[-Training_SVR_Micro_scenario], predicted = </w:t>
      </w:r>
      <w:proofErr w:type="spellStart"/>
      <w:r w:rsidRPr="00D0705D">
        <w:rPr>
          <w:rStyle w:val="gd15mcfcktb"/>
          <w:rFonts w:ascii="Lucida Console" w:hAnsi="Lucida Console"/>
          <w:color w:val="0000FF"/>
          <w:sz w:val="22"/>
          <w:szCs w:val="22"/>
        </w:rPr>
        <w:t>KhavrSVR_Micro_Cu_RS_Topographic_Climate_External</w:t>
      </w:r>
      <w:proofErr w:type="spellEnd"/>
      <w:r w:rsidRPr="00D0705D">
        <w:rPr>
          <w:rStyle w:val="gd15mcfcktb"/>
          <w:rFonts w:ascii="Lucida Console" w:hAnsi="Lucida Console"/>
          <w:color w:val="0000FF"/>
          <w:sz w:val="22"/>
          <w:szCs w:val="22"/>
        </w:rPr>
        <w:t>,  plot.it = TRUE)</w:t>
      </w:r>
    </w:p>
    <w:p w14:paraId="05D4D89F" w14:textId="77777777" w:rsidR="00D0705D" w:rsidRPr="00D0705D" w:rsidRDefault="00D0705D" w:rsidP="00D0705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  R</w:t>
      </w:r>
      <w:proofErr w:type="gramStart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2  concordance</w:t>
      </w:r>
      <w:proofErr w:type="gramEnd"/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MSE      RMSE       bias</w:t>
      </w:r>
    </w:p>
    <w:p w14:paraId="5AC583D4" w14:textId="59961971" w:rsidR="00D0705D" w:rsidRPr="00440A03" w:rsidRDefault="00D0705D" w:rsidP="00440A0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D0705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-0.07677254 8.933446e-11 0.08705791 0.2950558 0.07878528</w:t>
      </w:r>
    </w:p>
    <w:p w14:paraId="347FD0C7" w14:textId="77777777" w:rsidR="00440A03" w:rsidRPr="00440A03" w:rsidRDefault="00440A03" w:rsidP="00440A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440A03">
        <w:rPr>
          <w:rStyle w:val="gd15mcfcktb"/>
          <w:rFonts w:ascii="Lucida Console" w:hAnsi="Lucida Console"/>
          <w:color w:val="0000FF"/>
        </w:rPr>
        <w:t>#</w:t>
      </w:r>
      <w:proofErr w:type="gramStart"/>
      <w:r w:rsidRPr="00440A03">
        <w:rPr>
          <w:rStyle w:val="gd15mcfcktb"/>
          <w:rFonts w:ascii="Lucida Console" w:hAnsi="Lucida Console"/>
          <w:color w:val="0000FF"/>
        </w:rPr>
        <w:t>training</w:t>
      </w:r>
      <w:proofErr w:type="gramEnd"/>
    </w:p>
    <w:p w14:paraId="267920EF" w14:textId="77777777" w:rsidR="00440A03" w:rsidRPr="00440A03" w:rsidRDefault="00440A03" w:rsidP="00440A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440A03">
        <w:rPr>
          <w:rStyle w:val="gd15mcfckub"/>
          <w:rFonts w:ascii="Lucida Console" w:hAnsi="Lucida Console"/>
          <w:color w:val="0000FF"/>
        </w:rPr>
        <w:t xml:space="preserve">&gt; </w:t>
      </w:r>
      <w:proofErr w:type="spellStart"/>
      <w:proofErr w:type="gramStart"/>
      <w:r w:rsidRPr="00440A03">
        <w:rPr>
          <w:rStyle w:val="gd15mcfcktb"/>
          <w:rFonts w:ascii="Lucida Console" w:hAnsi="Lucida Console"/>
          <w:color w:val="0000FF"/>
        </w:rPr>
        <w:t>nrmse</w:t>
      </w:r>
      <w:proofErr w:type="spellEnd"/>
      <w:r w:rsidRPr="00440A03">
        <w:rPr>
          <w:rStyle w:val="gd15mcfcktb"/>
          <w:rFonts w:ascii="Lucida Console" w:hAnsi="Lucida Console"/>
          <w:color w:val="0000FF"/>
        </w:rPr>
        <w:t>(</w:t>
      </w:r>
      <w:proofErr w:type="spellStart"/>
      <w:proofErr w:type="gramEnd"/>
      <w:r w:rsidRPr="00440A03">
        <w:rPr>
          <w:rStyle w:val="gd15mcfcktb"/>
          <w:rFonts w:ascii="Lucida Console" w:hAnsi="Lucida Console"/>
          <w:color w:val="0000FF"/>
        </w:rPr>
        <w:t>KhavrSVR_Micro_Cu_RS_Topographic_Climate_Internal</w:t>
      </w:r>
      <w:proofErr w:type="spellEnd"/>
      <w:r w:rsidRPr="00440A03">
        <w:rPr>
          <w:rStyle w:val="gd15mcfcktb"/>
          <w:rFonts w:ascii="Lucida Console" w:hAnsi="Lucida Console"/>
          <w:color w:val="0000FF"/>
        </w:rPr>
        <w:t>, SVR_Micro_Scenario_models_dataset$Cu[Training_SVR_Micro_scenario])</w:t>
      </w:r>
    </w:p>
    <w:p w14:paraId="0FF144F9" w14:textId="77777777" w:rsidR="00440A03" w:rsidRPr="00440A03" w:rsidRDefault="00440A03" w:rsidP="00440A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40A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13.4</w:t>
      </w:r>
    </w:p>
    <w:p w14:paraId="35EFB742" w14:textId="77777777" w:rsidR="00440A03" w:rsidRPr="00440A03" w:rsidRDefault="00440A03" w:rsidP="00440A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440A03"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 w:rsidRPr="00440A03">
        <w:rPr>
          <w:rStyle w:val="gd15mcfcktb"/>
          <w:rFonts w:ascii="Lucida Console" w:hAnsi="Lucida Console"/>
          <w:color w:val="0000FF"/>
        </w:rPr>
        <w:t>MAPE(</w:t>
      </w:r>
      <w:proofErr w:type="spellStart"/>
      <w:proofErr w:type="gramEnd"/>
      <w:r w:rsidRPr="00440A03">
        <w:rPr>
          <w:rStyle w:val="gd15mcfcktb"/>
          <w:rFonts w:ascii="Lucida Console" w:hAnsi="Lucida Console"/>
          <w:color w:val="0000FF"/>
        </w:rPr>
        <w:t>KhavrSVR_Micro_Cu_RS_Topographic_Climate_Internal</w:t>
      </w:r>
      <w:proofErr w:type="spellEnd"/>
      <w:r w:rsidRPr="00440A03">
        <w:rPr>
          <w:rStyle w:val="gd15mcfcktb"/>
          <w:rFonts w:ascii="Lucida Console" w:hAnsi="Lucida Console"/>
          <w:color w:val="0000FF"/>
        </w:rPr>
        <w:t>, SVR_Micro_Scenario_models_dataset$Cu[Training_SVR_Micro_scenario])</w:t>
      </w:r>
    </w:p>
    <w:p w14:paraId="48563EA9" w14:textId="77777777" w:rsidR="00440A03" w:rsidRPr="00440A03" w:rsidRDefault="00440A03" w:rsidP="00440A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40A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0.02682737</w:t>
      </w:r>
    </w:p>
    <w:p w14:paraId="2FAEB183" w14:textId="77777777" w:rsidR="00440A03" w:rsidRPr="00440A03" w:rsidRDefault="00440A03" w:rsidP="00440A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440A03">
        <w:rPr>
          <w:rStyle w:val="gd15mcfckub"/>
          <w:rFonts w:ascii="Lucida Console" w:hAnsi="Lucida Console"/>
          <w:color w:val="0000FF"/>
        </w:rPr>
        <w:t xml:space="preserve">&gt; </w:t>
      </w:r>
      <w:r w:rsidRPr="00440A03">
        <w:rPr>
          <w:rStyle w:val="gd15mcfcktb"/>
          <w:rFonts w:ascii="Lucida Console" w:hAnsi="Lucida Console"/>
          <w:color w:val="0000FF"/>
        </w:rPr>
        <w:t>##testing</w:t>
      </w:r>
    </w:p>
    <w:p w14:paraId="5BDCB971" w14:textId="77777777" w:rsidR="00440A03" w:rsidRPr="00440A03" w:rsidRDefault="00440A03" w:rsidP="00440A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440A03">
        <w:rPr>
          <w:rStyle w:val="gd15mcfckub"/>
          <w:rFonts w:ascii="Lucida Console" w:hAnsi="Lucida Console"/>
          <w:color w:val="0000FF"/>
        </w:rPr>
        <w:t xml:space="preserve">&gt; </w:t>
      </w:r>
      <w:proofErr w:type="spellStart"/>
      <w:proofErr w:type="gramStart"/>
      <w:r w:rsidRPr="00440A03">
        <w:rPr>
          <w:rStyle w:val="gd15mcfcktb"/>
          <w:rFonts w:ascii="Lucida Console" w:hAnsi="Lucida Console"/>
          <w:color w:val="0000FF"/>
        </w:rPr>
        <w:t>nrmse</w:t>
      </w:r>
      <w:proofErr w:type="spellEnd"/>
      <w:r w:rsidRPr="00440A03">
        <w:rPr>
          <w:rStyle w:val="gd15mcfcktb"/>
          <w:rFonts w:ascii="Lucida Console" w:hAnsi="Lucida Console"/>
          <w:color w:val="0000FF"/>
        </w:rPr>
        <w:t>(</w:t>
      </w:r>
      <w:proofErr w:type="spellStart"/>
      <w:proofErr w:type="gramEnd"/>
      <w:r w:rsidRPr="00440A03">
        <w:rPr>
          <w:rStyle w:val="gd15mcfcktb"/>
          <w:rFonts w:ascii="Lucida Console" w:hAnsi="Lucida Console"/>
          <w:color w:val="0000FF"/>
        </w:rPr>
        <w:t>KhavrSVR_Micro_Cu_RS_Topographic_Climate_External</w:t>
      </w:r>
      <w:proofErr w:type="spellEnd"/>
      <w:r w:rsidRPr="00440A03">
        <w:rPr>
          <w:rStyle w:val="gd15mcfcktb"/>
          <w:rFonts w:ascii="Lucida Console" w:hAnsi="Lucida Console"/>
          <w:color w:val="0000FF"/>
        </w:rPr>
        <w:t>, SVR_Micro_Scenario_models_dataset$Cu[-Training_SVR_Micro_scenario])</w:t>
      </w:r>
    </w:p>
    <w:p w14:paraId="3DC30F80" w14:textId="77777777" w:rsidR="00440A03" w:rsidRPr="00440A03" w:rsidRDefault="00440A03" w:rsidP="00440A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40A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101.3</w:t>
      </w:r>
    </w:p>
    <w:p w14:paraId="7F36671B" w14:textId="77777777" w:rsidR="00440A03" w:rsidRPr="00440A03" w:rsidRDefault="00440A03" w:rsidP="00440A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440A03"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 w:rsidRPr="00440A03">
        <w:rPr>
          <w:rStyle w:val="gd15mcfcktb"/>
          <w:rFonts w:ascii="Lucida Console" w:hAnsi="Lucida Console"/>
          <w:color w:val="0000FF"/>
        </w:rPr>
        <w:t>MAPE(</w:t>
      </w:r>
      <w:proofErr w:type="spellStart"/>
      <w:proofErr w:type="gramEnd"/>
      <w:r w:rsidRPr="00440A03">
        <w:rPr>
          <w:rStyle w:val="gd15mcfcktb"/>
          <w:rFonts w:ascii="Lucida Console" w:hAnsi="Lucida Console"/>
          <w:color w:val="0000FF"/>
        </w:rPr>
        <w:t>KhavrSVR_Micro_Cu_RS_Topographic_Climate_External</w:t>
      </w:r>
      <w:proofErr w:type="spellEnd"/>
      <w:r w:rsidRPr="00440A03">
        <w:rPr>
          <w:rStyle w:val="gd15mcfcktb"/>
          <w:rFonts w:ascii="Lucida Console" w:hAnsi="Lucida Console"/>
          <w:color w:val="0000FF"/>
        </w:rPr>
        <w:t>, SVR_Micro_Scenario_models_dataset$Cu[-Training_SVR_Micro_scenario])</w:t>
      </w:r>
    </w:p>
    <w:p w14:paraId="651E6D31" w14:textId="77777777" w:rsidR="00440A03" w:rsidRPr="00440A03" w:rsidRDefault="00440A03" w:rsidP="00440A0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440A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0.241962</w:t>
      </w:r>
    </w:p>
    <w:p w14:paraId="7F376E4C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BE1EBD">
        <w:rPr>
          <w:rStyle w:val="gd15mcfcktb"/>
          <w:rFonts w:ascii="Lucida Console" w:hAnsi="Lucida Console"/>
          <w:color w:val="0000FF"/>
          <w:highlight w:val="yellow"/>
        </w:rPr>
        <w:lastRenderedPageBreak/>
        <w:t>KhavrSVR_Micro_modeltune_Cu_RS_Topographic_Climate_Soil</w:t>
      </w:r>
      <w:proofErr w:type="spellEnd"/>
    </w:p>
    <w:p w14:paraId="0C8F5D90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73050BD7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 tuning of ‘</w:t>
      </w:r>
      <w:proofErr w:type="spellStart"/>
      <w:r w:rsidRPr="00BE1EBD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BE1EBD">
        <w:rPr>
          <w:rStyle w:val="gd15mcfceub"/>
          <w:rFonts w:ascii="Lucida Console" w:hAnsi="Lucida Console"/>
          <w:color w:val="404040"/>
          <w:bdr w:val="none" w:sz="0" w:space="0" w:color="auto" w:frame="1"/>
        </w:rPr>
        <w:t>’:</w:t>
      </w:r>
    </w:p>
    <w:p w14:paraId="23A42F98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6CC290B0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sampling method: 10-fold cross validation </w:t>
      </w:r>
    </w:p>
    <w:p w14:paraId="7F35B229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4A00C368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bdr w:val="none" w:sz="0" w:space="0" w:color="auto" w:frame="1"/>
        </w:rPr>
        <w:t>- best parameters:</w:t>
      </w:r>
    </w:p>
    <w:p w14:paraId="1A555802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gamma cost</w:t>
      </w:r>
    </w:p>
    <w:p w14:paraId="571DF56E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4    4</w:t>
      </w:r>
    </w:p>
    <w:p w14:paraId="335D5959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F3983C0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BE1EBD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best performance: 0.08453098 </w:t>
      </w:r>
    </w:p>
    <w:p w14:paraId="19AD1487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BE1EBD">
        <w:rPr>
          <w:rStyle w:val="gd15mcfcktb"/>
          <w:rFonts w:ascii="Lucida Console" w:hAnsi="Lucida Console"/>
          <w:color w:val="0000FF"/>
          <w:sz w:val="22"/>
          <w:szCs w:val="22"/>
        </w:rPr>
        <w:t>KhavrSVR_Micro_Cu_RS_Topographic_Climate_Soil</w:t>
      </w:r>
      <w:proofErr w:type="spellEnd"/>
    </w:p>
    <w:p w14:paraId="1FF9422F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86CBA76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all:</w:t>
      </w:r>
    </w:p>
    <w:p w14:paraId="3E3A1799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proofErr w:type="spellStart"/>
      <w:proofErr w:type="gram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(</w:t>
      </w:r>
      <w:proofErr w:type="gram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formula = Cu ~ b2_reflectance + b3_reflectance + b4_reflectance + b5_reflectance + b6_reflectance + b7_reflectance +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i_mean_kh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55A818C1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kh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kh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ind_mean_kh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kh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Sen_B02_30m_aoi + Sen_B03_Mean_30m_aoi + Sen_B04_Mean_30m_aoi + </w:t>
      </w:r>
    </w:p>
    <w:p w14:paraId="2CCA8B97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05_Mean_30m_aoi + Sen_B06_Mean_30m_aoi + Sen_B07_Mean_30m_aoi + Sen_B08_Mean_30m_aoi + Sen_B08A_Mean_30m_aoi + Sen_B11_Mean_30m_aoi + </w:t>
      </w:r>
    </w:p>
    <w:p w14:paraId="7159F3C6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12_Mean_30m_aoi +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layInd_Mean_Sentinel_khavr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Sentinel_khavr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MSAVI2_Mean_Sentinel_khavr +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Sentinel_khavr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22E9DD8E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uration_Mean_Sentinel_khavr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Sentinel_khavr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FlowAcc_kh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lanCur_kh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roflCur_kh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lope_kh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pi_kh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00E55659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wi_kh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aoi_dem_clip_khavr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rad_khavr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bio_15_khavr + bio_12_khavr + bio_1_khavr +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lay_khavr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H_khavr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nd_khavr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</w:t>
      </w:r>
    </w:p>
    <w:p w14:paraId="792E4BED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data = </w:t>
      </w:r>
      <w:proofErr w:type="spell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R_Micro_Scenario_models_</w:t>
      </w:r>
      <w:proofErr w:type="gramStart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dataset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</w:t>
      </w:r>
      <w:proofErr w:type="spellStart"/>
      <w:proofErr w:type="gram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raining_SVR_Micro_scenario</w:t>
      </w:r>
      <w:proofErr w:type="spellEnd"/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, ], kernel = "radial", cost = 4, gamma = 4)</w:t>
      </w:r>
    </w:p>
    <w:p w14:paraId="0023BAC3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5C08D00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6EE21C0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s:</w:t>
      </w:r>
    </w:p>
    <w:p w14:paraId="2891A86E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SVM-Type:  eps-regression </w:t>
      </w:r>
    </w:p>
    <w:p w14:paraId="76F74A2A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SVM-Kernel:  radial </w:t>
      </w:r>
    </w:p>
    <w:p w14:paraId="07E53508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cost:  4 </w:t>
      </w:r>
    </w:p>
    <w:p w14:paraId="7F302C79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gamma:  4 </w:t>
      </w:r>
    </w:p>
    <w:p w14:paraId="7627237A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epsilon:  0.1 </w:t>
      </w:r>
    </w:p>
    <w:p w14:paraId="5EF39E1E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D23AF2C" w14:textId="4BCE1D49" w:rsidR="00440A03" w:rsidRPr="00BE1EBD" w:rsidRDefault="00BE1EBD" w:rsidP="00BE1EBD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umber of Support Vectors:  46</w:t>
      </w:r>
    </w:p>
    <w:p w14:paraId="2BDC500B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 w:rsidRPr="00BE1EBD">
        <w:rPr>
          <w:rStyle w:val="gd15mcfcktb"/>
          <w:rFonts w:ascii="Lucida Console" w:hAnsi="Lucida Console"/>
          <w:color w:val="0000FF"/>
        </w:rPr>
        <w:t>goof(</w:t>
      </w:r>
      <w:proofErr w:type="gramEnd"/>
      <w:r w:rsidRPr="00BE1EBD">
        <w:rPr>
          <w:rStyle w:val="gd15mcfcktb"/>
          <w:rFonts w:ascii="Lucida Console" w:hAnsi="Lucida Console"/>
          <w:color w:val="0000FF"/>
        </w:rPr>
        <w:t xml:space="preserve">observed = SVR_Micro_Scenario_models_dataset$Cu[Training_SVR_Micro_scenario], predicted = </w:t>
      </w:r>
      <w:proofErr w:type="spellStart"/>
      <w:r w:rsidRPr="00BE1EBD">
        <w:rPr>
          <w:rStyle w:val="gd15mcfcktb"/>
          <w:rFonts w:ascii="Lucida Console" w:hAnsi="Lucida Console"/>
          <w:color w:val="0000FF"/>
        </w:rPr>
        <w:t>KhavrSVR_Micro_Cu_RS_Topographic_Climate_Soil_Internal</w:t>
      </w:r>
      <w:proofErr w:type="spellEnd"/>
      <w:r w:rsidRPr="00BE1EBD">
        <w:rPr>
          <w:rStyle w:val="gd15mcfcktb"/>
          <w:rFonts w:ascii="Lucida Console" w:hAnsi="Lucida Console"/>
          <w:color w:val="0000FF"/>
        </w:rPr>
        <w:t xml:space="preserve"> ,  plot.it = TRUE)</w:t>
      </w:r>
    </w:p>
    <w:p w14:paraId="3DF78545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R2 concordance          MSE       RMSE         bias</w:t>
      </w:r>
    </w:p>
    <w:p w14:paraId="5BC088A6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bdr w:val="none" w:sz="0" w:space="0" w:color="auto" w:frame="1"/>
        </w:rPr>
        <w:t>1 0.9899848   0.9733974 0.0008074986 0.02841652 -0.001035146</w:t>
      </w:r>
    </w:p>
    <w:p w14:paraId="04472751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E1EBD">
        <w:rPr>
          <w:rStyle w:val="gd15mcfckub"/>
          <w:rFonts w:ascii="Lucida Console" w:hAnsi="Lucida Console"/>
          <w:color w:val="0000FF"/>
        </w:rPr>
        <w:t xml:space="preserve">&gt; </w:t>
      </w:r>
      <w:r w:rsidRPr="00BE1EBD">
        <w:rPr>
          <w:rStyle w:val="gd15mcfcktb"/>
          <w:rFonts w:ascii="Lucida Console" w:hAnsi="Lucida Console"/>
          <w:color w:val="0000FF"/>
        </w:rPr>
        <w:t xml:space="preserve"># </w:t>
      </w:r>
      <w:proofErr w:type="spellStart"/>
      <w:r w:rsidRPr="00BE1EBD">
        <w:rPr>
          <w:rStyle w:val="gd15mcfcktb"/>
          <w:rFonts w:ascii="Lucida Console" w:hAnsi="Lucida Console"/>
          <w:color w:val="0000FF"/>
        </w:rPr>
        <w:t>externalvalidation</w:t>
      </w:r>
      <w:proofErr w:type="spellEnd"/>
    </w:p>
    <w:p w14:paraId="21793762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E1EBD"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 w:rsidRPr="00BE1EBD">
        <w:rPr>
          <w:rStyle w:val="gd15mcfcktb"/>
          <w:rFonts w:ascii="Lucida Console" w:hAnsi="Lucida Console"/>
          <w:color w:val="0000FF"/>
        </w:rPr>
        <w:t>goof(</w:t>
      </w:r>
      <w:proofErr w:type="gramEnd"/>
      <w:r w:rsidRPr="00BE1EBD">
        <w:rPr>
          <w:rStyle w:val="gd15mcfcktb"/>
          <w:rFonts w:ascii="Lucida Console" w:hAnsi="Lucida Console"/>
          <w:color w:val="0000FF"/>
        </w:rPr>
        <w:t xml:space="preserve">observed =  SVR_Micro_Scenario_models_dataset$Cu[-Training_SVR_Micro_scenario], predicted = </w:t>
      </w:r>
      <w:proofErr w:type="spellStart"/>
      <w:r w:rsidRPr="00BE1EBD">
        <w:rPr>
          <w:rStyle w:val="gd15mcfcktb"/>
          <w:rFonts w:ascii="Lucida Console" w:hAnsi="Lucida Console"/>
          <w:color w:val="0000FF"/>
        </w:rPr>
        <w:t>KhavrSVR_Micro_Cu_RS_Topographic_Climate_Soil_External</w:t>
      </w:r>
      <w:proofErr w:type="spellEnd"/>
      <w:r w:rsidRPr="00BE1EBD">
        <w:rPr>
          <w:rStyle w:val="gd15mcfcktb"/>
          <w:rFonts w:ascii="Lucida Console" w:hAnsi="Lucida Console"/>
          <w:color w:val="0000FF"/>
        </w:rPr>
        <w:t>,  plot.it = TRUE)</w:t>
      </w:r>
    </w:p>
    <w:p w14:paraId="424E6C50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 R</w:t>
      </w:r>
      <w:proofErr w:type="gramStart"/>
      <w:r w:rsidRPr="00BE1EBD">
        <w:rPr>
          <w:rStyle w:val="gd15mcfceub"/>
          <w:rFonts w:ascii="Lucida Console" w:hAnsi="Lucida Console"/>
          <w:color w:val="404040"/>
          <w:bdr w:val="none" w:sz="0" w:space="0" w:color="auto" w:frame="1"/>
        </w:rPr>
        <w:t>2  concordance</w:t>
      </w:r>
      <w:proofErr w:type="gramEnd"/>
      <w:r w:rsidRPr="00BE1EBD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MSE      RMSE       bias</w:t>
      </w:r>
    </w:p>
    <w:p w14:paraId="52DD0686" w14:textId="305DBC2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BE1EBD">
        <w:rPr>
          <w:rStyle w:val="gd15mcfceub"/>
          <w:rFonts w:ascii="Lucida Console" w:hAnsi="Lucida Console"/>
          <w:color w:val="404040"/>
          <w:bdr w:val="none" w:sz="0" w:space="0" w:color="auto" w:frame="1"/>
        </w:rPr>
        <w:t>1 -0.0833389 3.308052e-11 0.08758881 0.2959541 0.08208542</w:t>
      </w:r>
    </w:p>
    <w:p w14:paraId="239D41A0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BE1EBD">
        <w:rPr>
          <w:rStyle w:val="gd15mcfcktb"/>
          <w:rFonts w:ascii="Lucida Console" w:hAnsi="Lucida Console"/>
          <w:color w:val="0000FF"/>
          <w:sz w:val="22"/>
          <w:szCs w:val="22"/>
        </w:rPr>
        <w:t>#</w:t>
      </w:r>
      <w:proofErr w:type="gramStart"/>
      <w:r w:rsidRPr="00BE1EBD">
        <w:rPr>
          <w:rStyle w:val="gd15mcfcktb"/>
          <w:rFonts w:ascii="Lucida Console" w:hAnsi="Lucida Console"/>
          <w:color w:val="0000FF"/>
          <w:sz w:val="22"/>
          <w:szCs w:val="22"/>
        </w:rPr>
        <w:t>training</w:t>
      </w:r>
      <w:proofErr w:type="gramEnd"/>
    </w:p>
    <w:p w14:paraId="62EB49C6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BE1EBD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BE1EBD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BE1EBD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BE1EBD">
        <w:rPr>
          <w:rStyle w:val="gd15mcfcktb"/>
          <w:rFonts w:ascii="Lucida Console" w:hAnsi="Lucida Console"/>
          <w:color w:val="0000FF"/>
          <w:sz w:val="22"/>
          <w:szCs w:val="22"/>
        </w:rPr>
        <w:t>KhavrSVR_Micro_Cu_RS_Topographic_Climate_Soil_Internal</w:t>
      </w:r>
      <w:proofErr w:type="spellEnd"/>
      <w:r w:rsidRPr="00BE1EBD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Training_SVR_Micro_scenario])</w:t>
      </w:r>
    </w:p>
    <w:p w14:paraId="777A2909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9.9</w:t>
      </w:r>
    </w:p>
    <w:p w14:paraId="248544FE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BE1EBD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BE1EBD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BE1EBD">
        <w:rPr>
          <w:rStyle w:val="gd15mcfcktb"/>
          <w:rFonts w:ascii="Lucida Console" w:hAnsi="Lucida Console"/>
          <w:color w:val="0000FF"/>
          <w:sz w:val="22"/>
          <w:szCs w:val="22"/>
        </w:rPr>
        <w:t>KhavrSVR_Micro_Cu_RS_Topographic_Climate_Soil_Internal</w:t>
      </w:r>
      <w:proofErr w:type="spellEnd"/>
      <w:r w:rsidRPr="00BE1EBD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Training_SVR_Micro_scenario])</w:t>
      </w:r>
    </w:p>
    <w:p w14:paraId="27B48E87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0252176</w:t>
      </w:r>
    </w:p>
    <w:p w14:paraId="54CCAB1B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BE1EBD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BE1EBD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4ACD1163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BE1EBD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BE1EBD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BE1EBD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BE1EBD">
        <w:rPr>
          <w:rStyle w:val="gd15mcfcktb"/>
          <w:rFonts w:ascii="Lucida Console" w:hAnsi="Lucida Console"/>
          <w:color w:val="0000FF"/>
          <w:sz w:val="22"/>
          <w:szCs w:val="22"/>
        </w:rPr>
        <w:t>KhavrSVR_Micro_Cu_RS_Topographic_Climate_Soil_External</w:t>
      </w:r>
      <w:proofErr w:type="spellEnd"/>
      <w:r w:rsidRPr="00BE1EBD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-Training_SVR_Micro_scenario])</w:t>
      </w:r>
    </w:p>
    <w:p w14:paraId="3820CFFE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101.6</w:t>
      </w:r>
    </w:p>
    <w:p w14:paraId="5DD8129F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BE1EBD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BE1EBD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BE1EBD">
        <w:rPr>
          <w:rStyle w:val="gd15mcfcktb"/>
          <w:rFonts w:ascii="Lucida Console" w:hAnsi="Lucida Console"/>
          <w:color w:val="0000FF"/>
          <w:sz w:val="22"/>
          <w:szCs w:val="22"/>
        </w:rPr>
        <w:t>KhavrSVR_Micro_Cu_RS_Topographic_Climate_Soil_External</w:t>
      </w:r>
      <w:proofErr w:type="spellEnd"/>
      <w:r w:rsidRPr="00BE1EBD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-Training_SVR_Micro_scenario])</w:t>
      </w:r>
    </w:p>
    <w:p w14:paraId="454F4550" w14:textId="77777777" w:rsidR="00BE1EBD" w:rsidRPr="00BE1EBD" w:rsidRDefault="00BE1EBD" w:rsidP="00BE1EBD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BE1EB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2435635</w:t>
      </w:r>
    </w:p>
    <w:p w14:paraId="603E4266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392217">
        <w:rPr>
          <w:rStyle w:val="gd15mcfcktb"/>
          <w:rFonts w:ascii="Lucida Console" w:hAnsi="Lucida Console"/>
          <w:color w:val="0000FF"/>
          <w:highlight w:val="yellow"/>
        </w:rPr>
        <w:lastRenderedPageBreak/>
        <w:t>KhavrSVR_Micro_modeltune_Cu_Topographic</w:t>
      </w:r>
      <w:proofErr w:type="spellEnd"/>
    </w:p>
    <w:p w14:paraId="4F862A3B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690EF7D7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 tuning of ‘</w:t>
      </w:r>
      <w:proofErr w:type="spellStart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’:</w:t>
      </w:r>
    </w:p>
    <w:p w14:paraId="7E46EE36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022D782B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sampling method: 10-fold cross validation </w:t>
      </w:r>
    </w:p>
    <w:p w14:paraId="2567C87D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983261A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- best parameters:</w:t>
      </w:r>
    </w:p>
    <w:p w14:paraId="575970E3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gamma cost</w:t>
      </w:r>
    </w:p>
    <w:p w14:paraId="1D4C8C35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</w:t>
      </w:r>
      <w:proofErr w:type="gramStart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0.5  0.5</w:t>
      </w:r>
      <w:proofErr w:type="gramEnd"/>
    </w:p>
    <w:p w14:paraId="1CAB9BA2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7E7E492D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best performance: 0.08169718 </w:t>
      </w:r>
    </w:p>
    <w:p w14:paraId="4CFBCD79" w14:textId="5191A9D6" w:rsidR="00BE1EBD" w:rsidRPr="00B103C6" w:rsidRDefault="00BE1EBD">
      <w:pPr>
        <w:rPr>
          <w:sz w:val="20"/>
          <w:szCs w:val="20"/>
        </w:rPr>
      </w:pPr>
    </w:p>
    <w:p w14:paraId="3209158E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B103C6">
        <w:rPr>
          <w:rStyle w:val="gd15mcfcktb"/>
          <w:rFonts w:ascii="Lucida Console" w:hAnsi="Lucida Console"/>
          <w:color w:val="0000FF"/>
        </w:rPr>
        <w:t>KhavrSVR_Micro_Cu_Topographic</w:t>
      </w:r>
      <w:proofErr w:type="spellEnd"/>
    </w:p>
    <w:p w14:paraId="218CB52A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2E0ED829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all:</w:t>
      </w:r>
    </w:p>
    <w:p w14:paraId="0A8776D0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proofErr w:type="spellStart"/>
      <w:proofErr w:type="gramStart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(</w:t>
      </w:r>
      <w:proofErr w:type="gramEnd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formula = Cu ~ </w:t>
      </w:r>
      <w:proofErr w:type="spellStart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FlowAcc_kh</w:t>
      </w:r>
      <w:proofErr w:type="spellEnd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lanCur_kh</w:t>
      </w:r>
      <w:proofErr w:type="spellEnd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roflCur_kh</w:t>
      </w:r>
      <w:proofErr w:type="spellEnd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lope_kh</w:t>
      </w:r>
      <w:proofErr w:type="spellEnd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pi_kh</w:t>
      </w:r>
      <w:proofErr w:type="spellEnd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Twi_kh</w:t>
      </w:r>
      <w:proofErr w:type="spellEnd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aoi_dem_clip_khavr</w:t>
      </w:r>
      <w:proofErr w:type="spellEnd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data = </w:t>
      </w:r>
      <w:proofErr w:type="spellStart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R_Micro_Scenario_models_dataset</w:t>
      </w:r>
      <w:proofErr w:type="spellEnd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</w:t>
      </w:r>
      <w:proofErr w:type="spellStart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Training_SVR_Micro_scenario</w:t>
      </w:r>
      <w:proofErr w:type="spellEnd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</w:t>
      </w:r>
    </w:p>
    <w:p w14:paraId="09E5BBD8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], kernel = "radial", cost = 0.5, gamma = 0.5)</w:t>
      </w:r>
    </w:p>
    <w:p w14:paraId="4D63FC60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0FD5BD7A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5D2B98E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s:</w:t>
      </w:r>
    </w:p>
    <w:p w14:paraId="502533F5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SVM-Type:  eps-regression </w:t>
      </w:r>
    </w:p>
    <w:p w14:paraId="3E4720C3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SVM-Kernel:  radial </w:t>
      </w:r>
    </w:p>
    <w:p w14:paraId="49C09BC0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cost:  0.5 </w:t>
      </w:r>
    </w:p>
    <w:p w14:paraId="7D23F674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gamma:  0.5 </w:t>
      </w:r>
    </w:p>
    <w:p w14:paraId="67B2BAF2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epsilon:  0.1 </w:t>
      </w:r>
    </w:p>
    <w:p w14:paraId="4EBACB07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6F0BA1B5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2C47989D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umber of Support Vectors:  45</w:t>
      </w:r>
    </w:p>
    <w:p w14:paraId="2AED8A85" w14:textId="75E7DE9D" w:rsidR="00B103C6" w:rsidRPr="00B103C6" w:rsidRDefault="00B103C6">
      <w:pPr>
        <w:rPr>
          <w:sz w:val="20"/>
          <w:szCs w:val="20"/>
        </w:rPr>
      </w:pPr>
    </w:p>
    <w:p w14:paraId="3F4D5E0F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 w:rsidRPr="00B103C6">
        <w:rPr>
          <w:rStyle w:val="gd15mcfcktb"/>
          <w:rFonts w:ascii="Lucida Console" w:hAnsi="Lucida Console"/>
          <w:color w:val="0000FF"/>
        </w:rPr>
        <w:t>goof(</w:t>
      </w:r>
      <w:proofErr w:type="gramEnd"/>
      <w:r w:rsidRPr="00B103C6">
        <w:rPr>
          <w:rStyle w:val="gd15mcfcktb"/>
          <w:rFonts w:ascii="Lucida Console" w:hAnsi="Lucida Console"/>
          <w:color w:val="0000FF"/>
        </w:rPr>
        <w:t xml:space="preserve">observed = SVR_Micro_Scenario_models_dataset$Cu[Training_SVR_Micro_scenario], predicted = </w:t>
      </w:r>
      <w:proofErr w:type="spellStart"/>
      <w:r w:rsidRPr="00B103C6">
        <w:rPr>
          <w:rStyle w:val="gd15mcfcktb"/>
          <w:rFonts w:ascii="Lucida Console" w:hAnsi="Lucida Console"/>
          <w:color w:val="0000FF"/>
        </w:rPr>
        <w:t>KhavrSVR_Micro_Cu_Topographic_Internal</w:t>
      </w:r>
      <w:proofErr w:type="spellEnd"/>
      <w:r w:rsidRPr="00B103C6">
        <w:rPr>
          <w:rStyle w:val="gd15mcfcktb"/>
          <w:rFonts w:ascii="Lucida Console" w:hAnsi="Lucida Console"/>
          <w:color w:val="0000FF"/>
        </w:rPr>
        <w:t xml:space="preserve"> ,  plot.it = TRUE)</w:t>
      </w:r>
    </w:p>
    <w:p w14:paraId="161E39BF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R2 concordance        MSE      RMSE         bias</w:t>
      </w:r>
    </w:p>
    <w:p w14:paraId="209A1521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1 0.4560161     0.51627 0.04386012 0.2094281 -0.003502637</w:t>
      </w:r>
    </w:p>
    <w:p w14:paraId="52294411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103C6">
        <w:rPr>
          <w:rStyle w:val="gd15mcfckub"/>
          <w:rFonts w:ascii="Lucida Console" w:hAnsi="Lucida Console"/>
          <w:color w:val="0000FF"/>
        </w:rPr>
        <w:t xml:space="preserve">&gt; </w:t>
      </w:r>
      <w:r w:rsidRPr="00B103C6">
        <w:rPr>
          <w:rStyle w:val="gd15mcfcktb"/>
          <w:rFonts w:ascii="Lucida Console" w:hAnsi="Lucida Console"/>
          <w:color w:val="0000FF"/>
        </w:rPr>
        <w:t xml:space="preserve"># </w:t>
      </w:r>
      <w:proofErr w:type="spellStart"/>
      <w:r w:rsidRPr="00B103C6">
        <w:rPr>
          <w:rStyle w:val="gd15mcfcktb"/>
          <w:rFonts w:ascii="Lucida Console" w:hAnsi="Lucida Console"/>
          <w:color w:val="0000FF"/>
        </w:rPr>
        <w:t>externalvalidation</w:t>
      </w:r>
      <w:proofErr w:type="spellEnd"/>
    </w:p>
    <w:p w14:paraId="1425190B" w14:textId="2AE27A85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103C6">
        <w:rPr>
          <w:rStyle w:val="gd15mcfckub"/>
          <w:rFonts w:ascii="Lucida Console" w:hAnsi="Lucida Console"/>
          <w:color w:val="0000FF"/>
        </w:rPr>
        <w:t xml:space="preserve">&gt; </w:t>
      </w:r>
    </w:p>
    <w:p w14:paraId="6E3E7ECE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103C6"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 w:rsidRPr="00B103C6">
        <w:rPr>
          <w:rStyle w:val="gd15mcfcktb"/>
          <w:rFonts w:ascii="Lucida Console" w:hAnsi="Lucida Console"/>
          <w:color w:val="0000FF"/>
        </w:rPr>
        <w:t>goof(</w:t>
      </w:r>
      <w:proofErr w:type="gramEnd"/>
      <w:r w:rsidRPr="00B103C6">
        <w:rPr>
          <w:rStyle w:val="gd15mcfcktb"/>
          <w:rFonts w:ascii="Lucida Console" w:hAnsi="Lucida Console"/>
          <w:color w:val="0000FF"/>
        </w:rPr>
        <w:t xml:space="preserve">observed =  SVR_Micro_Scenario_models_dataset$Cu[-Training_SVR_Micro_scenario], predicted = </w:t>
      </w:r>
      <w:proofErr w:type="spellStart"/>
      <w:r w:rsidRPr="00B103C6">
        <w:rPr>
          <w:rStyle w:val="gd15mcfcktb"/>
          <w:rFonts w:ascii="Lucida Console" w:hAnsi="Lucida Console"/>
          <w:color w:val="0000FF"/>
        </w:rPr>
        <w:t>KhavrSVR_Micro_Cu_Topographic_External</w:t>
      </w:r>
      <w:proofErr w:type="spellEnd"/>
      <w:r w:rsidRPr="00B103C6">
        <w:rPr>
          <w:rStyle w:val="gd15mcfcktb"/>
          <w:rFonts w:ascii="Lucida Console" w:hAnsi="Lucida Console"/>
          <w:color w:val="0000FF"/>
        </w:rPr>
        <w:t>,  plot.it = TRUE)</w:t>
      </w:r>
    </w:p>
    <w:p w14:paraId="6E938D6F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  R2 concordance        MSE      RMSE       bias</w:t>
      </w:r>
    </w:p>
    <w:p w14:paraId="2DA5CB0B" w14:textId="4D8313F0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1 -0.</w:t>
      </w:r>
      <w:proofErr w:type="gramStart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04219769  0.08931377</w:t>
      </w:r>
      <w:proofErr w:type="gramEnd"/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0.08426251 0.2902801 0.08412506</w:t>
      </w:r>
    </w:p>
    <w:p w14:paraId="1DDA0B10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103C6">
        <w:rPr>
          <w:rStyle w:val="gd15mcfcktb"/>
          <w:rFonts w:ascii="Lucida Console" w:hAnsi="Lucida Console"/>
          <w:color w:val="0000FF"/>
        </w:rPr>
        <w:t>#</w:t>
      </w:r>
      <w:proofErr w:type="gramStart"/>
      <w:r w:rsidRPr="00B103C6">
        <w:rPr>
          <w:rStyle w:val="gd15mcfcktb"/>
          <w:rFonts w:ascii="Lucida Console" w:hAnsi="Lucida Console"/>
          <w:color w:val="0000FF"/>
        </w:rPr>
        <w:t>training</w:t>
      </w:r>
      <w:proofErr w:type="gramEnd"/>
    </w:p>
    <w:p w14:paraId="50E72B2B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103C6">
        <w:rPr>
          <w:rStyle w:val="gd15mcfckub"/>
          <w:rFonts w:ascii="Lucida Console" w:hAnsi="Lucida Console"/>
          <w:color w:val="0000FF"/>
        </w:rPr>
        <w:t xml:space="preserve">&gt; </w:t>
      </w:r>
      <w:proofErr w:type="spellStart"/>
      <w:proofErr w:type="gramStart"/>
      <w:r w:rsidRPr="00B103C6">
        <w:rPr>
          <w:rStyle w:val="gd15mcfcktb"/>
          <w:rFonts w:ascii="Lucida Console" w:hAnsi="Lucida Console"/>
          <w:color w:val="0000FF"/>
        </w:rPr>
        <w:t>nrmse</w:t>
      </w:r>
      <w:proofErr w:type="spellEnd"/>
      <w:r w:rsidRPr="00B103C6">
        <w:rPr>
          <w:rStyle w:val="gd15mcfcktb"/>
          <w:rFonts w:ascii="Lucida Console" w:hAnsi="Lucida Console"/>
          <w:color w:val="0000FF"/>
        </w:rPr>
        <w:t>(</w:t>
      </w:r>
      <w:proofErr w:type="spellStart"/>
      <w:proofErr w:type="gramEnd"/>
      <w:r w:rsidRPr="00B103C6">
        <w:rPr>
          <w:rStyle w:val="gd15mcfcktb"/>
          <w:rFonts w:ascii="Lucida Console" w:hAnsi="Lucida Console"/>
          <w:color w:val="0000FF"/>
        </w:rPr>
        <w:t>KhavrSVR_Micro_Cu_Topographic_Internal</w:t>
      </w:r>
      <w:proofErr w:type="spellEnd"/>
      <w:r w:rsidRPr="00B103C6">
        <w:rPr>
          <w:rStyle w:val="gd15mcfcktb"/>
          <w:rFonts w:ascii="Lucida Console" w:hAnsi="Lucida Console"/>
          <w:color w:val="0000FF"/>
        </w:rPr>
        <w:t>, SVR_Micro_Scenario_models_dataset$Cu[Training_SVR_Micro_scenario])</w:t>
      </w:r>
    </w:p>
    <w:p w14:paraId="4F6FFFF7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73</w:t>
      </w:r>
    </w:p>
    <w:p w14:paraId="16BB7D6D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103C6"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 w:rsidRPr="00B103C6">
        <w:rPr>
          <w:rStyle w:val="gd15mcfcktb"/>
          <w:rFonts w:ascii="Lucida Console" w:hAnsi="Lucida Console"/>
          <w:color w:val="0000FF"/>
        </w:rPr>
        <w:t>MAPE(</w:t>
      </w:r>
      <w:proofErr w:type="spellStart"/>
      <w:proofErr w:type="gramEnd"/>
      <w:r w:rsidRPr="00B103C6">
        <w:rPr>
          <w:rStyle w:val="gd15mcfcktb"/>
          <w:rFonts w:ascii="Lucida Console" w:hAnsi="Lucida Console"/>
          <w:color w:val="0000FF"/>
        </w:rPr>
        <w:t>KhavrSVR_Micro_Cu_Topographic_Internal</w:t>
      </w:r>
      <w:proofErr w:type="spellEnd"/>
      <w:r w:rsidRPr="00B103C6">
        <w:rPr>
          <w:rStyle w:val="gd15mcfcktb"/>
          <w:rFonts w:ascii="Lucida Console" w:hAnsi="Lucida Console"/>
          <w:color w:val="0000FF"/>
        </w:rPr>
        <w:t>, SVR_Micro_Scenario_models_dataset$Cu[Training_SVR_Micro_scenario])</w:t>
      </w:r>
    </w:p>
    <w:p w14:paraId="31C77825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0.1324695</w:t>
      </w:r>
    </w:p>
    <w:p w14:paraId="4C58EA19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103C6">
        <w:rPr>
          <w:rStyle w:val="gd15mcfckub"/>
          <w:rFonts w:ascii="Lucida Console" w:hAnsi="Lucida Console"/>
          <w:color w:val="0000FF"/>
        </w:rPr>
        <w:t xml:space="preserve">&gt; </w:t>
      </w:r>
      <w:r w:rsidRPr="00B103C6">
        <w:rPr>
          <w:rStyle w:val="gd15mcfcktb"/>
          <w:rFonts w:ascii="Lucida Console" w:hAnsi="Lucida Console"/>
          <w:color w:val="0000FF"/>
        </w:rPr>
        <w:t>##testing</w:t>
      </w:r>
    </w:p>
    <w:p w14:paraId="0A19A5F0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103C6">
        <w:rPr>
          <w:rStyle w:val="gd15mcfckub"/>
          <w:rFonts w:ascii="Lucida Console" w:hAnsi="Lucida Console"/>
          <w:color w:val="0000FF"/>
        </w:rPr>
        <w:t xml:space="preserve">&gt; </w:t>
      </w:r>
      <w:proofErr w:type="spellStart"/>
      <w:proofErr w:type="gramStart"/>
      <w:r w:rsidRPr="00B103C6">
        <w:rPr>
          <w:rStyle w:val="gd15mcfcktb"/>
          <w:rFonts w:ascii="Lucida Console" w:hAnsi="Lucida Console"/>
          <w:color w:val="0000FF"/>
        </w:rPr>
        <w:t>nrmse</w:t>
      </w:r>
      <w:proofErr w:type="spellEnd"/>
      <w:r w:rsidRPr="00B103C6">
        <w:rPr>
          <w:rStyle w:val="gd15mcfcktb"/>
          <w:rFonts w:ascii="Lucida Console" w:hAnsi="Lucida Console"/>
          <w:color w:val="0000FF"/>
        </w:rPr>
        <w:t>(</w:t>
      </w:r>
      <w:proofErr w:type="spellStart"/>
      <w:proofErr w:type="gramEnd"/>
      <w:r w:rsidRPr="00B103C6">
        <w:rPr>
          <w:rStyle w:val="gd15mcfcktb"/>
          <w:rFonts w:ascii="Lucida Console" w:hAnsi="Lucida Console"/>
          <w:color w:val="0000FF"/>
        </w:rPr>
        <w:t>KhavrSVR_Micro_Cu_Topographic_External</w:t>
      </w:r>
      <w:proofErr w:type="spellEnd"/>
      <w:r w:rsidRPr="00B103C6">
        <w:rPr>
          <w:rStyle w:val="gd15mcfcktb"/>
          <w:rFonts w:ascii="Lucida Console" w:hAnsi="Lucida Console"/>
          <w:color w:val="0000FF"/>
        </w:rPr>
        <w:t>, SVR_Micro_Scenario_models_dataset$Cu[-Training_SVR_Micro_scenario])</w:t>
      </w:r>
    </w:p>
    <w:p w14:paraId="14FFAE66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99.6</w:t>
      </w:r>
    </w:p>
    <w:p w14:paraId="2FD23A19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103C6"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 w:rsidRPr="00B103C6">
        <w:rPr>
          <w:rStyle w:val="gd15mcfcktb"/>
          <w:rFonts w:ascii="Lucida Console" w:hAnsi="Lucida Console"/>
          <w:color w:val="0000FF"/>
        </w:rPr>
        <w:t>MAPE(</w:t>
      </w:r>
      <w:proofErr w:type="spellStart"/>
      <w:proofErr w:type="gramEnd"/>
      <w:r w:rsidRPr="00B103C6">
        <w:rPr>
          <w:rStyle w:val="gd15mcfcktb"/>
          <w:rFonts w:ascii="Lucida Console" w:hAnsi="Lucida Console"/>
          <w:color w:val="0000FF"/>
        </w:rPr>
        <w:t>KhavrSVR_Micro_Cu_Topographic_External</w:t>
      </w:r>
      <w:proofErr w:type="spellEnd"/>
      <w:r w:rsidRPr="00B103C6">
        <w:rPr>
          <w:rStyle w:val="gd15mcfcktb"/>
          <w:rFonts w:ascii="Lucida Console" w:hAnsi="Lucida Console"/>
          <w:color w:val="0000FF"/>
        </w:rPr>
        <w:t>, SVR_Micro_Scenario_models_dataset$Cu[-Training_SVR_Micro_scenario])</w:t>
      </w:r>
    </w:p>
    <w:p w14:paraId="2F0BB004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B103C6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0.23349</w:t>
      </w:r>
    </w:p>
    <w:p w14:paraId="38A0ACF0" w14:textId="77777777" w:rsidR="00B103C6" w:rsidRPr="00B103C6" w:rsidRDefault="00B103C6" w:rsidP="00B103C6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</w:p>
    <w:p w14:paraId="5B54261E" w14:textId="173EEB31" w:rsidR="00B103C6" w:rsidRDefault="00B103C6">
      <w:pPr>
        <w:rPr>
          <w:sz w:val="20"/>
          <w:szCs w:val="20"/>
        </w:rPr>
      </w:pPr>
    </w:p>
    <w:p w14:paraId="63D17D15" w14:textId="76B87700" w:rsidR="00392217" w:rsidRDefault="00392217">
      <w:pPr>
        <w:rPr>
          <w:sz w:val="20"/>
          <w:szCs w:val="20"/>
        </w:rPr>
      </w:pPr>
    </w:p>
    <w:p w14:paraId="1DBA3C2E" w14:textId="0CA369E2" w:rsidR="00392217" w:rsidRDefault="00392217">
      <w:pPr>
        <w:rPr>
          <w:sz w:val="20"/>
          <w:szCs w:val="20"/>
        </w:rPr>
      </w:pPr>
    </w:p>
    <w:p w14:paraId="7421CD47" w14:textId="4FCD1640" w:rsidR="00392217" w:rsidRDefault="00392217">
      <w:pPr>
        <w:rPr>
          <w:sz w:val="20"/>
          <w:szCs w:val="20"/>
        </w:rPr>
      </w:pPr>
    </w:p>
    <w:p w14:paraId="1D2A2E59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7B6FF7">
        <w:rPr>
          <w:rStyle w:val="gd15mcfcktb"/>
          <w:rFonts w:ascii="Lucida Console" w:hAnsi="Lucida Console"/>
          <w:color w:val="0000FF"/>
          <w:sz w:val="22"/>
          <w:szCs w:val="22"/>
          <w:highlight w:val="yellow"/>
        </w:rPr>
        <w:lastRenderedPageBreak/>
        <w:t>KhavrSVR_Micro_modeltune_Cu_Climate</w:t>
      </w:r>
      <w:proofErr w:type="spellEnd"/>
    </w:p>
    <w:p w14:paraId="7640C92C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2E7289B5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 tuning of ‘</w:t>
      </w:r>
      <w:proofErr w:type="spellStart"/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’:</w:t>
      </w:r>
    </w:p>
    <w:p w14:paraId="7B19ADCE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232DBBDD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sampling method: 10-fold cross validation </w:t>
      </w:r>
    </w:p>
    <w:p w14:paraId="2C8CC2DC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2F1C46E4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- best parameters:</w:t>
      </w:r>
    </w:p>
    <w:p w14:paraId="6AD871EA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gamma cost</w:t>
      </w:r>
    </w:p>
    <w:p w14:paraId="0C971D17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2    2</w:t>
      </w:r>
    </w:p>
    <w:p w14:paraId="1C43B13B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6BF2EEE9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best performance: 0.06934236 </w:t>
      </w:r>
    </w:p>
    <w:p w14:paraId="77DA137C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6FF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KhavrSVR_Micro_Cu_Climate</w:t>
      </w:r>
      <w:proofErr w:type="spellEnd"/>
    </w:p>
    <w:p w14:paraId="042A840C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6E18678B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all:</w:t>
      </w:r>
    </w:p>
    <w:p w14:paraId="39493FA0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proofErr w:type="spellStart"/>
      <w:proofErr w:type="gramStart"/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(</w:t>
      </w:r>
      <w:proofErr w:type="gramEnd"/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formula = Cu ~ </w:t>
      </w:r>
      <w:proofErr w:type="spellStart"/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rad_khavr</w:t>
      </w:r>
      <w:proofErr w:type="spellEnd"/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bio_15_khavr + bio_12_khavr + bio_1_khavr, data = </w:t>
      </w:r>
      <w:proofErr w:type="spellStart"/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R_Micro_Scenario_models_dataset</w:t>
      </w:r>
      <w:proofErr w:type="spellEnd"/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</w:t>
      </w:r>
      <w:proofErr w:type="spellStart"/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raining_SVR_Micro_scenario</w:t>
      </w:r>
      <w:proofErr w:type="spellEnd"/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</w:t>
      </w:r>
    </w:p>
    <w:p w14:paraId="4A1AA7FA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], kernel = "radial", cost = 2, gamma = 2)</w:t>
      </w:r>
    </w:p>
    <w:p w14:paraId="7BAB0D44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6C28D5AC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59A1DF1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s:</w:t>
      </w:r>
    </w:p>
    <w:p w14:paraId="347BAD7F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SVM-Type:  eps-regression </w:t>
      </w:r>
    </w:p>
    <w:p w14:paraId="07BBC039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SVM-Kernel:  radial </w:t>
      </w:r>
    </w:p>
    <w:p w14:paraId="48CA1170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cost:  2 </w:t>
      </w:r>
    </w:p>
    <w:p w14:paraId="0B0BE183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gamma:  2 </w:t>
      </w:r>
    </w:p>
    <w:p w14:paraId="61D720AD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epsilon:  0.1 </w:t>
      </w:r>
    </w:p>
    <w:p w14:paraId="150D6EA2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F59F1E7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8A1F578" w14:textId="77777777" w:rsidR="00392217" w:rsidRPr="007B6FF7" w:rsidRDefault="00392217" w:rsidP="00392217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umber of Support Vectors:  42</w:t>
      </w:r>
    </w:p>
    <w:p w14:paraId="09DB8007" w14:textId="1B297150" w:rsidR="00392217" w:rsidRPr="007B6FF7" w:rsidRDefault="00392217">
      <w:pPr>
        <w:rPr>
          <w:sz w:val="16"/>
          <w:szCs w:val="16"/>
        </w:rPr>
      </w:pPr>
    </w:p>
    <w:p w14:paraId="749E7963" w14:textId="5D726943" w:rsidR="007B6FF7" w:rsidRPr="007B6FF7" w:rsidRDefault="007B6FF7" w:rsidP="007B6FF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# Internal validation</w:t>
      </w:r>
    </w:p>
    <w:p w14:paraId="7EA3C6E5" w14:textId="77777777" w:rsidR="007B6FF7" w:rsidRPr="007B6FF7" w:rsidRDefault="007B6FF7" w:rsidP="007B6FF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6FF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SVR_Micro_Scenario_models_dataset$Cu[Training_SVR_Micro_scenario], predicted = </w:t>
      </w:r>
      <w:proofErr w:type="spellStart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KhavrSVR_Micro_Cu_Climate_Internal</w:t>
      </w:r>
      <w:proofErr w:type="spellEnd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,  plot.it = TRUE)</w:t>
      </w:r>
    </w:p>
    <w:p w14:paraId="6C1229D0" w14:textId="77777777" w:rsidR="007B6FF7" w:rsidRPr="007B6FF7" w:rsidRDefault="007B6FF7" w:rsidP="007B6FF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R2 concordance         MSE       RMSE         bias</w:t>
      </w:r>
    </w:p>
    <w:p w14:paraId="0FDAFCB0" w14:textId="77777777" w:rsidR="007B6FF7" w:rsidRPr="007B6FF7" w:rsidRDefault="007B6FF7" w:rsidP="007B6FF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9695692   0.9620525 0.002453562 0.04953344 -0.002829698</w:t>
      </w:r>
    </w:p>
    <w:p w14:paraId="5F1CA39C" w14:textId="77777777" w:rsidR="007B6FF7" w:rsidRPr="007B6FF7" w:rsidRDefault="007B6FF7" w:rsidP="007B6FF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6FF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# </w:t>
      </w:r>
      <w:proofErr w:type="spellStart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externalvalidation</w:t>
      </w:r>
      <w:proofErr w:type="spellEnd"/>
    </w:p>
    <w:p w14:paraId="467C22FA" w14:textId="77777777" w:rsidR="007B6FF7" w:rsidRPr="007B6FF7" w:rsidRDefault="007B6FF7" w:rsidP="007B6FF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6FF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 SVR_Micro_Scenario_models_dataset$Cu[-Training_SVR_Micro_scenario], predicted = </w:t>
      </w:r>
      <w:proofErr w:type="spellStart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KhavrSVR_Micro_Cu_Climate_External</w:t>
      </w:r>
      <w:proofErr w:type="spellEnd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,  plot.it = TRUE)</w:t>
      </w:r>
    </w:p>
    <w:p w14:paraId="2356B407" w14:textId="77777777" w:rsidR="007B6FF7" w:rsidRPr="007B6FF7" w:rsidRDefault="007B6FF7" w:rsidP="007B6FF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  R2 concordance        MSE      RMSE      bias</w:t>
      </w:r>
    </w:p>
    <w:p w14:paraId="504536E6" w14:textId="77777777" w:rsidR="007B6FF7" w:rsidRPr="007B6FF7" w:rsidRDefault="007B6FF7" w:rsidP="007B6FF7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-0.01259906   0.2736476 0.08186944 0.2861284 0.1056172</w:t>
      </w:r>
    </w:p>
    <w:p w14:paraId="1FECC170" w14:textId="093D1E76" w:rsidR="007B6FF7" w:rsidRPr="007B6FF7" w:rsidRDefault="007B6FF7">
      <w:pPr>
        <w:rPr>
          <w:sz w:val="16"/>
          <w:szCs w:val="16"/>
        </w:rPr>
      </w:pPr>
    </w:p>
    <w:p w14:paraId="05AD84C0" w14:textId="77777777" w:rsidR="007B6FF7" w:rsidRPr="007B6FF7" w:rsidRDefault="007B6FF7" w:rsidP="007B6FF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#</w:t>
      </w:r>
      <w:proofErr w:type="gramStart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training</w:t>
      </w:r>
      <w:proofErr w:type="gramEnd"/>
    </w:p>
    <w:p w14:paraId="6CCA74CB" w14:textId="77777777" w:rsidR="007B6FF7" w:rsidRPr="007B6FF7" w:rsidRDefault="007B6FF7" w:rsidP="007B6FF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6FF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KhavrSVR_Micro_Cu_Climate_Internal</w:t>
      </w:r>
      <w:proofErr w:type="spellEnd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Training_SVR_Micro_scenario])</w:t>
      </w:r>
    </w:p>
    <w:p w14:paraId="2DEF6EAF" w14:textId="77777777" w:rsidR="007B6FF7" w:rsidRPr="007B6FF7" w:rsidRDefault="007B6FF7" w:rsidP="007B6FF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17.3</w:t>
      </w:r>
    </w:p>
    <w:p w14:paraId="5575E872" w14:textId="77777777" w:rsidR="007B6FF7" w:rsidRPr="007B6FF7" w:rsidRDefault="007B6FF7" w:rsidP="007B6FF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6FF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KhavrSVR_Micro_Cu_Climate_Internal</w:t>
      </w:r>
      <w:proofErr w:type="spellEnd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Training_SVR_Micro_scenario])</w:t>
      </w:r>
    </w:p>
    <w:p w14:paraId="27633216" w14:textId="77777777" w:rsidR="007B6FF7" w:rsidRPr="007B6FF7" w:rsidRDefault="007B6FF7" w:rsidP="007B6FF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0339928</w:t>
      </w:r>
    </w:p>
    <w:p w14:paraId="23853336" w14:textId="77777777" w:rsidR="007B6FF7" w:rsidRPr="007B6FF7" w:rsidRDefault="007B6FF7" w:rsidP="007B6FF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6FF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480A6174" w14:textId="77777777" w:rsidR="007B6FF7" w:rsidRPr="007B6FF7" w:rsidRDefault="007B6FF7" w:rsidP="007B6FF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6FF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KhavrSVR_Micro_Cu_Climate_External</w:t>
      </w:r>
      <w:proofErr w:type="spellEnd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-Training_SVR_Micro_scenario])</w:t>
      </w:r>
    </w:p>
    <w:p w14:paraId="514979E1" w14:textId="77777777" w:rsidR="007B6FF7" w:rsidRPr="007B6FF7" w:rsidRDefault="007B6FF7" w:rsidP="007B6FF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98.2</w:t>
      </w:r>
    </w:p>
    <w:p w14:paraId="0AD5854F" w14:textId="77777777" w:rsidR="007B6FF7" w:rsidRPr="007B6FF7" w:rsidRDefault="007B6FF7" w:rsidP="007B6FF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6FF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KhavrSVR_Micro_Cu_Climate_External</w:t>
      </w:r>
      <w:proofErr w:type="spellEnd"/>
      <w:r w:rsidRPr="007B6FF7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-Training_SVR_Micro_scenario])</w:t>
      </w:r>
    </w:p>
    <w:p w14:paraId="3C67CFA3" w14:textId="77777777" w:rsidR="007B6FF7" w:rsidRPr="007B6FF7" w:rsidRDefault="007B6FF7" w:rsidP="007B6FF7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7B6FF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2587769</w:t>
      </w:r>
    </w:p>
    <w:p w14:paraId="08C656A8" w14:textId="534E5D7C" w:rsidR="007B6FF7" w:rsidRDefault="007B6FF7">
      <w:pPr>
        <w:rPr>
          <w:sz w:val="16"/>
          <w:szCs w:val="16"/>
        </w:rPr>
      </w:pPr>
    </w:p>
    <w:p w14:paraId="00654707" w14:textId="48627703" w:rsidR="007B6FF7" w:rsidRDefault="007B6FF7">
      <w:pPr>
        <w:rPr>
          <w:sz w:val="16"/>
          <w:szCs w:val="16"/>
        </w:rPr>
      </w:pPr>
    </w:p>
    <w:p w14:paraId="047C9306" w14:textId="3A210261" w:rsidR="007B6FF7" w:rsidRDefault="007B6FF7">
      <w:pPr>
        <w:rPr>
          <w:sz w:val="16"/>
          <w:szCs w:val="16"/>
        </w:rPr>
      </w:pPr>
    </w:p>
    <w:p w14:paraId="265558CF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177EAC">
        <w:rPr>
          <w:rStyle w:val="gd15mcfcktb"/>
          <w:rFonts w:ascii="Lucida Console" w:hAnsi="Lucida Console"/>
          <w:color w:val="0000FF"/>
          <w:sz w:val="22"/>
          <w:szCs w:val="22"/>
          <w:highlight w:val="yellow"/>
        </w:rPr>
        <w:lastRenderedPageBreak/>
        <w:t>KhavrSVR_Micro_modeltune_Cu_Soil</w:t>
      </w:r>
      <w:proofErr w:type="spellEnd"/>
    </w:p>
    <w:p w14:paraId="333CD012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F071855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 tuning of ‘</w:t>
      </w:r>
      <w:proofErr w:type="spellStart"/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’:</w:t>
      </w:r>
    </w:p>
    <w:p w14:paraId="0E3D4DE6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60E21BF0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sampling method: 10-fold cross validation </w:t>
      </w:r>
    </w:p>
    <w:p w14:paraId="5D56A68B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604012F6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- best parameters:</w:t>
      </w:r>
    </w:p>
    <w:p w14:paraId="152459DC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</w:t>
      </w:r>
      <w:proofErr w:type="gramStart"/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amma  cost</w:t>
      </w:r>
      <w:proofErr w:type="gramEnd"/>
    </w:p>
    <w:p w14:paraId="2E981561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0.25 0.125</w:t>
      </w:r>
    </w:p>
    <w:p w14:paraId="1B78F685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0A95FC59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best performance: 0.0796185 </w:t>
      </w:r>
    </w:p>
    <w:p w14:paraId="54AE1D74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</w:p>
    <w:p w14:paraId="71DBDD01" w14:textId="7B8C693C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177EAC">
        <w:rPr>
          <w:rStyle w:val="gd15mcfcktb"/>
          <w:rFonts w:ascii="Lucida Console" w:hAnsi="Lucida Console"/>
          <w:color w:val="0000FF"/>
          <w:sz w:val="22"/>
          <w:szCs w:val="22"/>
        </w:rPr>
        <w:t>KhavrSVR_Micro_Cu_Soil</w:t>
      </w:r>
      <w:proofErr w:type="spellEnd"/>
    </w:p>
    <w:p w14:paraId="1ABA7483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E1496E2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all:</w:t>
      </w:r>
    </w:p>
    <w:p w14:paraId="76ED5F5F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proofErr w:type="spellStart"/>
      <w:proofErr w:type="gramStart"/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(</w:t>
      </w:r>
      <w:proofErr w:type="gramEnd"/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formula = Cu ~ b2_reflectance + </w:t>
      </w:r>
      <w:proofErr w:type="spellStart"/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lay_khavr</w:t>
      </w:r>
      <w:proofErr w:type="spellEnd"/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H_khavr</w:t>
      </w:r>
      <w:proofErr w:type="spellEnd"/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nd_khavr</w:t>
      </w:r>
      <w:proofErr w:type="spellEnd"/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data = </w:t>
      </w:r>
      <w:proofErr w:type="spellStart"/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R_Micro_Scenario_models_dataset</w:t>
      </w:r>
      <w:proofErr w:type="spellEnd"/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</w:t>
      </w:r>
      <w:proofErr w:type="spellStart"/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raining_SVR_Micro_scenario</w:t>
      </w:r>
      <w:proofErr w:type="spellEnd"/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</w:t>
      </w:r>
    </w:p>
    <w:p w14:paraId="0B70C8B5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], kernel = "radial", cost = 0.125, gamma = 0.25)</w:t>
      </w:r>
    </w:p>
    <w:p w14:paraId="00D091B6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C72B14E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708F466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s:</w:t>
      </w:r>
    </w:p>
    <w:p w14:paraId="6D94C40B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SVM-Type:  eps-regression </w:t>
      </w:r>
    </w:p>
    <w:p w14:paraId="7F31D5C6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SVM-Kernel:  radial </w:t>
      </w:r>
    </w:p>
    <w:p w14:paraId="35E30FD5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cost:  0.125 </w:t>
      </w:r>
    </w:p>
    <w:p w14:paraId="62E31E71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gamma:  0.25 </w:t>
      </w:r>
    </w:p>
    <w:p w14:paraId="3E13BA81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epsilon:  0.1 </w:t>
      </w:r>
    </w:p>
    <w:p w14:paraId="15E6BE75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0254EF1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4252557B" w14:textId="77777777" w:rsidR="00C368F4" w:rsidRPr="00177EAC" w:rsidRDefault="00C368F4" w:rsidP="00C368F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umber of Support Vectors:  45</w:t>
      </w:r>
    </w:p>
    <w:p w14:paraId="1F651BBB" w14:textId="4F13EEB8" w:rsidR="007B6FF7" w:rsidRPr="00177EAC" w:rsidRDefault="007B6FF7">
      <w:pPr>
        <w:rPr>
          <w:sz w:val="12"/>
          <w:szCs w:val="12"/>
        </w:rPr>
      </w:pPr>
    </w:p>
    <w:tbl>
      <w:tblPr>
        <w:tblW w:w="2160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177EAC" w:rsidRPr="00177EAC" w14:paraId="07C1C74C" w14:textId="77777777" w:rsidTr="00177EAC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0B65BA7C" w14:textId="77777777" w:rsidR="00177EAC" w:rsidRPr="00177EAC" w:rsidRDefault="00177EAC" w:rsidP="00177EA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lang w:eastAsia="en-AU"/>
              </w:rPr>
            </w:pPr>
            <w:r w:rsidRPr="00177EAC">
              <w:rPr>
                <w:rFonts w:ascii="Lucida Console" w:eastAsia="Times New Roman" w:hAnsi="Lucida Console" w:cs="Courier New"/>
                <w:color w:val="0000FF"/>
                <w:lang w:eastAsia="en-AU"/>
              </w:rPr>
              <w:t># Internal validation</w:t>
            </w:r>
          </w:p>
          <w:p w14:paraId="6F927F00" w14:textId="77777777" w:rsidR="00177EAC" w:rsidRPr="00177EAC" w:rsidRDefault="00177EAC" w:rsidP="00177EA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lang w:eastAsia="en-AU"/>
              </w:rPr>
            </w:pPr>
            <w:r w:rsidRPr="00177EAC">
              <w:rPr>
                <w:rFonts w:ascii="Lucida Console" w:eastAsia="Times New Roman" w:hAnsi="Lucida Console" w:cs="Courier New"/>
                <w:color w:val="0000FF"/>
                <w:lang w:eastAsia="en-AU"/>
              </w:rPr>
              <w:t xml:space="preserve">&gt; </w:t>
            </w:r>
            <w:proofErr w:type="gramStart"/>
            <w:r w:rsidRPr="00177EAC">
              <w:rPr>
                <w:rFonts w:ascii="Lucida Console" w:eastAsia="Times New Roman" w:hAnsi="Lucida Console" w:cs="Courier New"/>
                <w:color w:val="0000FF"/>
                <w:lang w:eastAsia="en-AU"/>
              </w:rPr>
              <w:t>goof(</w:t>
            </w:r>
            <w:proofErr w:type="gramEnd"/>
            <w:r w:rsidRPr="00177EAC">
              <w:rPr>
                <w:rFonts w:ascii="Lucida Console" w:eastAsia="Times New Roman" w:hAnsi="Lucida Console" w:cs="Courier New"/>
                <w:color w:val="0000FF"/>
                <w:lang w:eastAsia="en-AU"/>
              </w:rPr>
              <w:t xml:space="preserve">observed = SVR_Micro_Scenario_models_dataset$Cu[Training_SVR_Micro_scenario], predicted = </w:t>
            </w:r>
            <w:proofErr w:type="spellStart"/>
            <w:r w:rsidRPr="00177EAC">
              <w:rPr>
                <w:rFonts w:ascii="Lucida Console" w:eastAsia="Times New Roman" w:hAnsi="Lucida Console" w:cs="Courier New"/>
                <w:color w:val="0000FF"/>
                <w:lang w:eastAsia="en-AU"/>
              </w:rPr>
              <w:t>KhavrSVR_Micro_Cu_Soil_Internal</w:t>
            </w:r>
            <w:proofErr w:type="spellEnd"/>
            <w:r w:rsidRPr="00177EAC">
              <w:rPr>
                <w:rFonts w:ascii="Lucida Console" w:eastAsia="Times New Roman" w:hAnsi="Lucida Console" w:cs="Courier New"/>
                <w:color w:val="0000FF"/>
                <w:lang w:eastAsia="en-AU"/>
              </w:rPr>
              <w:t xml:space="preserve"> ,  plot.it = TRUE)</w:t>
            </w:r>
          </w:p>
          <w:p w14:paraId="621F20A7" w14:textId="77777777" w:rsidR="00177EAC" w:rsidRPr="00177EAC" w:rsidRDefault="00177EAC" w:rsidP="00177EA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bdr w:val="none" w:sz="0" w:space="0" w:color="auto" w:frame="1"/>
                <w:lang w:eastAsia="en-AU"/>
              </w:rPr>
            </w:pPr>
            <w:r w:rsidRPr="00177EAC">
              <w:rPr>
                <w:rFonts w:ascii="Lucida Console" w:eastAsia="Times New Roman" w:hAnsi="Lucida Console" w:cs="Courier New"/>
                <w:color w:val="404040"/>
                <w:bdr w:val="none" w:sz="0" w:space="0" w:color="auto" w:frame="1"/>
                <w:lang w:eastAsia="en-AU"/>
              </w:rPr>
              <w:t xml:space="preserve">         R2 concordance        MSE      RMSE       bias</w:t>
            </w:r>
          </w:p>
          <w:p w14:paraId="5F349808" w14:textId="77777777" w:rsidR="00177EAC" w:rsidRPr="00177EAC" w:rsidRDefault="00177EAC" w:rsidP="00177EA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bdr w:val="none" w:sz="0" w:space="0" w:color="auto" w:frame="1"/>
                <w:lang w:eastAsia="en-AU"/>
              </w:rPr>
            </w:pPr>
            <w:r w:rsidRPr="00177EAC">
              <w:rPr>
                <w:rFonts w:ascii="Lucida Console" w:eastAsia="Times New Roman" w:hAnsi="Lucida Console" w:cs="Courier New"/>
                <w:color w:val="404040"/>
                <w:bdr w:val="none" w:sz="0" w:space="0" w:color="auto" w:frame="1"/>
                <w:lang w:eastAsia="en-AU"/>
              </w:rPr>
              <w:t>1 0.2186574    0.272116 0.06299779 0.2509936 0.02544239</w:t>
            </w:r>
          </w:p>
          <w:p w14:paraId="7FB96449" w14:textId="77777777" w:rsidR="00177EAC" w:rsidRPr="00177EAC" w:rsidRDefault="00177EAC" w:rsidP="00177EA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lang w:eastAsia="en-AU"/>
              </w:rPr>
            </w:pPr>
            <w:r w:rsidRPr="00177EAC">
              <w:rPr>
                <w:rFonts w:ascii="Lucida Console" w:eastAsia="Times New Roman" w:hAnsi="Lucida Console" w:cs="Courier New"/>
                <w:color w:val="0000FF"/>
                <w:lang w:eastAsia="en-AU"/>
              </w:rPr>
              <w:t xml:space="preserve">&gt; # </w:t>
            </w:r>
            <w:proofErr w:type="spellStart"/>
            <w:r w:rsidRPr="00177EAC">
              <w:rPr>
                <w:rFonts w:ascii="Lucida Console" w:eastAsia="Times New Roman" w:hAnsi="Lucida Console" w:cs="Courier New"/>
                <w:color w:val="0000FF"/>
                <w:lang w:eastAsia="en-AU"/>
              </w:rPr>
              <w:t>externalvalidation</w:t>
            </w:r>
            <w:proofErr w:type="spellEnd"/>
          </w:p>
          <w:p w14:paraId="4559ADE2" w14:textId="77777777" w:rsidR="00177EAC" w:rsidRPr="00177EAC" w:rsidRDefault="00177EAC" w:rsidP="00177EA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lang w:eastAsia="en-AU"/>
              </w:rPr>
            </w:pPr>
            <w:r w:rsidRPr="00177EAC">
              <w:rPr>
                <w:rFonts w:ascii="Lucida Console" w:eastAsia="Times New Roman" w:hAnsi="Lucida Console" w:cs="Courier New"/>
                <w:color w:val="0000FF"/>
                <w:lang w:eastAsia="en-AU"/>
              </w:rPr>
              <w:t xml:space="preserve">&gt; </w:t>
            </w:r>
            <w:proofErr w:type="gramStart"/>
            <w:r w:rsidRPr="00177EAC">
              <w:rPr>
                <w:rFonts w:ascii="Lucida Console" w:eastAsia="Times New Roman" w:hAnsi="Lucida Console" w:cs="Courier New"/>
                <w:color w:val="0000FF"/>
                <w:lang w:eastAsia="en-AU"/>
              </w:rPr>
              <w:t>goof(</w:t>
            </w:r>
            <w:proofErr w:type="gramEnd"/>
            <w:r w:rsidRPr="00177EAC">
              <w:rPr>
                <w:rFonts w:ascii="Lucida Console" w:eastAsia="Times New Roman" w:hAnsi="Lucida Console" w:cs="Courier New"/>
                <w:color w:val="0000FF"/>
                <w:lang w:eastAsia="en-AU"/>
              </w:rPr>
              <w:t xml:space="preserve">observed =  SVR_Micro_Scenario_models_dataset$Cu[-Training_SVR_Micro_scenario], predicted = </w:t>
            </w:r>
            <w:proofErr w:type="spellStart"/>
            <w:r w:rsidRPr="00177EAC">
              <w:rPr>
                <w:rFonts w:ascii="Lucida Console" w:eastAsia="Times New Roman" w:hAnsi="Lucida Console" w:cs="Courier New"/>
                <w:color w:val="0000FF"/>
                <w:lang w:eastAsia="en-AU"/>
              </w:rPr>
              <w:t>KhavrSVR_Micro_Cu_Soil_External</w:t>
            </w:r>
            <w:proofErr w:type="spellEnd"/>
            <w:r w:rsidRPr="00177EAC">
              <w:rPr>
                <w:rFonts w:ascii="Lucida Console" w:eastAsia="Times New Roman" w:hAnsi="Lucida Console" w:cs="Courier New"/>
                <w:color w:val="0000FF"/>
                <w:lang w:eastAsia="en-AU"/>
              </w:rPr>
              <w:t>,  plot.it = TRUE)</w:t>
            </w:r>
          </w:p>
          <w:p w14:paraId="1C709092" w14:textId="77777777" w:rsidR="00177EAC" w:rsidRPr="00177EAC" w:rsidRDefault="00177EAC" w:rsidP="00177EA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bdr w:val="none" w:sz="0" w:space="0" w:color="auto" w:frame="1"/>
                <w:lang w:eastAsia="en-AU"/>
              </w:rPr>
            </w:pPr>
            <w:r w:rsidRPr="00177EAC">
              <w:rPr>
                <w:rFonts w:ascii="Lucida Console" w:eastAsia="Times New Roman" w:hAnsi="Lucida Console" w:cs="Courier New"/>
                <w:color w:val="404040"/>
                <w:bdr w:val="none" w:sz="0" w:space="0" w:color="auto" w:frame="1"/>
                <w:lang w:eastAsia="en-AU"/>
              </w:rPr>
              <w:t xml:space="preserve">          R2 concordance        MSE      RMSE      bias</w:t>
            </w:r>
          </w:p>
          <w:p w14:paraId="2566DFDF" w14:textId="77777777" w:rsidR="00177EAC" w:rsidRPr="00177EAC" w:rsidRDefault="00177EAC" w:rsidP="00177EA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bdr w:val="none" w:sz="0" w:space="0" w:color="auto" w:frame="1"/>
                <w:lang w:eastAsia="en-AU"/>
              </w:rPr>
            </w:pPr>
            <w:r w:rsidRPr="00177EAC">
              <w:rPr>
                <w:rFonts w:ascii="Lucida Console" w:eastAsia="Times New Roman" w:hAnsi="Lucida Console" w:cs="Courier New"/>
                <w:color w:val="404040"/>
                <w:bdr w:val="none" w:sz="0" w:space="0" w:color="auto" w:frame="1"/>
                <w:lang w:eastAsia="en-AU"/>
              </w:rPr>
              <w:t>1 -0.1270421   0.1023608 0.09112225 0.3018646 0.1273223</w:t>
            </w:r>
          </w:p>
          <w:p w14:paraId="76A735A4" w14:textId="77777777" w:rsidR="00177EAC" w:rsidRPr="00177EAC" w:rsidRDefault="00177EAC" w:rsidP="00177E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177EAC" w:rsidRPr="00177EAC" w14:paraId="26D4B175" w14:textId="77777777" w:rsidTr="00177EAC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300765AF" w14:textId="77777777" w:rsidR="00177EAC" w:rsidRPr="00177EAC" w:rsidRDefault="00177EAC" w:rsidP="00177EAC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AU"/>
              </w:rPr>
            </w:pPr>
          </w:p>
        </w:tc>
      </w:tr>
      <w:tr w:rsidR="00177EAC" w:rsidRPr="00177EAC" w14:paraId="145A76E2" w14:textId="77777777" w:rsidTr="00177EAC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177EAC" w:rsidRPr="00177EAC" w14:paraId="09645FC4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48A8A8E6" w14:textId="77777777" w:rsidR="00177EAC" w:rsidRPr="00177EAC" w:rsidRDefault="00177EAC" w:rsidP="00177EAC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lang w:eastAsia="en-AU"/>
                    </w:rPr>
                  </w:pPr>
                  <w:r w:rsidRPr="00177EAC">
                    <w:rPr>
                      <w:rFonts w:ascii="Lucida Console" w:eastAsia="Times New Roman" w:hAnsi="Lucida Console" w:cs="Times New Roman"/>
                      <w:color w:val="0000FF"/>
                      <w:lang w:eastAsia="en-AU"/>
                    </w:rPr>
                    <w:t xml:space="preserve">&gt; </w:t>
                  </w:r>
                </w:p>
              </w:tc>
            </w:tr>
          </w:tbl>
          <w:p w14:paraId="6ABA9E5E" w14:textId="77777777" w:rsidR="00177EAC" w:rsidRPr="00177EAC" w:rsidRDefault="00177EAC" w:rsidP="00177EAC">
            <w:pPr>
              <w:spacing w:after="0" w:line="240" w:lineRule="auto"/>
              <w:rPr>
                <w:rFonts w:ascii="Lucida Console" w:eastAsia="Times New Roman" w:hAnsi="Lucida Console" w:cs="Times New Roman"/>
                <w:color w:val="404040"/>
                <w:lang w:eastAsia="en-AU"/>
              </w:rPr>
            </w:pPr>
          </w:p>
        </w:tc>
      </w:tr>
    </w:tbl>
    <w:p w14:paraId="4AB9FAA9" w14:textId="57696A32" w:rsidR="00177EAC" w:rsidRPr="00177EAC" w:rsidRDefault="00177EAC">
      <w:pPr>
        <w:rPr>
          <w:sz w:val="12"/>
          <w:szCs w:val="12"/>
        </w:rPr>
      </w:pPr>
    </w:p>
    <w:p w14:paraId="2131BF7C" w14:textId="77777777" w:rsidR="00177EAC" w:rsidRPr="00177EAC" w:rsidRDefault="00177EAC" w:rsidP="00177EA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177EAC">
        <w:rPr>
          <w:rStyle w:val="gd15mcfcktb"/>
          <w:rFonts w:ascii="Lucida Console" w:hAnsi="Lucida Console"/>
          <w:color w:val="0000FF"/>
          <w:sz w:val="22"/>
          <w:szCs w:val="22"/>
        </w:rPr>
        <w:t>#</w:t>
      </w:r>
      <w:proofErr w:type="gramStart"/>
      <w:r w:rsidRPr="00177EAC">
        <w:rPr>
          <w:rStyle w:val="gd15mcfcktb"/>
          <w:rFonts w:ascii="Lucida Console" w:hAnsi="Lucida Console"/>
          <w:color w:val="0000FF"/>
          <w:sz w:val="22"/>
          <w:szCs w:val="22"/>
        </w:rPr>
        <w:t>training</w:t>
      </w:r>
      <w:proofErr w:type="gramEnd"/>
    </w:p>
    <w:p w14:paraId="0C8BAEF9" w14:textId="77777777" w:rsidR="00177EAC" w:rsidRPr="00177EAC" w:rsidRDefault="00177EAC" w:rsidP="00177EA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177EA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177EAC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177EAC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177EAC">
        <w:rPr>
          <w:rStyle w:val="gd15mcfcktb"/>
          <w:rFonts w:ascii="Lucida Console" w:hAnsi="Lucida Console"/>
          <w:color w:val="0000FF"/>
          <w:sz w:val="22"/>
          <w:szCs w:val="22"/>
        </w:rPr>
        <w:t>KhavrSVR_Micro_Cu_Soil_Internal</w:t>
      </w:r>
      <w:proofErr w:type="spellEnd"/>
      <w:r w:rsidRPr="00177EA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Training_SVR_Micro_scenario])</w:t>
      </w:r>
    </w:p>
    <w:p w14:paraId="65C43F67" w14:textId="77777777" w:rsidR="00177EAC" w:rsidRPr="00177EAC" w:rsidRDefault="00177EAC" w:rsidP="00177E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87.4</w:t>
      </w:r>
    </w:p>
    <w:p w14:paraId="34C12E0E" w14:textId="77777777" w:rsidR="00177EAC" w:rsidRPr="00177EAC" w:rsidRDefault="00177EAC" w:rsidP="00177EA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177EA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177EAC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177EAC">
        <w:rPr>
          <w:rStyle w:val="gd15mcfcktb"/>
          <w:rFonts w:ascii="Lucida Console" w:hAnsi="Lucida Console"/>
          <w:color w:val="0000FF"/>
          <w:sz w:val="22"/>
          <w:szCs w:val="22"/>
        </w:rPr>
        <w:t>KhavrSVR_Micro_Cu_Soil_Internal</w:t>
      </w:r>
      <w:proofErr w:type="spellEnd"/>
      <w:r w:rsidRPr="00177EA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Training_SVR_Micro_scenario])</w:t>
      </w:r>
    </w:p>
    <w:p w14:paraId="7210AE8B" w14:textId="77777777" w:rsidR="00177EAC" w:rsidRPr="00177EAC" w:rsidRDefault="00177EAC" w:rsidP="00177E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1839443</w:t>
      </w:r>
    </w:p>
    <w:p w14:paraId="0504F413" w14:textId="77777777" w:rsidR="00177EAC" w:rsidRPr="00177EAC" w:rsidRDefault="00177EAC" w:rsidP="00177EA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177EA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177EAC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2A142DD5" w14:textId="77777777" w:rsidR="00177EAC" w:rsidRPr="00177EAC" w:rsidRDefault="00177EAC" w:rsidP="00177EA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177EA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177EAC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177EAC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177EAC">
        <w:rPr>
          <w:rStyle w:val="gd15mcfcktb"/>
          <w:rFonts w:ascii="Lucida Console" w:hAnsi="Lucida Console"/>
          <w:color w:val="0000FF"/>
          <w:sz w:val="22"/>
          <w:szCs w:val="22"/>
        </w:rPr>
        <w:t>KhavrSVR_Micro_Cu_Soil_External</w:t>
      </w:r>
      <w:proofErr w:type="spellEnd"/>
      <w:r w:rsidRPr="00177EA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-Training_SVR_Micro_scenario])</w:t>
      </w:r>
    </w:p>
    <w:p w14:paraId="632F0F4E" w14:textId="77777777" w:rsidR="00177EAC" w:rsidRPr="00177EAC" w:rsidRDefault="00177EAC" w:rsidP="00177E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103.6</w:t>
      </w:r>
    </w:p>
    <w:p w14:paraId="1F6B15C1" w14:textId="77777777" w:rsidR="00177EAC" w:rsidRPr="00177EAC" w:rsidRDefault="00177EAC" w:rsidP="00177EA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177EA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177EAC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177EAC">
        <w:rPr>
          <w:rStyle w:val="gd15mcfcktb"/>
          <w:rFonts w:ascii="Lucida Console" w:hAnsi="Lucida Console"/>
          <w:color w:val="0000FF"/>
          <w:sz w:val="22"/>
          <w:szCs w:val="22"/>
        </w:rPr>
        <w:t>KhavrSVR_Micro_Cu_Soil_External</w:t>
      </w:r>
      <w:proofErr w:type="spellEnd"/>
      <w:r w:rsidRPr="00177EA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-Training_SVR_Micro_scenario])</w:t>
      </w:r>
    </w:p>
    <w:p w14:paraId="6A2E4E99" w14:textId="0A58CEAE" w:rsidR="00177EAC" w:rsidRDefault="00177EAC" w:rsidP="00177E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77E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2615099</w:t>
      </w:r>
    </w:p>
    <w:p w14:paraId="0BFDA981" w14:textId="1D5C677F" w:rsidR="00C31E03" w:rsidRDefault="00C31E03" w:rsidP="00177E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CFB3E5D" w14:textId="4D945DB6" w:rsidR="00C31E03" w:rsidRDefault="00C31E03" w:rsidP="00177E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4FDBE68F" w14:textId="4228D4D0" w:rsidR="00C31E03" w:rsidRDefault="00C31E03" w:rsidP="00177E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37919BD" w14:textId="47DD29E6" w:rsidR="00C31E03" w:rsidRDefault="00C31E03" w:rsidP="00177E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0A9D25EA" w14:textId="29CFAAB9" w:rsidR="00C31E03" w:rsidRDefault="00C31E03" w:rsidP="00177E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ED54816" w14:textId="77777777" w:rsidR="00EA60EA" w:rsidRDefault="00EA60EA" w:rsidP="00177E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2D94D679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EA60EA">
        <w:rPr>
          <w:rStyle w:val="gd15mcfcktb"/>
          <w:rFonts w:ascii="Lucida Console" w:hAnsi="Lucida Console"/>
          <w:color w:val="0000FF"/>
          <w:highlight w:val="yellow"/>
        </w:rPr>
        <w:t>KhavrSVR_Micro_modeltune_Cu_Rec_Fea_Elimination</w:t>
      </w:r>
      <w:proofErr w:type="spellEnd"/>
    </w:p>
    <w:p w14:paraId="41F49947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5FA910E8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 tuning of ‘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’:</w:t>
      </w:r>
    </w:p>
    <w:p w14:paraId="73FA857F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6CE04495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sampling method: 10-fold cross validation </w:t>
      </w:r>
    </w:p>
    <w:p w14:paraId="72B3F43F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7CAE1948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- best parameters:</w:t>
      </w:r>
    </w:p>
    <w:p w14:paraId="3E0CDDDC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gamma cost</w:t>
      </w:r>
    </w:p>
    <w:p w14:paraId="0EA820C2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4    4</w:t>
      </w:r>
    </w:p>
    <w:p w14:paraId="62FD722A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30119E3C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best performance: 0.08475451 </w:t>
      </w:r>
    </w:p>
    <w:p w14:paraId="507744FA" w14:textId="3622D80C" w:rsidR="00C31E03" w:rsidRPr="00C31E03" w:rsidRDefault="00C31E03" w:rsidP="00177EAC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</w:p>
    <w:p w14:paraId="71C721A4" w14:textId="7F62963F" w:rsidR="00C31E03" w:rsidRPr="00C31E03" w:rsidRDefault="00C31E03" w:rsidP="00177EAC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</w:p>
    <w:p w14:paraId="5FE4622F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C31E03">
        <w:rPr>
          <w:rStyle w:val="gd15mcfcktb"/>
          <w:rFonts w:ascii="Lucida Console" w:hAnsi="Lucida Console"/>
          <w:color w:val="0000FF"/>
        </w:rPr>
        <w:t>KhavrSVR_Micro_Cu_Rec_Fea_Elimination</w:t>
      </w:r>
      <w:proofErr w:type="spellEnd"/>
    </w:p>
    <w:p w14:paraId="57978415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6AB2FFC1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all:</w:t>
      </w:r>
    </w:p>
    <w:p w14:paraId="700A7F0E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proofErr w:type="spellStart"/>
      <w:proofErr w:type="gram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(</w:t>
      </w:r>
      <w:proofErr w:type="gram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formula = Cu ~ b2_reflectance + b3_reflectance + b4_reflectance + b5_reflectance + b6_reflectance + b7_reflectance +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i_mean_kh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</w:p>
    <w:p w14:paraId="5DB92429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gndvi_mean_kh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dvi_mean_kh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atind_mean_kh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gsi_mean_kh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Sen_B02_30m_aoi + Sen_B03_Mean_30m_aoi + Sen_B05_Mean_30m_aoi + </w:t>
      </w:r>
    </w:p>
    <w:p w14:paraId="22AD1E46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Sen_B06_Mean_30m_aoi + Sen_B07_Mean_30m_aoi + Sen_B08_Mean_30m_aoi + Sen_B08A_Mean_30m_aoi + Sen_B11_Mean_30m_aoi + Sen_B12_Mean_30m_aoi + </w:t>
      </w:r>
    </w:p>
    <w:p w14:paraId="666F340D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layInd_Mean_Sentinel_khavr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GNDVI_Mean_Sentinel_khavr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MSAVI2_Mean_Sentinel_khavr +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DVI_Mean_Sentinel_khavr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aturation_Mean_Sentinel_khavr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</w:p>
    <w:p w14:paraId="532CC1A5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GSI_Mean_Sentinel_khavr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FlowAcc_kh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lanCur_kh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roflCur_kh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lope_kh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pi_kh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Twi_kh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aoi_dem_clip_khavr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bio_15_khavr + </w:t>
      </w:r>
    </w:p>
    <w:p w14:paraId="770DB87F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bio_12_khavr + bio_1_khavr +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lay_khavr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H_khavr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and_khavr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data = </w:t>
      </w:r>
      <w:proofErr w:type="spell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R_Micro_Scenario_models_</w:t>
      </w:r>
      <w:proofErr w:type="gramStart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dataset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</w:t>
      </w:r>
      <w:proofErr w:type="spellStart"/>
      <w:proofErr w:type="gram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Training_SVR_Micro_scenario</w:t>
      </w:r>
      <w:proofErr w:type="spellEnd"/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</w:t>
      </w:r>
    </w:p>
    <w:p w14:paraId="646BCD01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], kernel = "radial", cost = 4, gamma = 4)</w:t>
      </w:r>
    </w:p>
    <w:p w14:paraId="16A49CB9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441D1443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2A9F2AE1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s:</w:t>
      </w:r>
    </w:p>
    <w:p w14:paraId="373CB9BA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SVM-Type:  eps-regression </w:t>
      </w:r>
    </w:p>
    <w:p w14:paraId="2FADF30E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SVM-Kernel:  radial </w:t>
      </w:r>
    </w:p>
    <w:p w14:paraId="3F523BCC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cost:  4 </w:t>
      </w:r>
    </w:p>
    <w:p w14:paraId="50CCE789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gamma:  4 </w:t>
      </w:r>
    </w:p>
    <w:p w14:paraId="5FDB5839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epsilon:  0.1 </w:t>
      </w:r>
    </w:p>
    <w:p w14:paraId="7CD45A4B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7998FC68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021BF368" w14:textId="672EB375" w:rsidR="00177EAC" w:rsidRPr="00C31E03" w:rsidRDefault="00C31E03" w:rsidP="00C31E0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C31E0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umber of Support Vectors:  46</w:t>
      </w:r>
    </w:p>
    <w:p w14:paraId="4BE190F4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# Internal validation</w:t>
      </w:r>
    </w:p>
    <w:p w14:paraId="5BD19986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C31E0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SVR_Micro_Scenario_models_dataset$Cu[Training_SVR_Micro_scenario], predicted = </w:t>
      </w:r>
      <w:proofErr w:type="spellStart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KhavrSVR_Micro_Cu_Rec_Fea_Elimination_Internal</w:t>
      </w:r>
      <w:proofErr w:type="spellEnd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,  plot.it = TRUE)</w:t>
      </w:r>
    </w:p>
    <w:p w14:paraId="12FB8A6A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R2 concordance          MSE       RMSE         bias</w:t>
      </w:r>
    </w:p>
    <w:p w14:paraId="56F9CB17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9899815   0.9733955 0.0008077665 0.02842123 -0.001035146</w:t>
      </w:r>
    </w:p>
    <w:p w14:paraId="47F10F3E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C31E0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# </w:t>
      </w:r>
      <w:proofErr w:type="spellStart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externalvalidation</w:t>
      </w:r>
      <w:proofErr w:type="spellEnd"/>
    </w:p>
    <w:p w14:paraId="5E82973A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C31E0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 SVR_Micro_Scenario_models_dataset$Cu[-Training_SVR_Micro_scenario], predicted = </w:t>
      </w:r>
      <w:proofErr w:type="spellStart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KhavrSVR_Micro_Cu_Rec_Fea_Elimination_External</w:t>
      </w:r>
      <w:proofErr w:type="spellEnd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,  plot.it = TRUE)</w:t>
      </w:r>
    </w:p>
    <w:p w14:paraId="52F06E86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 R2   concordance        MSE      RMSE       bias</w:t>
      </w:r>
    </w:p>
    <w:p w14:paraId="58D62327" w14:textId="12C33E03" w:rsidR="00C31E03" w:rsidRPr="00C31E03" w:rsidRDefault="00C31E03" w:rsidP="00C31E0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C31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-0.0833389 -1.044947e-10 0.08758881 0.2959541 0.08208542</w:t>
      </w:r>
    </w:p>
    <w:p w14:paraId="574C9A7E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#</w:t>
      </w:r>
      <w:proofErr w:type="gramStart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training</w:t>
      </w:r>
      <w:proofErr w:type="gramEnd"/>
    </w:p>
    <w:p w14:paraId="30CFC823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C31E0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KhavrSVR_Micro_Cu_Rec_Fea_Elimination_Internal</w:t>
      </w:r>
      <w:proofErr w:type="spellEnd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Training_SVR_Micro_scenario])</w:t>
      </w:r>
    </w:p>
    <w:p w14:paraId="2E3DC3ED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9.9</w:t>
      </w:r>
    </w:p>
    <w:p w14:paraId="12923371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C31E0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KhavrSVR_Micro_Cu_Rec_Fea_Elimination_Internal</w:t>
      </w:r>
      <w:proofErr w:type="spellEnd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Training_SVR_Micro_scenario])</w:t>
      </w:r>
    </w:p>
    <w:p w14:paraId="0DCC2F73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025221</w:t>
      </w:r>
    </w:p>
    <w:p w14:paraId="6D45077F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C31E0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0C3D803C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C31E0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KhavrSVR_Micro_Cu_Rec_Fea_Elimination_External</w:t>
      </w:r>
      <w:proofErr w:type="spellEnd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-Training_SVR_Micro_scenario])</w:t>
      </w:r>
    </w:p>
    <w:p w14:paraId="2E6D4342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C31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101.6</w:t>
      </w:r>
    </w:p>
    <w:p w14:paraId="30B9FD11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C31E0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KhavrSVR_Micro_Cu_Rec_Fea_Elimination_External</w:t>
      </w:r>
      <w:proofErr w:type="spellEnd"/>
      <w:r w:rsidRPr="00C31E03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Cu[-Training_SVR_Micro_scenario])</w:t>
      </w:r>
    </w:p>
    <w:p w14:paraId="6A2E3097" w14:textId="77777777" w:rsidR="00C31E03" w:rsidRPr="00C31E03" w:rsidRDefault="00C31E03" w:rsidP="00C31E0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C31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lastRenderedPageBreak/>
        <w:t>[1] 0.2435635</w:t>
      </w:r>
    </w:p>
    <w:p w14:paraId="214DD9E0" w14:textId="77777777" w:rsidR="00C31E03" w:rsidRPr="00C31E03" w:rsidRDefault="00C31E03">
      <w:pPr>
        <w:rPr>
          <w:sz w:val="16"/>
          <w:szCs w:val="16"/>
        </w:rPr>
      </w:pPr>
    </w:p>
    <w:sectPr w:rsidR="00C31E03" w:rsidRPr="00C31E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CFE75" w14:textId="77777777" w:rsidR="005D15F8" w:rsidRDefault="005D15F8" w:rsidP="0021575B">
      <w:pPr>
        <w:spacing w:after="0" w:line="240" w:lineRule="auto"/>
      </w:pPr>
      <w:r>
        <w:separator/>
      </w:r>
    </w:p>
  </w:endnote>
  <w:endnote w:type="continuationSeparator" w:id="0">
    <w:p w14:paraId="6EE566EC" w14:textId="77777777" w:rsidR="005D15F8" w:rsidRDefault="005D15F8" w:rsidP="002157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9DF90" w14:textId="77777777" w:rsidR="005D15F8" w:rsidRDefault="005D15F8" w:rsidP="0021575B">
      <w:pPr>
        <w:spacing w:after="0" w:line="240" w:lineRule="auto"/>
      </w:pPr>
      <w:r>
        <w:separator/>
      </w:r>
    </w:p>
  </w:footnote>
  <w:footnote w:type="continuationSeparator" w:id="0">
    <w:p w14:paraId="4D364CB6" w14:textId="77777777" w:rsidR="005D15F8" w:rsidRDefault="005D15F8" w:rsidP="0021575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tDCxMDEyNjIyNDFV0lEKTi0uzszPAykwrAUALJM/ZCwAAAA="/>
  </w:docVars>
  <w:rsids>
    <w:rsidRoot w:val="00AE5467"/>
    <w:rsid w:val="00177EAC"/>
    <w:rsid w:val="0021575B"/>
    <w:rsid w:val="00392217"/>
    <w:rsid w:val="00401B6F"/>
    <w:rsid w:val="00440A03"/>
    <w:rsid w:val="005D15F8"/>
    <w:rsid w:val="00741152"/>
    <w:rsid w:val="007B6FF7"/>
    <w:rsid w:val="00863DD2"/>
    <w:rsid w:val="00AB39A3"/>
    <w:rsid w:val="00AE5467"/>
    <w:rsid w:val="00B103C6"/>
    <w:rsid w:val="00BB01FB"/>
    <w:rsid w:val="00BE1EBD"/>
    <w:rsid w:val="00C31E03"/>
    <w:rsid w:val="00C368F4"/>
    <w:rsid w:val="00D0705D"/>
    <w:rsid w:val="00DA7B2E"/>
    <w:rsid w:val="00EA6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7DFB0"/>
  <w15:chartTrackingRefBased/>
  <w15:docId w15:val="{2064AD71-AE64-4CBF-8947-588B8CC24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AE54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AE5467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gd15mcfcktb">
    <w:name w:val="gd15mcfcktb"/>
    <w:basedOn w:val="VarsaylanParagrafYazTipi"/>
    <w:rsid w:val="00AE5467"/>
  </w:style>
  <w:style w:type="character" w:customStyle="1" w:styleId="gd15mcfceub">
    <w:name w:val="gd15mcfceub"/>
    <w:basedOn w:val="VarsaylanParagrafYazTipi"/>
    <w:rsid w:val="00AE5467"/>
  </w:style>
  <w:style w:type="character" w:customStyle="1" w:styleId="gd15mcfckub">
    <w:name w:val="gd15mcfckub"/>
    <w:basedOn w:val="VarsaylanParagrafYazTipi"/>
    <w:rsid w:val="00DA7B2E"/>
  </w:style>
  <w:style w:type="paragraph" w:styleId="stBilgi">
    <w:name w:val="header"/>
    <w:basedOn w:val="Normal"/>
    <w:link w:val="stBilgiChar"/>
    <w:uiPriority w:val="99"/>
    <w:unhideWhenUsed/>
    <w:rsid w:val="002157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1575B"/>
  </w:style>
  <w:style w:type="paragraph" w:styleId="AltBilgi">
    <w:name w:val="footer"/>
    <w:basedOn w:val="Normal"/>
    <w:link w:val="AltBilgiChar"/>
    <w:uiPriority w:val="99"/>
    <w:unhideWhenUsed/>
    <w:rsid w:val="002157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157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8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8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20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5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7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0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4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2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1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1</Pages>
  <Words>3120</Words>
  <Characters>17790</Characters>
  <Application>Microsoft Office Word</Application>
  <DocSecurity>0</DocSecurity>
  <Lines>148</Lines>
  <Paragraphs>4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at KAYA</dc:creator>
  <cp:keywords/>
  <dc:description/>
  <cp:lastModifiedBy>Fuat KAYA</cp:lastModifiedBy>
  <cp:revision>16</cp:revision>
  <dcterms:created xsi:type="dcterms:W3CDTF">2021-12-19T20:14:00Z</dcterms:created>
  <dcterms:modified xsi:type="dcterms:W3CDTF">2021-12-19T20:49:00Z</dcterms:modified>
</cp:coreProperties>
</file>